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62B05" w14:textId="709F8632" w:rsidR="006355CD" w:rsidRDefault="4B10DD96" w:rsidP="000627BC">
      <w:pPr>
        <w:pStyle w:val="Heading1"/>
        <w:numPr>
          <w:ilvl w:val="0"/>
          <w:numId w:val="0"/>
        </w:numPr>
        <w:ind w:left="1701" w:hanging="1701"/>
      </w:pPr>
      <w:r>
        <w:t>P</w:t>
      </w:r>
      <w:r w:rsidR="00FC3949">
        <w:t>roject</w:t>
      </w:r>
    </w:p>
    <w:p w14:paraId="7ABD6383" w14:textId="77777777" w:rsidR="00AB313B" w:rsidRDefault="00AB313B" w:rsidP="00AB313B">
      <w:pPr>
        <w:pStyle w:val="Heading2"/>
      </w:pPr>
      <w:r>
        <w:t>Introduction</w:t>
      </w:r>
    </w:p>
    <w:p w14:paraId="4E9F8CCE" w14:textId="23490505" w:rsidR="00AB313B" w:rsidRDefault="00FA4E93" w:rsidP="008C724F">
      <w:pPr>
        <w:pStyle w:val="NoSpacing"/>
        <w:jc w:val="both"/>
      </w:pPr>
      <w:r>
        <w:t>The Project desi</w:t>
      </w:r>
      <w:r w:rsidR="00C67C8B">
        <w:t>g</w:t>
      </w:r>
      <w:r>
        <w:t xml:space="preserve">nated to this </w:t>
      </w:r>
      <w:r w:rsidR="00E62435">
        <w:t>module</w:t>
      </w:r>
      <w:r>
        <w:t xml:space="preserve"> will stretch across the entire timeframe of the subject. The topics that will be tested in these milestones will cover a wide range of outcomes including</w:t>
      </w:r>
      <w:r w:rsidR="009B7333">
        <w:t>, but not limited to</w:t>
      </w:r>
      <w:r>
        <w:t xml:space="preserve"> the following:</w:t>
      </w:r>
    </w:p>
    <w:p w14:paraId="6CBF6EAA" w14:textId="6D9F5A79" w:rsidR="00FA4E93" w:rsidRDefault="00FA4E93" w:rsidP="008C724F">
      <w:pPr>
        <w:pStyle w:val="NoSpacing"/>
        <w:numPr>
          <w:ilvl w:val="0"/>
          <w:numId w:val="9"/>
        </w:numPr>
        <w:jc w:val="both"/>
      </w:pPr>
      <w:r>
        <w:t>File</w:t>
      </w:r>
      <w:r w:rsidR="00E62435">
        <w:t xml:space="preserve"> </w:t>
      </w:r>
      <w:r>
        <w:t>Handling</w:t>
      </w:r>
    </w:p>
    <w:p w14:paraId="4A73D07B" w14:textId="4A55AFB0" w:rsidR="00F32964" w:rsidRDefault="00F32964" w:rsidP="008C724F">
      <w:pPr>
        <w:pStyle w:val="NoSpacing"/>
        <w:numPr>
          <w:ilvl w:val="0"/>
          <w:numId w:val="9"/>
        </w:numPr>
        <w:jc w:val="both"/>
      </w:pPr>
      <w:r>
        <w:t>OOP Concepts</w:t>
      </w:r>
    </w:p>
    <w:p w14:paraId="0278BC64" w14:textId="063EF312" w:rsidR="006D594B" w:rsidRDefault="007D7789" w:rsidP="00E62435">
      <w:pPr>
        <w:pStyle w:val="NoSpacing"/>
        <w:numPr>
          <w:ilvl w:val="0"/>
          <w:numId w:val="9"/>
        </w:numPr>
        <w:jc w:val="both"/>
      </w:pPr>
      <w:r>
        <w:t>ADO.Net</w:t>
      </w:r>
    </w:p>
    <w:p w14:paraId="65B87379" w14:textId="77777777" w:rsidR="00AB313B" w:rsidRDefault="00AB313B" w:rsidP="00AB313B">
      <w:pPr>
        <w:pStyle w:val="Heading2"/>
      </w:pPr>
      <w:r>
        <w:t>Outline</w:t>
      </w:r>
    </w:p>
    <w:p w14:paraId="0CD6A2B3" w14:textId="57DB0516" w:rsidR="007D7789" w:rsidRDefault="00FA4E93" w:rsidP="008C724F">
      <w:pPr>
        <w:jc w:val="both"/>
        <w:rPr>
          <w:b/>
          <w:bCs/>
        </w:rPr>
      </w:pPr>
      <w:r>
        <w:t>You</w:t>
      </w:r>
      <w:r w:rsidR="00AD3576">
        <w:t xml:space="preserve"> have been</w:t>
      </w:r>
      <w:r>
        <w:t xml:space="preserve"> </w:t>
      </w:r>
      <w:r w:rsidR="00AD3576">
        <w:t xml:space="preserve">contracted by a </w:t>
      </w:r>
      <w:r w:rsidR="00E62435">
        <w:t>Belgium Campus</w:t>
      </w:r>
      <w:r w:rsidR="00AD3576">
        <w:t xml:space="preserve"> </w:t>
      </w:r>
      <w:r>
        <w:t xml:space="preserve">to create an application </w:t>
      </w:r>
      <w:r w:rsidR="00113061">
        <w:t>that</w:t>
      </w:r>
      <w:r>
        <w:t xml:space="preserve"> will be responsible for managing </w:t>
      </w:r>
      <w:r w:rsidR="00E62435">
        <w:t>student information for the campus</w:t>
      </w:r>
      <w:r>
        <w:t xml:space="preserve">. The </w:t>
      </w:r>
      <w:proofErr w:type="gramStart"/>
      <w:r>
        <w:t xml:space="preserve">end </w:t>
      </w:r>
      <w:r w:rsidR="00E62435">
        <w:t>product</w:t>
      </w:r>
      <w:proofErr w:type="gramEnd"/>
      <w:r>
        <w:t xml:space="preserve"> </w:t>
      </w:r>
      <w:r w:rsidR="00E62435">
        <w:t>must be a fully function</w:t>
      </w:r>
      <w:r w:rsidR="7223EE9F">
        <w:t>al</w:t>
      </w:r>
      <w:r w:rsidR="00E62435">
        <w:t xml:space="preserve"> </w:t>
      </w:r>
      <w:r w:rsidR="00E62435" w:rsidRPr="3389A586">
        <w:rPr>
          <w:b/>
          <w:bCs/>
        </w:rPr>
        <w:t>Windows Based application</w:t>
      </w:r>
      <w:r w:rsidR="00E62435">
        <w:t xml:space="preserve"> </w:t>
      </w:r>
      <w:r w:rsidR="00113061">
        <w:t>that</w:t>
      </w:r>
      <w:r w:rsidR="00E62435">
        <w:t xml:space="preserve"> will capture details of students and details of the </w:t>
      </w:r>
      <w:r w:rsidR="00BA2073">
        <w:t>courses</w:t>
      </w:r>
      <w:r w:rsidR="00E62435">
        <w:t xml:space="preserve"> that the students do and store </w:t>
      </w:r>
      <w:r w:rsidR="00113061">
        <w:t xml:space="preserve">them </w:t>
      </w:r>
      <w:r w:rsidR="00E62435">
        <w:t xml:space="preserve">in an </w:t>
      </w:r>
      <w:r w:rsidR="00E62435" w:rsidRPr="3389A586">
        <w:rPr>
          <w:b/>
          <w:bCs/>
        </w:rPr>
        <w:t>SQL Relational Database</w:t>
      </w:r>
      <w:r w:rsidR="007D7789" w:rsidRPr="3389A586">
        <w:rPr>
          <w:b/>
          <w:bCs/>
        </w:rPr>
        <w:t>.</w:t>
      </w:r>
    </w:p>
    <w:p w14:paraId="7C063C37" w14:textId="212C7137" w:rsidR="00E62435" w:rsidRDefault="00E62435" w:rsidP="008C724F">
      <w:pPr>
        <w:jc w:val="both"/>
      </w:pPr>
      <w:r>
        <w:t xml:space="preserve">Your application must </w:t>
      </w:r>
      <w:r w:rsidRPr="00E62435">
        <w:t>comprise of</w:t>
      </w:r>
      <w:r>
        <w:t xml:space="preserve"> the following:</w:t>
      </w:r>
    </w:p>
    <w:p w14:paraId="2258D515" w14:textId="7FBAB486" w:rsidR="00E62435" w:rsidRDefault="00E62435" w:rsidP="00E62435">
      <w:pPr>
        <w:pStyle w:val="ListParagraph"/>
        <w:numPr>
          <w:ilvl w:val="0"/>
          <w:numId w:val="14"/>
        </w:numPr>
        <w:jc w:val="both"/>
      </w:pPr>
      <w:r>
        <w:t xml:space="preserve">Your </w:t>
      </w:r>
      <w:r w:rsidRPr="00527E0B">
        <w:rPr>
          <w:b/>
          <w:bCs/>
        </w:rPr>
        <w:t>Windows Forms</w:t>
      </w:r>
      <w:r>
        <w:t xml:space="preserve"> GUI</w:t>
      </w:r>
    </w:p>
    <w:p w14:paraId="5D721EA0" w14:textId="56AA57D7" w:rsidR="00E62435" w:rsidRDefault="00BC17F7" w:rsidP="00E62435">
      <w:pPr>
        <w:pStyle w:val="ListParagraph"/>
        <w:numPr>
          <w:ilvl w:val="0"/>
          <w:numId w:val="14"/>
        </w:numPr>
        <w:jc w:val="both"/>
      </w:pPr>
      <w:r w:rsidRPr="131C0FEC">
        <w:rPr>
          <w:b/>
          <w:bCs/>
        </w:rPr>
        <w:t>CRUD</w:t>
      </w:r>
      <w:r>
        <w:t> functions that will be necessary to implement a persistent storage application: </w:t>
      </w:r>
      <w:r w:rsidRPr="131C0FEC">
        <w:rPr>
          <w:b/>
          <w:bCs/>
        </w:rPr>
        <w:t>Create, Read, Update and Delete</w:t>
      </w:r>
    </w:p>
    <w:p w14:paraId="7032C484" w14:textId="57FCF8FF" w:rsidR="003A3D1F" w:rsidRDefault="00BC17F7" w:rsidP="00E62435">
      <w:pPr>
        <w:pStyle w:val="ListParagraph"/>
        <w:numPr>
          <w:ilvl w:val="0"/>
          <w:numId w:val="14"/>
        </w:numPr>
        <w:jc w:val="both"/>
      </w:pPr>
      <w:r w:rsidRPr="00BC17F7">
        <w:rPr>
          <w:b/>
          <w:bCs/>
        </w:rPr>
        <w:t>ADO.Net</w:t>
      </w:r>
      <w:r>
        <w:t xml:space="preserve"> and </w:t>
      </w:r>
      <w:r w:rsidRPr="00BC17F7">
        <w:rPr>
          <w:b/>
          <w:bCs/>
        </w:rPr>
        <w:t>SQL</w:t>
      </w:r>
      <w:r>
        <w:t xml:space="preserve"> Database</w:t>
      </w:r>
    </w:p>
    <w:p w14:paraId="44195DF3" w14:textId="1C36063A" w:rsidR="00AD3576" w:rsidRDefault="00AD3576" w:rsidP="00AB313B"/>
    <w:p w14:paraId="5F999577" w14:textId="3BC95DF1" w:rsidR="00AD3576" w:rsidRDefault="00AD3576" w:rsidP="00AB313B"/>
    <w:p w14:paraId="22079E9C" w14:textId="6B83865B" w:rsidR="00FA4E93" w:rsidRDefault="00FA4E93" w:rsidP="008331C1">
      <w:pPr>
        <w:pStyle w:val="Heading1"/>
        <w:numPr>
          <w:ilvl w:val="0"/>
          <w:numId w:val="0"/>
        </w:numPr>
        <w:ind w:left="1701" w:hanging="1701"/>
      </w:pPr>
      <w:r>
        <w:lastRenderedPageBreak/>
        <w:t>Requirements</w:t>
      </w:r>
      <w:r w:rsidR="002555A0">
        <w:t xml:space="preserve"> from client</w:t>
      </w:r>
    </w:p>
    <w:p w14:paraId="2EFEC17D" w14:textId="1B182986" w:rsidR="007E5D11" w:rsidRDefault="002555A0" w:rsidP="007E5D11">
      <w:pPr>
        <w:pStyle w:val="ListParagraph"/>
        <w:numPr>
          <w:ilvl w:val="0"/>
          <w:numId w:val="15"/>
        </w:numPr>
        <w:jc w:val="both"/>
      </w:pPr>
      <w:r>
        <w:t xml:space="preserve">You need to create an initial menu </w:t>
      </w:r>
      <w:r w:rsidR="007E5D11">
        <w:t xml:space="preserve">for the Data Capturer who will use this application. </w:t>
      </w:r>
      <w:r>
        <w:t xml:space="preserve"> </w:t>
      </w:r>
      <w:r w:rsidR="007E5D11">
        <w:t>The Data Capturer should be presented with a Login Form which will require their Username and Password. All Usernames and Passwords must be stored on a text file [in any format of your cho</w:t>
      </w:r>
      <w:r w:rsidR="72EFD9B5">
        <w:t>ice</w:t>
      </w:r>
      <w:r w:rsidR="007E5D11">
        <w:t>]</w:t>
      </w:r>
      <w:r w:rsidR="00471618">
        <w:t xml:space="preserve">. The login should be </w:t>
      </w:r>
      <w:r w:rsidR="007E5D11">
        <w:t xml:space="preserve">verified </w:t>
      </w:r>
      <w:r w:rsidR="00471618">
        <w:t xml:space="preserve">and authenticated </w:t>
      </w:r>
      <w:r w:rsidR="007E5D11">
        <w:t xml:space="preserve">when </w:t>
      </w:r>
      <w:r w:rsidR="00471618">
        <w:t xml:space="preserve">a </w:t>
      </w:r>
      <w:r w:rsidR="007E5D11">
        <w:t xml:space="preserve">Data Capturer attempts to login. If a Data Capturer does not have a Username and Password, they should be able to register as a new user and their login details stored on the text file. Make sure all </w:t>
      </w:r>
      <w:r w:rsidR="000D33A5">
        <w:t xml:space="preserve">necessary </w:t>
      </w:r>
      <w:r w:rsidR="007E5D11">
        <w:t>validations are done for the Login Form.</w:t>
      </w:r>
    </w:p>
    <w:p w14:paraId="64F96438" w14:textId="0D995656" w:rsidR="00471618" w:rsidRDefault="000D33A5" w:rsidP="00A314CF">
      <w:pPr>
        <w:pStyle w:val="ListParagraph"/>
        <w:numPr>
          <w:ilvl w:val="0"/>
          <w:numId w:val="15"/>
        </w:numPr>
        <w:jc w:val="both"/>
      </w:pPr>
      <w:r>
        <w:t xml:space="preserve">Once the Data Capturer logs on the application, they should be presented with a Windows GUI to </w:t>
      </w:r>
      <w:r w:rsidR="00471618">
        <w:t>perform all</w:t>
      </w:r>
      <w:r>
        <w:t xml:space="preserve"> </w:t>
      </w:r>
      <w:r w:rsidRPr="0078027C">
        <w:rPr>
          <w:b/>
          <w:bCs/>
        </w:rPr>
        <w:t>CRUD</w:t>
      </w:r>
      <w:r>
        <w:t xml:space="preserve"> </w:t>
      </w:r>
      <w:r w:rsidRPr="0078027C">
        <w:rPr>
          <w:b/>
          <w:bCs/>
        </w:rPr>
        <w:t>operation</w:t>
      </w:r>
      <w:r w:rsidR="00471618" w:rsidRPr="0078027C">
        <w:rPr>
          <w:b/>
          <w:bCs/>
        </w:rPr>
        <w:t>s</w:t>
      </w:r>
      <w:r>
        <w:t>.</w:t>
      </w:r>
      <w:r w:rsidR="00471618">
        <w:t xml:space="preserve"> Utilize ADO.Net to achieve this. </w:t>
      </w:r>
      <w:r w:rsidR="000E4A4D">
        <w:t>All</w:t>
      </w:r>
      <w:r w:rsidR="00471618">
        <w:t xml:space="preserve"> information </w:t>
      </w:r>
      <w:r w:rsidR="000E4A4D">
        <w:t>MUST</w:t>
      </w:r>
      <w:r w:rsidR="00471618">
        <w:t xml:space="preserve"> be stored on a database</w:t>
      </w:r>
      <w:r w:rsidR="000E4A4D">
        <w:t xml:space="preserve"> using SQL Server</w:t>
      </w:r>
      <w:r w:rsidR="00471618">
        <w:t>.</w:t>
      </w:r>
    </w:p>
    <w:p w14:paraId="3B84165B" w14:textId="4E41A0C1" w:rsidR="002555A0" w:rsidRDefault="00CA7421" w:rsidP="0078027C">
      <w:pPr>
        <w:pStyle w:val="ListParagraph"/>
        <w:numPr>
          <w:ilvl w:val="0"/>
          <w:numId w:val="15"/>
        </w:numPr>
        <w:jc w:val="both"/>
      </w:pPr>
      <w:r>
        <w:t xml:space="preserve">When capturing student information, on </w:t>
      </w:r>
      <w:r w:rsidR="00471618" w:rsidRPr="00471618">
        <w:rPr>
          <w:b/>
          <w:bCs/>
        </w:rPr>
        <w:t>Create</w:t>
      </w:r>
      <w:r w:rsidR="00471618">
        <w:t>, the application should capture</w:t>
      </w:r>
      <w:r w:rsidR="000D33A5">
        <w:t xml:space="preserve"> </w:t>
      </w:r>
      <w:r>
        <w:t xml:space="preserve">the following </w:t>
      </w:r>
      <w:r w:rsidR="000D33A5">
        <w:t>student information</w:t>
      </w:r>
      <w:r w:rsidR="00471618">
        <w:t xml:space="preserve"> to the database</w:t>
      </w:r>
      <w:r w:rsidR="000D33A5">
        <w:t>:</w:t>
      </w:r>
    </w:p>
    <w:p w14:paraId="39067906" w14:textId="0EF1E749" w:rsidR="000D33A5" w:rsidRDefault="000D33A5" w:rsidP="000D33A5">
      <w:pPr>
        <w:pStyle w:val="ListParagraph"/>
        <w:numPr>
          <w:ilvl w:val="0"/>
          <w:numId w:val="16"/>
        </w:numPr>
        <w:jc w:val="both"/>
      </w:pPr>
      <w:r>
        <w:t>Student Number</w:t>
      </w:r>
    </w:p>
    <w:p w14:paraId="71428D32" w14:textId="30FF2236" w:rsidR="000D33A5" w:rsidRDefault="000D33A5" w:rsidP="000D33A5">
      <w:pPr>
        <w:pStyle w:val="ListParagraph"/>
        <w:numPr>
          <w:ilvl w:val="0"/>
          <w:numId w:val="16"/>
        </w:numPr>
        <w:jc w:val="both"/>
      </w:pPr>
      <w:r>
        <w:t>Student Name and Surname</w:t>
      </w:r>
    </w:p>
    <w:p w14:paraId="46D04696" w14:textId="36343E8A" w:rsidR="000D33A5" w:rsidRDefault="000D33A5" w:rsidP="000D33A5">
      <w:pPr>
        <w:pStyle w:val="ListParagraph"/>
        <w:numPr>
          <w:ilvl w:val="0"/>
          <w:numId w:val="16"/>
        </w:numPr>
        <w:jc w:val="both"/>
      </w:pPr>
      <w:r>
        <w:t>Student Image</w:t>
      </w:r>
      <w:r w:rsidR="00527E0B">
        <w:t xml:space="preserve"> (make sure you implement functionality for image upload on your system)</w:t>
      </w:r>
    </w:p>
    <w:p w14:paraId="07A87D58" w14:textId="3B0ED49C" w:rsidR="000D33A5" w:rsidRDefault="000D33A5" w:rsidP="000D33A5">
      <w:pPr>
        <w:pStyle w:val="ListParagraph"/>
        <w:numPr>
          <w:ilvl w:val="0"/>
          <w:numId w:val="16"/>
        </w:numPr>
        <w:jc w:val="both"/>
      </w:pPr>
      <w:r>
        <w:t>DOB</w:t>
      </w:r>
    </w:p>
    <w:p w14:paraId="42FF29E8" w14:textId="37D3F94D" w:rsidR="000D33A5" w:rsidRDefault="000D33A5" w:rsidP="000D33A5">
      <w:pPr>
        <w:pStyle w:val="ListParagraph"/>
        <w:numPr>
          <w:ilvl w:val="0"/>
          <w:numId w:val="16"/>
        </w:numPr>
        <w:jc w:val="both"/>
      </w:pPr>
      <w:r>
        <w:t>Gender</w:t>
      </w:r>
    </w:p>
    <w:p w14:paraId="5A0FC268" w14:textId="7A5BC65F" w:rsidR="000D33A5" w:rsidRDefault="000D33A5" w:rsidP="000D33A5">
      <w:pPr>
        <w:pStyle w:val="ListParagraph"/>
        <w:numPr>
          <w:ilvl w:val="0"/>
          <w:numId w:val="16"/>
        </w:numPr>
        <w:jc w:val="both"/>
      </w:pPr>
      <w:r>
        <w:t>Phone</w:t>
      </w:r>
    </w:p>
    <w:p w14:paraId="2DD62E9D" w14:textId="2ED7B665" w:rsidR="000D33A5" w:rsidRDefault="000D33A5" w:rsidP="000D33A5">
      <w:pPr>
        <w:pStyle w:val="ListParagraph"/>
        <w:numPr>
          <w:ilvl w:val="0"/>
          <w:numId w:val="16"/>
        </w:numPr>
        <w:jc w:val="both"/>
      </w:pPr>
      <w:r>
        <w:t>Address</w:t>
      </w:r>
    </w:p>
    <w:p w14:paraId="052D1331" w14:textId="79B399E5" w:rsidR="0078027C" w:rsidRDefault="00527E0B" w:rsidP="00A314CF">
      <w:pPr>
        <w:pStyle w:val="ListParagraph"/>
        <w:numPr>
          <w:ilvl w:val="0"/>
          <w:numId w:val="16"/>
        </w:numPr>
        <w:jc w:val="both"/>
      </w:pPr>
      <w:r>
        <w:t>Course Code</w:t>
      </w:r>
    </w:p>
    <w:p w14:paraId="485C5BEA" w14:textId="77777777" w:rsidR="00527E0B" w:rsidRDefault="00527E0B" w:rsidP="00527E0B">
      <w:pPr>
        <w:pStyle w:val="ListParagraph"/>
        <w:ind w:left="1440"/>
        <w:jc w:val="both"/>
      </w:pPr>
    </w:p>
    <w:p w14:paraId="7CECBC7E" w14:textId="6B497BA1" w:rsidR="00CA7421" w:rsidRDefault="00471618" w:rsidP="00A314CF">
      <w:pPr>
        <w:pStyle w:val="ListParagraph"/>
        <w:numPr>
          <w:ilvl w:val="0"/>
          <w:numId w:val="15"/>
        </w:numPr>
        <w:jc w:val="both"/>
      </w:pPr>
      <w:r>
        <w:t xml:space="preserve">On </w:t>
      </w:r>
      <w:r w:rsidRPr="0078027C">
        <w:rPr>
          <w:b/>
          <w:bCs/>
        </w:rPr>
        <w:t>Read</w:t>
      </w:r>
      <w:r>
        <w:t xml:space="preserve">, make sure student information can be displayed in a </w:t>
      </w:r>
      <w:proofErr w:type="spellStart"/>
      <w:r>
        <w:t>ListView</w:t>
      </w:r>
      <w:proofErr w:type="spellEnd"/>
      <w:r>
        <w:t xml:space="preserve"> or </w:t>
      </w:r>
      <w:proofErr w:type="spellStart"/>
      <w:r>
        <w:t>DataGridView</w:t>
      </w:r>
      <w:proofErr w:type="spellEnd"/>
      <w:r>
        <w:t xml:space="preserve">. </w:t>
      </w:r>
      <w:r w:rsidRPr="0078027C">
        <w:rPr>
          <w:b/>
          <w:bCs/>
        </w:rPr>
        <w:t>Update</w:t>
      </w:r>
      <w:r w:rsidRPr="00471618">
        <w:t>, it must be possible to</w:t>
      </w:r>
      <w:r>
        <w:t xml:space="preserve"> change student’s information. On </w:t>
      </w:r>
      <w:r w:rsidRPr="0078027C">
        <w:rPr>
          <w:b/>
          <w:bCs/>
        </w:rPr>
        <w:t>Delete</w:t>
      </w:r>
      <w:r>
        <w:t xml:space="preserve">, it must be possible to delete </w:t>
      </w:r>
      <w:r w:rsidR="00113061">
        <w:t xml:space="preserve">a </w:t>
      </w:r>
      <w:r>
        <w:t xml:space="preserve">student’s information. The application must also have a </w:t>
      </w:r>
      <w:r w:rsidRPr="0078027C">
        <w:rPr>
          <w:b/>
          <w:bCs/>
        </w:rPr>
        <w:t>Search</w:t>
      </w:r>
      <w:r>
        <w:t xml:space="preserve"> functionality to search a particular student’s information using the Student’s ID.</w:t>
      </w:r>
    </w:p>
    <w:p w14:paraId="2509EE7E" w14:textId="77777777" w:rsidR="00527E0B" w:rsidRDefault="00527E0B" w:rsidP="00527E0B">
      <w:pPr>
        <w:pStyle w:val="ListParagraph"/>
        <w:jc w:val="both"/>
      </w:pPr>
    </w:p>
    <w:p w14:paraId="2D132838" w14:textId="0570490B" w:rsidR="00CA7421" w:rsidRDefault="00CA7421" w:rsidP="00CA7421">
      <w:pPr>
        <w:pStyle w:val="ListParagraph"/>
        <w:numPr>
          <w:ilvl w:val="0"/>
          <w:numId w:val="15"/>
        </w:numPr>
        <w:jc w:val="both"/>
      </w:pPr>
      <w:r>
        <w:t xml:space="preserve">When capturing </w:t>
      </w:r>
      <w:r w:rsidR="00BA2073">
        <w:t>course</w:t>
      </w:r>
      <w:r>
        <w:t xml:space="preserve"> information, on </w:t>
      </w:r>
      <w:r w:rsidRPr="00471618">
        <w:rPr>
          <w:b/>
          <w:bCs/>
        </w:rPr>
        <w:t>Create</w:t>
      </w:r>
      <w:r>
        <w:t>, the application should capture the following module information to the database:</w:t>
      </w:r>
    </w:p>
    <w:p w14:paraId="52FAAD88" w14:textId="5201B71E" w:rsidR="00CA7421" w:rsidRDefault="00527E0B" w:rsidP="00CA7421">
      <w:pPr>
        <w:pStyle w:val="ListParagraph"/>
        <w:numPr>
          <w:ilvl w:val="0"/>
          <w:numId w:val="16"/>
        </w:numPr>
        <w:jc w:val="both"/>
      </w:pPr>
      <w:r>
        <w:t>Course</w:t>
      </w:r>
      <w:r w:rsidR="00CA7421">
        <w:t xml:space="preserve"> Code</w:t>
      </w:r>
      <w:r w:rsidR="00BA2073">
        <w:t xml:space="preserve"> [BIT, BCom, Dip]</w:t>
      </w:r>
    </w:p>
    <w:p w14:paraId="75E0154B" w14:textId="5A2A3313" w:rsidR="00CA7421" w:rsidRDefault="00527E0B" w:rsidP="00CA7421">
      <w:pPr>
        <w:pStyle w:val="ListParagraph"/>
        <w:numPr>
          <w:ilvl w:val="0"/>
          <w:numId w:val="16"/>
        </w:numPr>
        <w:jc w:val="both"/>
      </w:pPr>
      <w:r>
        <w:t>Course</w:t>
      </w:r>
      <w:r w:rsidR="00CA7421">
        <w:t xml:space="preserve"> Name</w:t>
      </w:r>
    </w:p>
    <w:p w14:paraId="309DC4C0" w14:textId="79AC8123" w:rsidR="00CA7421" w:rsidRDefault="00527E0B" w:rsidP="00CA7421">
      <w:pPr>
        <w:pStyle w:val="ListParagraph"/>
        <w:numPr>
          <w:ilvl w:val="0"/>
          <w:numId w:val="16"/>
        </w:numPr>
        <w:jc w:val="both"/>
      </w:pPr>
      <w:r>
        <w:t>Course</w:t>
      </w:r>
      <w:r w:rsidR="00CA7421">
        <w:t xml:space="preserve"> Description</w:t>
      </w:r>
    </w:p>
    <w:p w14:paraId="47D2A235" w14:textId="77777777" w:rsidR="00527E0B" w:rsidRDefault="00527E0B" w:rsidP="00527E0B">
      <w:pPr>
        <w:pStyle w:val="ListParagraph"/>
        <w:jc w:val="both"/>
      </w:pPr>
    </w:p>
    <w:p w14:paraId="4FE8B276" w14:textId="00AB3F04" w:rsidR="00CA7421" w:rsidRDefault="00CA7421" w:rsidP="00A314CF">
      <w:pPr>
        <w:pStyle w:val="ListParagraph"/>
        <w:numPr>
          <w:ilvl w:val="0"/>
          <w:numId w:val="15"/>
        </w:numPr>
        <w:jc w:val="both"/>
      </w:pPr>
      <w:r>
        <w:t xml:space="preserve">The rest of the other </w:t>
      </w:r>
      <w:r w:rsidRPr="00CA7421">
        <w:rPr>
          <w:b/>
          <w:bCs/>
        </w:rPr>
        <w:t>CRUD</w:t>
      </w:r>
      <w:r>
        <w:t xml:space="preserve"> operations must apply</w:t>
      </w:r>
      <w:r w:rsidR="00A314CF">
        <w:t xml:space="preserve"> for </w:t>
      </w:r>
      <w:r w:rsidR="00687E4C">
        <w:t>displaying</w:t>
      </w:r>
      <w:r w:rsidR="00A314CF">
        <w:t xml:space="preserve">, updating, deleting and searching for a </w:t>
      </w:r>
      <w:r w:rsidR="00F32964">
        <w:t>course</w:t>
      </w:r>
      <w:r w:rsidR="00891707">
        <w:t xml:space="preserve"> to and from the </w:t>
      </w:r>
      <w:r w:rsidR="002F4935">
        <w:t>d</w:t>
      </w:r>
      <w:r w:rsidR="00891707">
        <w:t>atabase.</w:t>
      </w:r>
    </w:p>
    <w:p w14:paraId="76E2D3E8" w14:textId="76E857C6" w:rsidR="004E5805" w:rsidRDefault="004E5805" w:rsidP="008C724F">
      <w:pPr>
        <w:jc w:val="both"/>
      </w:pPr>
    </w:p>
    <w:p w14:paraId="6E68AA07" w14:textId="60D35A47" w:rsidR="00F32964" w:rsidRDefault="00F32964" w:rsidP="00F32964">
      <w:pPr>
        <w:pStyle w:val="Heading1"/>
        <w:numPr>
          <w:ilvl w:val="0"/>
          <w:numId w:val="0"/>
        </w:numPr>
        <w:spacing w:after="0"/>
        <w:ind w:left="1701" w:hanging="1701"/>
      </w:pPr>
      <w:r>
        <w:lastRenderedPageBreak/>
        <w:t>Requirements</w:t>
      </w:r>
    </w:p>
    <w:p w14:paraId="478F37AD" w14:textId="5C456CB8" w:rsidR="0048131B" w:rsidRPr="00F32964" w:rsidRDefault="00485E71" w:rsidP="00F32964">
      <w:pPr>
        <w:spacing w:after="0"/>
      </w:pPr>
      <w:r w:rsidRPr="00F32964">
        <w:t xml:space="preserve">You are required to submit a working application </w:t>
      </w:r>
      <w:r w:rsidR="00113061" w:rsidRPr="00F32964">
        <w:t>that</w:t>
      </w:r>
      <w:r w:rsidRPr="00F32964">
        <w:t xml:space="preserve"> meets all requirements of the client as stated above. </w:t>
      </w:r>
      <w:r w:rsidR="00F36339" w:rsidRPr="00F32964">
        <w:t xml:space="preserve">You will also present this project in class. </w:t>
      </w:r>
      <w:r w:rsidRPr="00F32964">
        <w:t xml:space="preserve">Utilize </w:t>
      </w:r>
      <w:r w:rsidR="0048131B" w:rsidRPr="00F32964">
        <w:t>the following technologies to archive this:</w:t>
      </w:r>
    </w:p>
    <w:p w14:paraId="5275FC87" w14:textId="77777777" w:rsidR="0048131B" w:rsidRDefault="00485E71" w:rsidP="0048131B">
      <w:pPr>
        <w:pStyle w:val="ListParagraph"/>
        <w:numPr>
          <w:ilvl w:val="0"/>
          <w:numId w:val="20"/>
        </w:numPr>
        <w:jc w:val="both"/>
      </w:pPr>
      <w:r>
        <w:t>SQL Server</w:t>
      </w:r>
    </w:p>
    <w:p w14:paraId="408306B9" w14:textId="77777777" w:rsidR="0048131B" w:rsidRDefault="00485E71" w:rsidP="0048131B">
      <w:pPr>
        <w:pStyle w:val="ListParagraph"/>
        <w:numPr>
          <w:ilvl w:val="0"/>
          <w:numId w:val="20"/>
        </w:numPr>
        <w:jc w:val="both"/>
      </w:pPr>
      <w:r>
        <w:t>ADO.Net</w:t>
      </w:r>
    </w:p>
    <w:p w14:paraId="18EDD35D" w14:textId="77777777" w:rsidR="0048131B" w:rsidRDefault="00485E71" w:rsidP="0048131B">
      <w:pPr>
        <w:pStyle w:val="ListParagraph"/>
        <w:numPr>
          <w:ilvl w:val="0"/>
          <w:numId w:val="20"/>
        </w:numPr>
        <w:jc w:val="both"/>
      </w:pPr>
      <w:r>
        <w:t>Microsoft Visual Studio</w:t>
      </w:r>
    </w:p>
    <w:p w14:paraId="7C315326" w14:textId="537DD785" w:rsidR="00485E71" w:rsidRDefault="00AF16FA" w:rsidP="0048131B">
      <w:pPr>
        <w:pStyle w:val="ListParagraph"/>
        <w:numPr>
          <w:ilvl w:val="0"/>
          <w:numId w:val="20"/>
        </w:numPr>
        <w:jc w:val="both"/>
      </w:pPr>
      <w:r>
        <w:t xml:space="preserve">Text </w:t>
      </w:r>
      <w:r w:rsidR="00485E71">
        <w:t>File Handling</w:t>
      </w:r>
    </w:p>
    <w:p w14:paraId="4E839712" w14:textId="24F4CE6E" w:rsidR="00485E71" w:rsidRPr="000E4A4D" w:rsidRDefault="00485E71" w:rsidP="00485E71">
      <w:pPr>
        <w:jc w:val="both"/>
        <w:rPr>
          <w:b/>
          <w:bCs/>
        </w:rPr>
      </w:pPr>
      <w:r w:rsidRPr="000E4A4D">
        <w:rPr>
          <w:b/>
          <w:bCs/>
        </w:rPr>
        <w:t>Due date: 202</w:t>
      </w:r>
      <w:r w:rsidR="00F32964">
        <w:rPr>
          <w:b/>
          <w:bCs/>
        </w:rPr>
        <w:t>3-0</w:t>
      </w:r>
      <w:r w:rsidR="00A262A5">
        <w:rPr>
          <w:b/>
          <w:bCs/>
        </w:rPr>
        <w:t>5-26</w:t>
      </w:r>
    </w:p>
    <w:p w14:paraId="0F591708" w14:textId="77777777" w:rsidR="00485E71" w:rsidRDefault="00485E71" w:rsidP="00AC7940">
      <w:pPr>
        <w:pStyle w:val="Heading2"/>
      </w:pPr>
    </w:p>
    <w:p w14:paraId="3D793EB5" w14:textId="77777777" w:rsidR="00AC7940" w:rsidRDefault="00AC7940" w:rsidP="00AC7940">
      <w:pPr>
        <w:pStyle w:val="Heading2"/>
      </w:pPr>
      <w:r>
        <w:t>Mark Allocation</w:t>
      </w:r>
    </w:p>
    <w:tbl>
      <w:tblPr>
        <w:tblStyle w:val="ListTable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067"/>
        <w:gridCol w:w="987"/>
      </w:tblGrid>
      <w:tr w:rsidR="00AC7940" w:rsidRPr="00D86317" w14:paraId="6DB7DD35" w14:textId="77777777" w:rsidTr="009856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67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6F67776C" w14:textId="77777777" w:rsidR="00AC7940" w:rsidRPr="00D86317" w:rsidRDefault="00AC7940" w:rsidP="00985602">
            <w:pPr>
              <w:rPr>
                <w:sz w:val="24"/>
                <w:szCs w:val="24"/>
              </w:rPr>
            </w:pPr>
            <w:r w:rsidRPr="00D86317">
              <w:rPr>
                <w:sz w:val="24"/>
                <w:szCs w:val="24"/>
              </w:rPr>
              <w:t>Criteria</w:t>
            </w:r>
          </w:p>
        </w:tc>
        <w:tc>
          <w:tcPr>
            <w:tcW w:w="98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6F5D69FC" w14:textId="77777777" w:rsidR="00AC7940" w:rsidRPr="00D86317" w:rsidRDefault="00AC7940" w:rsidP="009856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86317">
              <w:rPr>
                <w:sz w:val="24"/>
                <w:szCs w:val="24"/>
              </w:rPr>
              <w:t>Weight</w:t>
            </w:r>
          </w:p>
        </w:tc>
      </w:tr>
      <w:tr w:rsidR="00EA544A" w:rsidRPr="00D86317" w14:paraId="713BD1E2" w14:textId="77777777" w:rsidTr="009856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67" w:type="dxa"/>
          </w:tcPr>
          <w:p w14:paraId="41AE336A" w14:textId="3601EFA5" w:rsidR="00EA544A" w:rsidRPr="00EA544A" w:rsidRDefault="00F32964" w:rsidP="00EA544A">
            <w:pPr>
              <w:rPr>
                <w:b w:val="0"/>
                <w:color w:val="000000" w:themeColor="text1"/>
              </w:rPr>
            </w:pPr>
            <w:r>
              <w:rPr>
                <w:b w:val="0"/>
              </w:rPr>
              <w:t xml:space="preserve">SQL Queries </w:t>
            </w:r>
          </w:p>
        </w:tc>
        <w:tc>
          <w:tcPr>
            <w:tcW w:w="987" w:type="dxa"/>
          </w:tcPr>
          <w:p w14:paraId="52F73868" w14:textId="17E95AEE" w:rsidR="00EA544A" w:rsidRPr="00D025AB" w:rsidRDefault="00437CAB" w:rsidP="00EA54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color w:val="000000" w:themeColor="text1"/>
              </w:rPr>
            </w:pPr>
            <w:r w:rsidRPr="00D025AB">
              <w:rPr>
                <w:bCs/>
                <w:color w:val="000000" w:themeColor="text1"/>
              </w:rPr>
              <w:t>1</w:t>
            </w:r>
            <w:r w:rsidR="007C257F">
              <w:rPr>
                <w:bCs/>
                <w:color w:val="000000" w:themeColor="text1"/>
              </w:rPr>
              <w:t>0</w:t>
            </w:r>
          </w:p>
        </w:tc>
      </w:tr>
      <w:tr w:rsidR="00EA544A" w:rsidRPr="00D86317" w14:paraId="0033255C" w14:textId="77777777" w:rsidTr="009856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67" w:type="dxa"/>
          </w:tcPr>
          <w:p w14:paraId="1EEFBEB8" w14:textId="03441447" w:rsidR="00EA544A" w:rsidRPr="00EA544A" w:rsidRDefault="007C257F" w:rsidP="00EA544A">
            <w:pPr>
              <w:rPr>
                <w:b w:val="0"/>
              </w:rPr>
            </w:pPr>
            <w:r>
              <w:rPr>
                <w:b w:val="0"/>
              </w:rPr>
              <w:t>Classes/Interfaces</w:t>
            </w:r>
          </w:p>
        </w:tc>
        <w:tc>
          <w:tcPr>
            <w:tcW w:w="987" w:type="dxa"/>
          </w:tcPr>
          <w:p w14:paraId="6E7456CF" w14:textId="1FF185E5" w:rsidR="00EA544A" w:rsidRPr="00D025AB" w:rsidRDefault="00F32964" w:rsidP="00EA54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5</w:t>
            </w:r>
          </w:p>
        </w:tc>
      </w:tr>
      <w:tr w:rsidR="00F32964" w:rsidRPr="00D86317" w14:paraId="21BBC594" w14:textId="77777777" w:rsidTr="009856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67" w:type="dxa"/>
          </w:tcPr>
          <w:p w14:paraId="61E5D0B5" w14:textId="2E9C8892" w:rsidR="00F32964" w:rsidRPr="00F32964" w:rsidRDefault="00F32964" w:rsidP="00EA544A">
            <w:pPr>
              <w:rPr>
                <w:b w:val="0"/>
                <w:bCs w:val="0"/>
              </w:rPr>
            </w:pPr>
            <w:r w:rsidRPr="00F32964">
              <w:rPr>
                <w:b w:val="0"/>
                <w:bCs w:val="0"/>
              </w:rPr>
              <w:t>CRUD methods in classes</w:t>
            </w:r>
          </w:p>
        </w:tc>
        <w:tc>
          <w:tcPr>
            <w:tcW w:w="987" w:type="dxa"/>
          </w:tcPr>
          <w:p w14:paraId="488497AE" w14:textId="195F7C59" w:rsidR="00F32964" w:rsidRPr="00D025AB" w:rsidRDefault="00F32964" w:rsidP="00EA54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15</w:t>
            </w:r>
          </w:p>
        </w:tc>
      </w:tr>
      <w:tr w:rsidR="00EA544A" w:rsidRPr="00D86317" w14:paraId="77BE4578" w14:textId="77777777" w:rsidTr="009856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67" w:type="dxa"/>
          </w:tcPr>
          <w:p w14:paraId="452CEC19" w14:textId="03A7ACED" w:rsidR="00EA544A" w:rsidRPr="00EA544A" w:rsidRDefault="00EA544A" w:rsidP="00EA544A">
            <w:pPr>
              <w:rPr>
                <w:rFonts w:cstheme="minorHAnsi"/>
                <w:b w:val="0"/>
              </w:rPr>
            </w:pPr>
            <w:r w:rsidRPr="00EA544A">
              <w:rPr>
                <w:b w:val="0"/>
              </w:rPr>
              <w:t xml:space="preserve">Windows </w:t>
            </w:r>
            <w:r w:rsidR="00F32964">
              <w:rPr>
                <w:b w:val="0"/>
              </w:rPr>
              <w:t>F</w:t>
            </w:r>
            <w:r w:rsidRPr="00EA544A">
              <w:rPr>
                <w:b w:val="0"/>
              </w:rPr>
              <w:t>orm</w:t>
            </w:r>
            <w:r w:rsidR="00F32964">
              <w:rPr>
                <w:b w:val="0"/>
              </w:rPr>
              <w:t xml:space="preserve"> Design</w:t>
            </w:r>
          </w:p>
        </w:tc>
        <w:tc>
          <w:tcPr>
            <w:tcW w:w="987" w:type="dxa"/>
          </w:tcPr>
          <w:p w14:paraId="676A6554" w14:textId="1AE120C0" w:rsidR="00EA544A" w:rsidRPr="00D025AB" w:rsidRDefault="00437CAB" w:rsidP="00EA54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D025AB">
              <w:rPr>
                <w:bCs/>
              </w:rPr>
              <w:t>5</w:t>
            </w:r>
          </w:p>
        </w:tc>
      </w:tr>
      <w:tr w:rsidR="00EA544A" w:rsidRPr="00D86317" w14:paraId="2EA2FC1D" w14:textId="77777777" w:rsidTr="009856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67" w:type="dxa"/>
          </w:tcPr>
          <w:p w14:paraId="597BF365" w14:textId="771986AF" w:rsidR="00EA544A" w:rsidRPr="00EA544A" w:rsidRDefault="00EA544A" w:rsidP="00EA544A">
            <w:pPr>
              <w:rPr>
                <w:b w:val="0"/>
              </w:rPr>
            </w:pPr>
            <w:proofErr w:type="spellStart"/>
            <w:r w:rsidRPr="00EA544A">
              <w:rPr>
                <w:b w:val="0"/>
              </w:rPr>
              <w:t>FileHandling</w:t>
            </w:r>
            <w:proofErr w:type="spellEnd"/>
          </w:p>
        </w:tc>
        <w:tc>
          <w:tcPr>
            <w:tcW w:w="987" w:type="dxa"/>
          </w:tcPr>
          <w:p w14:paraId="03354BA0" w14:textId="10B63BB3" w:rsidR="00EA544A" w:rsidRPr="00D025AB" w:rsidRDefault="00437CAB" w:rsidP="00EA54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025AB">
              <w:rPr>
                <w:bCs/>
              </w:rPr>
              <w:t>10</w:t>
            </w:r>
          </w:p>
        </w:tc>
      </w:tr>
      <w:tr w:rsidR="00EA544A" w:rsidRPr="00D86317" w14:paraId="32395EDB" w14:textId="77777777" w:rsidTr="009856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67" w:type="dxa"/>
          </w:tcPr>
          <w:p w14:paraId="647F35B1" w14:textId="3D48C6EC" w:rsidR="00EA544A" w:rsidRPr="00EA544A" w:rsidRDefault="00F36339" w:rsidP="00EA544A">
            <w:pPr>
              <w:rPr>
                <w:b w:val="0"/>
              </w:rPr>
            </w:pPr>
            <w:r>
              <w:rPr>
                <w:b w:val="0"/>
              </w:rPr>
              <w:t>E</w:t>
            </w:r>
            <w:r w:rsidR="00EA544A" w:rsidRPr="00EA544A">
              <w:rPr>
                <w:b w:val="0"/>
              </w:rPr>
              <w:t>xception</w:t>
            </w:r>
            <w:r>
              <w:rPr>
                <w:b w:val="0"/>
              </w:rPr>
              <w:t xml:space="preserve"> Handling</w:t>
            </w:r>
          </w:p>
        </w:tc>
        <w:tc>
          <w:tcPr>
            <w:tcW w:w="987" w:type="dxa"/>
          </w:tcPr>
          <w:p w14:paraId="7F3BBFC8" w14:textId="79C089F7" w:rsidR="00EA544A" w:rsidRPr="00D025AB" w:rsidRDefault="00EA544A" w:rsidP="00EA54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D025AB">
              <w:rPr>
                <w:bCs/>
              </w:rPr>
              <w:t>5</w:t>
            </w:r>
          </w:p>
        </w:tc>
      </w:tr>
      <w:tr w:rsidR="00AC7940" w:rsidRPr="00D86317" w14:paraId="35CC510A" w14:textId="77777777" w:rsidTr="009856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067" w:type="dxa"/>
          </w:tcPr>
          <w:p w14:paraId="502892F7" w14:textId="77777777" w:rsidR="00AC7940" w:rsidRPr="0028082A" w:rsidRDefault="00AC7940" w:rsidP="00985602">
            <w:pPr>
              <w:rPr>
                <w:color w:val="000000" w:themeColor="text1"/>
              </w:rPr>
            </w:pPr>
            <w:r w:rsidRPr="0028082A">
              <w:rPr>
                <w:color w:val="000000" w:themeColor="text1"/>
              </w:rPr>
              <w:t>Total</w:t>
            </w:r>
          </w:p>
        </w:tc>
        <w:tc>
          <w:tcPr>
            <w:tcW w:w="987" w:type="dxa"/>
          </w:tcPr>
          <w:p w14:paraId="3F9AEEEA" w14:textId="43DF654E" w:rsidR="00AC7940" w:rsidRPr="00D025AB" w:rsidRDefault="00AC7940" w:rsidP="009856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000000" w:themeColor="text1"/>
              </w:rPr>
            </w:pPr>
            <w:r w:rsidRPr="00D025AB">
              <w:rPr>
                <w:b/>
                <w:color w:val="000000" w:themeColor="text1"/>
              </w:rPr>
              <w:t>[</w:t>
            </w:r>
            <w:r w:rsidR="00F32964">
              <w:rPr>
                <w:b/>
                <w:color w:val="000000" w:themeColor="text1"/>
              </w:rPr>
              <w:t>5</w:t>
            </w:r>
            <w:r w:rsidRPr="00D025AB">
              <w:rPr>
                <w:b/>
                <w:color w:val="000000" w:themeColor="text1"/>
              </w:rPr>
              <w:t>0]</w:t>
            </w:r>
          </w:p>
        </w:tc>
      </w:tr>
    </w:tbl>
    <w:p w14:paraId="25EE2E76" w14:textId="77777777" w:rsidR="00AC7940" w:rsidRDefault="00AC7940" w:rsidP="008C724F">
      <w:pPr>
        <w:jc w:val="both"/>
      </w:pPr>
    </w:p>
    <w:p w14:paraId="18D8CF1D" w14:textId="77777777" w:rsidR="00D301E3" w:rsidRDefault="00D301E3" w:rsidP="00D301E3">
      <w:pPr>
        <w:pStyle w:val="Heading2"/>
      </w:pPr>
      <w:r>
        <w:t>Additional Information</w:t>
      </w:r>
    </w:p>
    <w:p w14:paraId="3329AA71" w14:textId="77777777" w:rsidR="00BA2073" w:rsidRPr="00BA2073" w:rsidRDefault="00BA2073" w:rsidP="001814AE">
      <w:pPr>
        <w:pStyle w:val="ListParagraph"/>
        <w:numPr>
          <w:ilvl w:val="0"/>
          <w:numId w:val="4"/>
        </w:numPr>
        <w:rPr>
          <w:rFonts w:cs="Calibri"/>
          <w:sz w:val="20"/>
        </w:rPr>
      </w:pPr>
      <w:r>
        <w:t>This is a group project.</w:t>
      </w:r>
    </w:p>
    <w:p w14:paraId="376A1886" w14:textId="7804CD6B" w:rsidR="00D301E3" w:rsidRPr="00D301E3" w:rsidRDefault="00D301E3" w:rsidP="001814AE">
      <w:pPr>
        <w:pStyle w:val="ListParagraph"/>
        <w:numPr>
          <w:ilvl w:val="0"/>
          <w:numId w:val="4"/>
        </w:numPr>
        <w:rPr>
          <w:rFonts w:cs="Calibri"/>
        </w:rPr>
      </w:pPr>
      <w:r w:rsidRPr="00D301E3">
        <w:rPr>
          <w:rFonts w:cs="Calibri"/>
        </w:rPr>
        <w:t>Belgium Campus consist</w:t>
      </w:r>
      <w:r w:rsidR="00113061">
        <w:rPr>
          <w:rFonts w:cs="Calibri"/>
        </w:rPr>
        <w:t>s</w:t>
      </w:r>
      <w:r w:rsidRPr="00D301E3">
        <w:rPr>
          <w:rFonts w:cs="Calibri"/>
        </w:rPr>
        <w:t xml:space="preserve"> of software that can </w:t>
      </w:r>
      <w:r w:rsidRPr="00D301E3">
        <w:rPr>
          <w:rFonts w:cs="Calibri"/>
          <w:b/>
        </w:rPr>
        <w:t>scan for plagiarism</w:t>
      </w:r>
      <w:r w:rsidRPr="00D301E3">
        <w:rPr>
          <w:rFonts w:cs="Calibri"/>
        </w:rPr>
        <w:t xml:space="preserve"> and a student caught doing this will get 0 for this </w:t>
      </w:r>
      <w:r w:rsidR="009F3B47">
        <w:rPr>
          <w:rFonts w:cs="Calibri"/>
        </w:rPr>
        <w:t>Project</w:t>
      </w:r>
      <w:r w:rsidRPr="00D301E3">
        <w:rPr>
          <w:rFonts w:cs="Calibri"/>
        </w:rPr>
        <w:t>.</w:t>
      </w:r>
    </w:p>
    <w:p w14:paraId="7C3BA072" w14:textId="75FA361F" w:rsidR="009F3B47" w:rsidRPr="008A0F63" w:rsidRDefault="009F3B47" w:rsidP="001814AE">
      <w:pPr>
        <w:pStyle w:val="ListParagraph"/>
        <w:numPr>
          <w:ilvl w:val="0"/>
          <w:numId w:val="4"/>
        </w:numPr>
        <w:rPr>
          <w:bCs/>
        </w:rPr>
      </w:pPr>
      <w:r w:rsidRPr="008A0F63">
        <w:rPr>
          <w:rFonts w:cs="Calibri"/>
          <w:bCs/>
        </w:rPr>
        <w:t xml:space="preserve">No Project will be marked if not </w:t>
      </w:r>
      <w:r w:rsidR="008A0F63" w:rsidRPr="008A0F63">
        <w:rPr>
          <w:rFonts w:cs="Calibri"/>
          <w:bCs/>
        </w:rPr>
        <w:t xml:space="preserve">submitted on </w:t>
      </w:r>
      <w:r w:rsidRPr="008A0F63">
        <w:rPr>
          <w:rFonts w:cs="Calibri"/>
          <w:bCs/>
        </w:rPr>
        <w:t>time</w:t>
      </w:r>
      <w:r w:rsidR="00D84218" w:rsidRPr="008A0F63">
        <w:rPr>
          <w:rFonts w:cs="Calibri"/>
          <w:bCs/>
        </w:rPr>
        <w:t xml:space="preserve">. It will be considered </w:t>
      </w:r>
      <w:r w:rsidR="00E52B2E" w:rsidRPr="008A0F63">
        <w:rPr>
          <w:rFonts w:cs="Calibri"/>
          <w:bCs/>
        </w:rPr>
        <w:t>as</w:t>
      </w:r>
      <w:r w:rsidR="00D84218" w:rsidRPr="008A0F63">
        <w:rPr>
          <w:rFonts w:cs="Calibri"/>
          <w:bCs/>
        </w:rPr>
        <w:t xml:space="preserve"> missing a deadline</w:t>
      </w:r>
      <w:r w:rsidRPr="008A0F63">
        <w:rPr>
          <w:rFonts w:cs="Calibri"/>
          <w:bCs/>
        </w:rPr>
        <w:t>.</w:t>
      </w:r>
    </w:p>
    <w:p w14:paraId="16873877" w14:textId="77777777" w:rsidR="00D86317" w:rsidRPr="00D86317" w:rsidRDefault="00D86317" w:rsidP="00D86317">
      <w:pPr>
        <w:pStyle w:val="ListParagraph"/>
        <w:numPr>
          <w:ilvl w:val="0"/>
          <w:numId w:val="4"/>
        </w:numPr>
      </w:pPr>
      <w:r w:rsidRPr="00D301E3">
        <w:rPr>
          <w:rFonts w:cs="Calibri"/>
        </w:rPr>
        <w:t xml:space="preserve">Late </w:t>
      </w:r>
      <w:r>
        <w:rPr>
          <w:rFonts w:cs="Calibri"/>
        </w:rPr>
        <w:t>Project will not be accepted.</w:t>
      </w:r>
    </w:p>
    <w:p w14:paraId="1D01A046" w14:textId="6B90877D" w:rsidR="00EA1641" w:rsidRPr="00D157A9" w:rsidRDefault="00D86317" w:rsidP="00EA1641">
      <w:pPr>
        <w:pStyle w:val="ListParagraph"/>
        <w:numPr>
          <w:ilvl w:val="0"/>
          <w:numId w:val="4"/>
        </w:numPr>
      </w:pPr>
      <w:r>
        <w:rPr>
          <w:rFonts w:cs="Calibri"/>
        </w:rPr>
        <w:t>M</w:t>
      </w:r>
      <w:r w:rsidRPr="00D301E3">
        <w:rPr>
          <w:rFonts w:cs="Calibri"/>
        </w:rPr>
        <w:t xml:space="preserve">issing the deadline is an </w:t>
      </w:r>
      <w:r>
        <w:rPr>
          <w:rFonts w:cs="Calibri"/>
        </w:rPr>
        <w:t xml:space="preserve">automatic </w:t>
      </w:r>
      <w:r w:rsidRPr="00D301E3">
        <w:rPr>
          <w:rFonts w:cs="Calibri"/>
        </w:rPr>
        <w:t>0</w:t>
      </w:r>
      <w:r>
        <w:rPr>
          <w:rFonts w:cs="Calibri"/>
        </w:rPr>
        <w:t>.</w:t>
      </w:r>
    </w:p>
    <w:p w14:paraId="5BD92FC2" w14:textId="34261120" w:rsidR="00D157A9" w:rsidRPr="00D157A9" w:rsidRDefault="00D157A9" w:rsidP="00EA1641">
      <w:pPr>
        <w:pStyle w:val="ListParagraph"/>
        <w:numPr>
          <w:ilvl w:val="0"/>
          <w:numId w:val="4"/>
        </w:numPr>
      </w:pPr>
      <w:r>
        <w:rPr>
          <w:rFonts w:cs="Calibri"/>
        </w:rPr>
        <w:t>All group members need to upload.</w:t>
      </w:r>
    </w:p>
    <w:p w14:paraId="477F130B" w14:textId="34D81B9F" w:rsidR="00D157A9" w:rsidRPr="00D157A9" w:rsidRDefault="00D157A9" w:rsidP="00EA1641">
      <w:pPr>
        <w:pStyle w:val="ListParagraph"/>
        <w:numPr>
          <w:ilvl w:val="0"/>
          <w:numId w:val="4"/>
        </w:numPr>
      </w:pPr>
      <w:r>
        <w:rPr>
          <w:rFonts w:cs="Calibri"/>
        </w:rPr>
        <w:t xml:space="preserve">A list of group members </w:t>
      </w:r>
      <w:proofErr w:type="gramStart"/>
      <w:r>
        <w:rPr>
          <w:rFonts w:cs="Calibri"/>
        </w:rPr>
        <w:t>need</w:t>
      </w:r>
      <w:proofErr w:type="gramEnd"/>
      <w:r>
        <w:rPr>
          <w:rFonts w:cs="Calibri"/>
        </w:rPr>
        <w:t xml:space="preserve"> to be attached to your upload.</w:t>
      </w:r>
    </w:p>
    <w:p w14:paraId="13CA3F46" w14:textId="424E7F33" w:rsidR="00D157A9" w:rsidRPr="00D157A9" w:rsidRDefault="00D157A9" w:rsidP="00EA1641">
      <w:pPr>
        <w:pStyle w:val="ListParagraph"/>
        <w:numPr>
          <w:ilvl w:val="0"/>
          <w:numId w:val="4"/>
        </w:numPr>
      </w:pPr>
      <w:r>
        <w:rPr>
          <w:rFonts w:cs="Calibri"/>
        </w:rPr>
        <w:t>Groups can be between 2-4 Members.</w:t>
      </w:r>
    </w:p>
    <w:p w14:paraId="3D8C0884" w14:textId="6F04653B" w:rsidR="00D157A9" w:rsidRPr="00D86317" w:rsidRDefault="00D157A9" w:rsidP="00EA1641">
      <w:pPr>
        <w:pStyle w:val="ListParagraph"/>
        <w:numPr>
          <w:ilvl w:val="0"/>
          <w:numId w:val="4"/>
        </w:numPr>
      </w:pPr>
      <w:r>
        <w:rPr>
          <w:rFonts w:cs="Calibri"/>
        </w:rPr>
        <w:t>You cannot do this project alone.</w:t>
      </w:r>
    </w:p>
    <w:p w14:paraId="4DEBE3A5" w14:textId="77777777" w:rsidR="00D86317" w:rsidRPr="009F3B47" w:rsidRDefault="00D86317" w:rsidP="00D86317">
      <w:pPr>
        <w:pStyle w:val="ListParagraph"/>
      </w:pPr>
    </w:p>
    <w:p w14:paraId="6D890948" w14:textId="77777777" w:rsidR="00D86317" w:rsidRPr="00156678" w:rsidRDefault="00D86317" w:rsidP="00D86317">
      <w:pPr>
        <w:pStyle w:val="ListParagraph"/>
      </w:pPr>
    </w:p>
    <w:sectPr w:rsidR="00D86317" w:rsidRPr="00156678" w:rsidSect="00F15EA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type w:val="continuous"/>
      <w:pgSz w:w="11906" w:h="16838"/>
      <w:pgMar w:top="1440" w:right="1440" w:bottom="1440" w:left="340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2331E" w14:textId="77777777" w:rsidR="00875CD7" w:rsidRDefault="00875CD7" w:rsidP="00C54758">
      <w:pPr>
        <w:spacing w:after="0" w:line="240" w:lineRule="auto"/>
      </w:pPr>
      <w:r>
        <w:separator/>
      </w:r>
    </w:p>
  </w:endnote>
  <w:endnote w:type="continuationSeparator" w:id="0">
    <w:p w14:paraId="20A489AE" w14:textId="77777777" w:rsidR="00875CD7" w:rsidRDefault="00875CD7" w:rsidP="00C54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EA3F5" w14:textId="77777777" w:rsidR="00F24E3D" w:rsidRDefault="00F24E3D">
    <w:pPr>
      <w:pStyle w:val="Footer"/>
      <w:rPr>
        <w:color w:val="7F7F7F" w:themeColor="background1" w:themeShade="7F"/>
        <w:spacing w:val="60"/>
      </w:rPr>
    </w:pPr>
    <w:r>
      <w:fldChar w:fldCharType="begin"/>
    </w:r>
    <w:r>
      <w:instrText xml:space="preserve"> PAGE   \* MERGEFORMAT </w:instrText>
    </w:r>
    <w:r>
      <w:fldChar w:fldCharType="separate"/>
    </w:r>
    <w:r w:rsidR="00DA0B58" w:rsidRPr="00DA0B58">
      <w:rPr>
        <w:b/>
        <w:bCs/>
        <w:noProof/>
      </w:rPr>
      <w:t>4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65B02" w14:textId="77777777" w:rsidR="00F24E3D" w:rsidRDefault="00F24E3D">
    <w:pPr>
      <w:pStyle w:val="Footer"/>
      <w:rPr>
        <w:color w:val="7F7F7F" w:themeColor="background1" w:themeShade="7F"/>
        <w:spacing w:val="60"/>
      </w:rPr>
    </w:pPr>
    <w:r>
      <w:fldChar w:fldCharType="begin"/>
    </w:r>
    <w:r>
      <w:instrText xml:space="preserve"> PAGE   \* MERGEFORMAT </w:instrText>
    </w:r>
    <w:r>
      <w:fldChar w:fldCharType="separate"/>
    </w:r>
    <w:r w:rsidR="00DA0B58" w:rsidRPr="00DA0B58">
      <w:rPr>
        <w:b/>
        <w:bCs/>
        <w:noProof/>
      </w:rPr>
      <w:t>5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F8288" w14:textId="77777777" w:rsidR="00875CD7" w:rsidRDefault="00875CD7" w:rsidP="00C54758">
      <w:pPr>
        <w:spacing w:after="0" w:line="240" w:lineRule="auto"/>
      </w:pPr>
      <w:r>
        <w:separator/>
      </w:r>
    </w:p>
  </w:footnote>
  <w:footnote w:type="continuationSeparator" w:id="0">
    <w:p w14:paraId="4A68E7F5" w14:textId="77777777" w:rsidR="00875CD7" w:rsidRDefault="00875CD7" w:rsidP="00C54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8941" w:type="dxa"/>
      <w:tblInd w:w="-42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5"/>
      <w:gridCol w:w="1683"/>
      <w:gridCol w:w="2443"/>
    </w:tblGrid>
    <w:tr w:rsidR="008A0F63" w:rsidRPr="00AF0007" w14:paraId="0C150749" w14:textId="77777777" w:rsidTr="008A0F63">
      <w:tc>
        <w:tcPr>
          <w:tcW w:w="4815" w:type="dxa"/>
          <w:vMerge w:val="restart"/>
        </w:tcPr>
        <w:p w14:paraId="65FAB8AB" w14:textId="77777777" w:rsidR="008A0F63" w:rsidRPr="00AF0007" w:rsidRDefault="008A0F63" w:rsidP="008A0F63">
          <w:pPr>
            <w:tabs>
              <w:tab w:val="center" w:pos="4513"/>
              <w:tab w:val="right" w:pos="9026"/>
            </w:tabs>
            <w:rPr>
              <w:color w:val="1F497D"/>
            </w:rPr>
          </w:pPr>
          <w:r>
            <w:rPr>
              <w:noProof/>
            </w:rPr>
            <w:drawing>
              <wp:inline distT="0" distB="0" distL="0" distR="0" wp14:anchorId="5CAF33A3" wp14:editId="485CCEA7">
                <wp:extent cx="1074643" cy="666750"/>
                <wp:effectExtent l="0" t="0" r="0" b="0"/>
                <wp:docPr id="5" name="Picture 5" descr="Belgium Campus Stacked-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Belgium Campus Stacked-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9710" cy="6760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83" w:type="dxa"/>
        </w:tcPr>
        <w:p w14:paraId="5E8B6657" w14:textId="77777777" w:rsidR="008A0F63" w:rsidRPr="00AF0007" w:rsidRDefault="008A0F63" w:rsidP="008A0F63">
          <w:pPr>
            <w:tabs>
              <w:tab w:val="center" w:pos="4513"/>
              <w:tab w:val="right" w:pos="9026"/>
            </w:tabs>
            <w:rPr>
              <w:color w:val="1F497D"/>
            </w:rPr>
          </w:pPr>
          <w:r w:rsidRPr="00AF0007">
            <w:rPr>
              <w:color w:val="1F497D"/>
            </w:rPr>
            <w:t>Subject:</w:t>
          </w:r>
        </w:p>
      </w:tc>
      <w:tc>
        <w:tcPr>
          <w:tcW w:w="2443" w:type="dxa"/>
        </w:tcPr>
        <w:p w14:paraId="4DA8A8F4" w14:textId="09DE39EB" w:rsidR="008A0F63" w:rsidRDefault="008A0F63" w:rsidP="008A0F63">
          <w:pPr>
            <w:tabs>
              <w:tab w:val="center" w:pos="4513"/>
              <w:tab w:val="right" w:pos="9026"/>
            </w:tabs>
            <w:jc w:val="right"/>
            <w:rPr>
              <w:color w:val="1F497D"/>
            </w:rPr>
          </w:pPr>
          <w:r>
            <w:rPr>
              <w:color w:val="1F497D"/>
            </w:rPr>
            <w:t>Programming 2X2</w:t>
          </w:r>
        </w:p>
      </w:tc>
    </w:tr>
    <w:tr w:rsidR="008A0F63" w:rsidRPr="00AF0007" w14:paraId="7CE01347" w14:textId="77777777" w:rsidTr="008A0F63">
      <w:tc>
        <w:tcPr>
          <w:tcW w:w="4815" w:type="dxa"/>
          <w:vMerge/>
        </w:tcPr>
        <w:p w14:paraId="1DC53C8F" w14:textId="77777777" w:rsidR="008A0F63" w:rsidRPr="00AF0007" w:rsidRDefault="008A0F63" w:rsidP="008A0F63">
          <w:pPr>
            <w:tabs>
              <w:tab w:val="center" w:pos="4513"/>
              <w:tab w:val="right" w:pos="9026"/>
            </w:tabs>
            <w:rPr>
              <w:color w:val="1F497D"/>
            </w:rPr>
          </w:pPr>
        </w:p>
      </w:tc>
      <w:tc>
        <w:tcPr>
          <w:tcW w:w="1683" w:type="dxa"/>
        </w:tcPr>
        <w:p w14:paraId="32B106E7" w14:textId="77777777" w:rsidR="008A0F63" w:rsidRPr="00AF0007" w:rsidRDefault="008A0F63" w:rsidP="008A0F63">
          <w:pPr>
            <w:tabs>
              <w:tab w:val="center" w:pos="4513"/>
              <w:tab w:val="right" w:pos="9026"/>
            </w:tabs>
            <w:rPr>
              <w:color w:val="1F497D"/>
            </w:rPr>
          </w:pPr>
          <w:r w:rsidRPr="00AF0007">
            <w:rPr>
              <w:color w:val="1F497D"/>
            </w:rPr>
            <w:t>Assessment:</w:t>
          </w:r>
        </w:p>
      </w:tc>
      <w:tc>
        <w:tcPr>
          <w:tcW w:w="2443" w:type="dxa"/>
        </w:tcPr>
        <w:p w14:paraId="2AB242C9" w14:textId="6ED86E53" w:rsidR="008A0F63" w:rsidRPr="00AF0007" w:rsidRDefault="008A0F63" w:rsidP="008A0F63">
          <w:pPr>
            <w:tabs>
              <w:tab w:val="center" w:pos="4513"/>
              <w:tab w:val="right" w:pos="9026"/>
            </w:tabs>
            <w:jc w:val="right"/>
            <w:rPr>
              <w:color w:val="1F497D"/>
            </w:rPr>
          </w:pPr>
          <w:r>
            <w:rPr>
              <w:color w:val="1F497D"/>
            </w:rPr>
            <w:t>Assignment and Project</w:t>
          </w:r>
        </w:p>
      </w:tc>
    </w:tr>
    <w:tr w:rsidR="008A0F63" w:rsidRPr="00AF0007" w14:paraId="0FC9A9D6" w14:textId="77777777" w:rsidTr="008A0F63">
      <w:tc>
        <w:tcPr>
          <w:tcW w:w="4815" w:type="dxa"/>
          <w:vMerge/>
        </w:tcPr>
        <w:p w14:paraId="7809F446" w14:textId="77777777" w:rsidR="008A0F63" w:rsidRPr="00AF0007" w:rsidRDefault="008A0F63" w:rsidP="008A0F63">
          <w:pPr>
            <w:tabs>
              <w:tab w:val="center" w:pos="4513"/>
              <w:tab w:val="right" w:pos="9026"/>
            </w:tabs>
            <w:rPr>
              <w:color w:val="1F497D"/>
            </w:rPr>
          </w:pPr>
        </w:p>
      </w:tc>
      <w:tc>
        <w:tcPr>
          <w:tcW w:w="1683" w:type="dxa"/>
        </w:tcPr>
        <w:p w14:paraId="30ED211C" w14:textId="77777777" w:rsidR="008A0F63" w:rsidRPr="00AF0007" w:rsidRDefault="008A0F63" w:rsidP="008A0F63">
          <w:pPr>
            <w:tabs>
              <w:tab w:val="center" w:pos="4513"/>
              <w:tab w:val="right" w:pos="9026"/>
            </w:tabs>
            <w:rPr>
              <w:color w:val="1F497D"/>
            </w:rPr>
          </w:pPr>
          <w:r w:rsidRPr="00AF0007">
            <w:rPr>
              <w:color w:val="1F497D"/>
            </w:rPr>
            <w:t>Total:</w:t>
          </w:r>
        </w:p>
      </w:tc>
      <w:tc>
        <w:tcPr>
          <w:tcW w:w="2443" w:type="dxa"/>
        </w:tcPr>
        <w:p w14:paraId="34366E0D" w14:textId="70BB642A" w:rsidR="008A0F63" w:rsidRDefault="008A0F63" w:rsidP="008A0F63">
          <w:pPr>
            <w:tabs>
              <w:tab w:val="center" w:pos="4513"/>
              <w:tab w:val="right" w:pos="9026"/>
            </w:tabs>
            <w:jc w:val="right"/>
            <w:rPr>
              <w:color w:val="1F497D"/>
            </w:rPr>
          </w:pPr>
          <w:r>
            <w:rPr>
              <w:color w:val="1F497D"/>
            </w:rPr>
            <w:t>100</w:t>
          </w:r>
          <w:r w:rsidRPr="00AF0007">
            <w:rPr>
              <w:color w:val="1F497D"/>
            </w:rPr>
            <w:t xml:space="preserve"> Marks</w:t>
          </w:r>
        </w:p>
      </w:tc>
    </w:tr>
  </w:tbl>
  <w:p w14:paraId="46854258" w14:textId="77777777" w:rsidR="002343AA" w:rsidRPr="002343AA" w:rsidRDefault="002343AA" w:rsidP="002343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0" w:type="auto"/>
      <w:tblInd w:w="-187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815"/>
      <w:gridCol w:w="1683"/>
      <w:gridCol w:w="2443"/>
    </w:tblGrid>
    <w:tr w:rsidR="00D86317" w:rsidRPr="00AF0007" w14:paraId="6E0D1EEF" w14:textId="77777777" w:rsidTr="00014A4C">
      <w:tc>
        <w:tcPr>
          <w:tcW w:w="4815" w:type="dxa"/>
          <w:vMerge w:val="restart"/>
        </w:tcPr>
        <w:p w14:paraId="50E73BA3" w14:textId="77777777" w:rsidR="00D86317" w:rsidRPr="00AF0007" w:rsidRDefault="0094502E" w:rsidP="00D86317">
          <w:pPr>
            <w:tabs>
              <w:tab w:val="center" w:pos="4513"/>
              <w:tab w:val="right" w:pos="9026"/>
            </w:tabs>
            <w:rPr>
              <w:color w:val="1F497D"/>
            </w:rPr>
          </w:pPr>
          <w:r>
            <w:rPr>
              <w:noProof/>
            </w:rPr>
            <w:drawing>
              <wp:inline distT="0" distB="0" distL="0" distR="0" wp14:anchorId="2B70BFBA" wp14:editId="1F77FAFE">
                <wp:extent cx="1074643" cy="666750"/>
                <wp:effectExtent l="0" t="0" r="0" b="0"/>
                <wp:docPr id="2" name="Picture 2" descr="Belgium Campus Stacked-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Belgium Campus Stacked-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89710" cy="6760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83" w:type="dxa"/>
        </w:tcPr>
        <w:p w14:paraId="51E7AFFC" w14:textId="77777777" w:rsidR="00D86317" w:rsidRPr="00AF0007" w:rsidRDefault="00D86317" w:rsidP="00D86317">
          <w:pPr>
            <w:tabs>
              <w:tab w:val="center" w:pos="4513"/>
              <w:tab w:val="right" w:pos="9026"/>
            </w:tabs>
            <w:rPr>
              <w:color w:val="1F497D"/>
            </w:rPr>
          </w:pPr>
          <w:r w:rsidRPr="00AF0007">
            <w:rPr>
              <w:color w:val="1F497D"/>
            </w:rPr>
            <w:t>Subject:</w:t>
          </w:r>
        </w:p>
      </w:tc>
      <w:tc>
        <w:tcPr>
          <w:tcW w:w="2443" w:type="dxa"/>
        </w:tcPr>
        <w:p w14:paraId="40573EB3" w14:textId="6728CCE3" w:rsidR="00D86317" w:rsidRPr="00AF0007" w:rsidRDefault="007A51FA" w:rsidP="00014A4C">
          <w:pPr>
            <w:tabs>
              <w:tab w:val="center" w:pos="4513"/>
              <w:tab w:val="right" w:pos="9026"/>
            </w:tabs>
            <w:jc w:val="right"/>
            <w:rPr>
              <w:color w:val="1F497D"/>
            </w:rPr>
          </w:pPr>
          <w:r>
            <w:rPr>
              <w:color w:val="1F497D"/>
            </w:rPr>
            <w:t>Programming</w:t>
          </w:r>
          <w:r w:rsidR="00014A4C">
            <w:rPr>
              <w:color w:val="1F497D"/>
            </w:rPr>
            <w:t xml:space="preserve"> 2</w:t>
          </w:r>
          <w:r w:rsidR="00F32964">
            <w:rPr>
              <w:color w:val="1F497D"/>
            </w:rPr>
            <w:t>6</w:t>
          </w:r>
          <w:r w:rsidR="00014A4C">
            <w:rPr>
              <w:color w:val="1F497D"/>
            </w:rPr>
            <w:t>2</w:t>
          </w:r>
        </w:p>
      </w:tc>
    </w:tr>
    <w:tr w:rsidR="00D86317" w:rsidRPr="00AF0007" w14:paraId="00325FCB" w14:textId="77777777" w:rsidTr="00014A4C">
      <w:tc>
        <w:tcPr>
          <w:tcW w:w="4815" w:type="dxa"/>
          <w:vMerge/>
        </w:tcPr>
        <w:p w14:paraId="0868A2BA" w14:textId="77777777" w:rsidR="00D86317" w:rsidRPr="00AF0007" w:rsidRDefault="00D86317" w:rsidP="00D86317">
          <w:pPr>
            <w:tabs>
              <w:tab w:val="center" w:pos="4513"/>
              <w:tab w:val="right" w:pos="9026"/>
            </w:tabs>
            <w:rPr>
              <w:color w:val="1F497D"/>
            </w:rPr>
          </w:pPr>
        </w:p>
      </w:tc>
      <w:tc>
        <w:tcPr>
          <w:tcW w:w="1683" w:type="dxa"/>
        </w:tcPr>
        <w:p w14:paraId="31375C43" w14:textId="77777777" w:rsidR="00D86317" w:rsidRPr="00AF0007" w:rsidRDefault="00D86317" w:rsidP="00D86317">
          <w:pPr>
            <w:tabs>
              <w:tab w:val="center" w:pos="4513"/>
              <w:tab w:val="right" w:pos="9026"/>
            </w:tabs>
            <w:rPr>
              <w:color w:val="1F497D"/>
            </w:rPr>
          </w:pPr>
          <w:r w:rsidRPr="00AF0007">
            <w:rPr>
              <w:color w:val="1F497D"/>
            </w:rPr>
            <w:t>Assessment:</w:t>
          </w:r>
        </w:p>
      </w:tc>
      <w:tc>
        <w:tcPr>
          <w:tcW w:w="2443" w:type="dxa"/>
        </w:tcPr>
        <w:p w14:paraId="33DB5400" w14:textId="71DBC01E" w:rsidR="00D86317" w:rsidRPr="00AF0007" w:rsidRDefault="00FC3949" w:rsidP="00014A4C">
          <w:pPr>
            <w:tabs>
              <w:tab w:val="center" w:pos="4513"/>
              <w:tab w:val="right" w:pos="9026"/>
            </w:tabs>
            <w:jc w:val="right"/>
            <w:rPr>
              <w:color w:val="1F497D"/>
            </w:rPr>
          </w:pPr>
          <w:r>
            <w:rPr>
              <w:color w:val="1F497D"/>
            </w:rPr>
            <w:t xml:space="preserve">Project </w:t>
          </w:r>
        </w:p>
      </w:tc>
    </w:tr>
    <w:tr w:rsidR="00D86317" w:rsidRPr="00AF0007" w14:paraId="7F12059E" w14:textId="77777777" w:rsidTr="00014A4C">
      <w:tc>
        <w:tcPr>
          <w:tcW w:w="4815" w:type="dxa"/>
          <w:vMerge/>
        </w:tcPr>
        <w:p w14:paraId="773AEFB2" w14:textId="77777777" w:rsidR="00D86317" w:rsidRPr="00AF0007" w:rsidRDefault="00D86317" w:rsidP="00D86317">
          <w:pPr>
            <w:tabs>
              <w:tab w:val="center" w:pos="4513"/>
              <w:tab w:val="right" w:pos="9026"/>
            </w:tabs>
            <w:rPr>
              <w:color w:val="1F497D"/>
            </w:rPr>
          </w:pPr>
        </w:p>
      </w:tc>
      <w:tc>
        <w:tcPr>
          <w:tcW w:w="1683" w:type="dxa"/>
        </w:tcPr>
        <w:p w14:paraId="2B0A6D10" w14:textId="77777777" w:rsidR="00D86317" w:rsidRPr="00AF0007" w:rsidRDefault="00D86317" w:rsidP="00D86317">
          <w:pPr>
            <w:tabs>
              <w:tab w:val="center" w:pos="4513"/>
              <w:tab w:val="right" w:pos="9026"/>
            </w:tabs>
            <w:rPr>
              <w:color w:val="1F497D"/>
            </w:rPr>
          </w:pPr>
          <w:r w:rsidRPr="00AF0007">
            <w:rPr>
              <w:color w:val="1F497D"/>
            </w:rPr>
            <w:t>Total:</w:t>
          </w:r>
        </w:p>
      </w:tc>
      <w:tc>
        <w:tcPr>
          <w:tcW w:w="2443" w:type="dxa"/>
        </w:tcPr>
        <w:p w14:paraId="4A06B9C8" w14:textId="6B8F41CA" w:rsidR="00D86317" w:rsidRPr="00AF0007" w:rsidRDefault="00F32964" w:rsidP="00014A4C">
          <w:pPr>
            <w:tabs>
              <w:tab w:val="center" w:pos="4513"/>
              <w:tab w:val="right" w:pos="9026"/>
            </w:tabs>
            <w:jc w:val="right"/>
            <w:rPr>
              <w:color w:val="1F497D"/>
            </w:rPr>
          </w:pPr>
          <w:r>
            <w:rPr>
              <w:color w:val="1F497D"/>
            </w:rPr>
            <w:t>5</w:t>
          </w:r>
          <w:r w:rsidR="00D86317">
            <w:rPr>
              <w:color w:val="1F497D"/>
            </w:rPr>
            <w:t>0</w:t>
          </w:r>
          <w:r w:rsidR="00D86317" w:rsidRPr="00AF0007">
            <w:rPr>
              <w:color w:val="1F497D"/>
            </w:rPr>
            <w:t xml:space="preserve"> Marks</w:t>
          </w:r>
        </w:p>
      </w:tc>
    </w:tr>
  </w:tbl>
  <w:p w14:paraId="716E880A" w14:textId="77777777" w:rsidR="00F24E3D" w:rsidRDefault="00F24E3D" w:rsidP="00C547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bottom w:val="single" w:sz="8" w:space="0" w:color="auto"/>
      </w:tblBorders>
      <w:tblLook w:val="0600" w:firstRow="0" w:lastRow="0" w:firstColumn="0" w:lastColumn="0" w:noHBand="1" w:noVBand="1"/>
    </w:tblPr>
    <w:tblGrid>
      <w:gridCol w:w="933"/>
      <w:gridCol w:w="1782"/>
      <w:gridCol w:w="4349"/>
    </w:tblGrid>
    <w:tr w:rsidR="00F24E3D" w:rsidRPr="007D4C3C" w14:paraId="6DE3F410" w14:textId="77777777" w:rsidTr="009F39F8">
      <w:tc>
        <w:tcPr>
          <w:tcW w:w="937" w:type="dxa"/>
          <w:vMerge w:val="restart"/>
        </w:tcPr>
        <w:p w14:paraId="67BD12F7" w14:textId="77777777" w:rsidR="00F24E3D" w:rsidRDefault="00F24E3D" w:rsidP="00820053">
          <w:pPr>
            <w:tabs>
              <w:tab w:val="center" w:pos="4513"/>
              <w:tab w:val="right" w:pos="9026"/>
            </w:tabs>
            <w:spacing w:after="0" w:line="240" w:lineRule="auto"/>
          </w:pPr>
          <w:r w:rsidRPr="007D4C3C">
            <w:rPr>
              <w:noProof/>
            </w:rPr>
            <w:drawing>
              <wp:inline distT="0" distB="0" distL="0" distR="0" wp14:anchorId="58E4B37F" wp14:editId="58C6E514">
                <wp:extent cx="419100" cy="582289"/>
                <wp:effectExtent l="0" t="0" r="0" b="8890"/>
                <wp:docPr id="9" name="Picture 9" descr="BC logo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BC logo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1574" cy="5857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10" w:type="dxa"/>
          <w:tcMar>
            <w:top w:w="57" w:type="dxa"/>
          </w:tcMar>
        </w:tcPr>
        <w:p w14:paraId="5B8D7F2C" w14:textId="77777777" w:rsidR="00F24E3D" w:rsidRPr="007D4C3C" w:rsidRDefault="00F24E3D" w:rsidP="00820053">
          <w:pPr>
            <w:tabs>
              <w:tab w:val="center" w:pos="4513"/>
              <w:tab w:val="right" w:pos="9026"/>
            </w:tabs>
            <w:spacing w:after="0" w:line="240" w:lineRule="auto"/>
          </w:pPr>
          <w:r>
            <w:t>Subject:</w:t>
          </w:r>
        </w:p>
      </w:tc>
      <w:tc>
        <w:tcPr>
          <w:tcW w:w="4533" w:type="dxa"/>
          <w:tcMar>
            <w:top w:w="57" w:type="dxa"/>
          </w:tcMar>
        </w:tcPr>
        <w:p w14:paraId="5E5494F9" w14:textId="77777777" w:rsidR="00F24E3D" w:rsidRPr="00107C82" w:rsidRDefault="00F24E3D" w:rsidP="00820053">
          <w:pPr>
            <w:tabs>
              <w:tab w:val="center" w:pos="4513"/>
              <w:tab w:val="right" w:pos="9026"/>
            </w:tabs>
            <w:spacing w:after="0" w:line="240" w:lineRule="auto"/>
          </w:pPr>
          <w:r>
            <w:t>Computer Architecture</w:t>
          </w:r>
        </w:p>
      </w:tc>
    </w:tr>
    <w:tr w:rsidR="00F24E3D" w:rsidRPr="007D4C3C" w14:paraId="0871A00D" w14:textId="77777777" w:rsidTr="009F39F8">
      <w:tc>
        <w:tcPr>
          <w:tcW w:w="937" w:type="dxa"/>
          <w:vMerge/>
        </w:tcPr>
        <w:p w14:paraId="5D170152" w14:textId="77777777" w:rsidR="00F24E3D" w:rsidRDefault="00F24E3D" w:rsidP="00820053">
          <w:pPr>
            <w:tabs>
              <w:tab w:val="center" w:pos="4513"/>
              <w:tab w:val="right" w:pos="9026"/>
            </w:tabs>
            <w:spacing w:after="0" w:line="240" w:lineRule="auto"/>
          </w:pPr>
        </w:p>
      </w:tc>
      <w:tc>
        <w:tcPr>
          <w:tcW w:w="1810" w:type="dxa"/>
          <w:tcMar>
            <w:top w:w="57" w:type="dxa"/>
          </w:tcMar>
        </w:tcPr>
        <w:p w14:paraId="569A9C33" w14:textId="77777777" w:rsidR="00F24E3D" w:rsidRDefault="00F24E3D" w:rsidP="00820053">
          <w:pPr>
            <w:tabs>
              <w:tab w:val="center" w:pos="4513"/>
              <w:tab w:val="right" w:pos="9026"/>
            </w:tabs>
            <w:spacing w:after="0" w:line="240" w:lineRule="auto"/>
          </w:pPr>
          <w:r>
            <w:t>Assignment</w:t>
          </w:r>
          <w:r w:rsidRPr="007D4C3C">
            <w:t>:</w:t>
          </w:r>
        </w:p>
      </w:tc>
      <w:tc>
        <w:tcPr>
          <w:tcW w:w="4533" w:type="dxa"/>
          <w:tcMar>
            <w:top w:w="57" w:type="dxa"/>
          </w:tcMar>
        </w:tcPr>
        <w:p w14:paraId="04674292" w14:textId="77777777" w:rsidR="00F24E3D" w:rsidRPr="00107C82" w:rsidRDefault="00F24E3D" w:rsidP="00820053">
          <w:pPr>
            <w:tabs>
              <w:tab w:val="center" w:pos="4513"/>
              <w:tab w:val="right" w:pos="9026"/>
            </w:tabs>
            <w:spacing w:after="0" w:line="240" w:lineRule="auto"/>
          </w:pPr>
          <w:r>
            <w:t>ASMNT 1</w:t>
          </w:r>
        </w:p>
      </w:tc>
    </w:tr>
    <w:tr w:rsidR="00F24E3D" w:rsidRPr="007D4C3C" w14:paraId="36E5A0D0" w14:textId="77777777" w:rsidTr="009F39F8">
      <w:tc>
        <w:tcPr>
          <w:tcW w:w="937" w:type="dxa"/>
          <w:vMerge/>
        </w:tcPr>
        <w:p w14:paraId="0A15D15E" w14:textId="77777777" w:rsidR="00F24E3D" w:rsidRPr="007D4C3C" w:rsidRDefault="00F24E3D" w:rsidP="00820053">
          <w:pPr>
            <w:tabs>
              <w:tab w:val="center" w:pos="4513"/>
              <w:tab w:val="right" w:pos="9026"/>
            </w:tabs>
            <w:spacing w:after="0" w:line="240" w:lineRule="auto"/>
          </w:pPr>
        </w:p>
      </w:tc>
      <w:tc>
        <w:tcPr>
          <w:tcW w:w="1810" w:type="dxa"/>
          <w:tcMar>
            <w:top w:w="57" w:type="dxa"/>
          </w:tcMar>
        </w:tcPr>
        <w:p w14:paraId="020DB0EF" w14:textId="77777777" w:rsidR="00F24E3D" w:rsidRPr="007D4C3C" w:rsidRDefault="00F24E3D" w:rsidP="00820053">
          <w:pPr>
            <w:tabs>
              <w:tab w:val="center" w:pos="4513"/>
              <w:tab w:val="right" w:pos="9026"/>
            </w:tabs>
            <w:spacing w:after="0" w:line="240" w:lineRule="auto"/>
          </w:pPr>
          <w:r w:rsidRPr="007D4C3C">
            <w:t>Due Date:</w:t>
          </w:r>
        </w:p>
      </w:tc>
      <w:tc>
        <w:tcPr>
          <w:tcW w:w="4533" w:type="dxa"/>
          <w:tcMar>
            <w:top w:w="57" w:type="dxa"/>
          </w:tcMar>
        </w:tcPr>
        <w:p w14:paraId="624973A0" w14:textId="77777777" w:rsidR="00F24E3D" w:rsidRPr="007D4C3C" w:rsidRDefault="00F24E3D" w:rsidP="00820053">
          <w:pPr>
            <w:tabs>
              <w:tab w:val="center" w:pos="4513"/>
              <w:tab w:val="right" w:pos="9026"/>
            </w:tabs>
            <w:spacing w:after="0" w:line="240" w:lineRule="auto"/>
          </w:pPr>
          <w:r>
            <w:t>2015-02-20</w:t>
          </w:r>
        </w:p>
      </w:tc>
    </w:tr>
    <w:tr w:rsidR="00F24E3D" w:rsidRPr="007D4C3C" w14:paraId="4F070062" w14:textId="77777777" w:rsidTr="009F39F8">
      <w:tc>
        <w:tcPr>
          <w:tcW w:w="937" w:type="dxa"/>
          <w:vMerge/>
        </w:tcPr>
        <w:p w14:paraId="22571452" w14:textId="77777777" w:rsidR="00F24E3D" w:rsidRPr="007D4C3C" w:rsidRDefault="00F24E3D" w:rsidP="00820053">
          <w:pPr>
            <w:tabs>
              <w:tab w:val="center" w:pos="4513"/>
              <w:tab w:val="right" w:pos="9026"/>
            </w:tabs>
            <w:spacing w:after="0" w:line="240" w:lineRule="auto"/>
          </w:pPr>
        </w:p>
      </w:tc>
      <w:tc>
        <w:tcPr>
          <w:tcW w:w="1810" w:type="dxa"/>
          <w:tcMar>
            <w:top w:w="57" w:type="dxa"/>
          </w:tcMar>
        </w:tcPr>
        <w:p w14:paraId="01B34F95" w14:textId="77777777" w:rsidR="00F24E3D" w:rsidRPr="007D4C3C" w:rsidRDefault="00F24E3D" w:rsidP="00820053">
          <w:pPr>
            <w:tabs>
              <w:tab w:val="center" w:pos="4513"/>
              <w:tab w:val="right" w:pos="9026"/>
            </w:tabs>
            <w:spacing w:after="0" w:line="240" w:lineRule="auto"/>
          </w:pPr>
          <w:r w:rsidRPr="007D4C3C">
            <w:t>Total:</w:t>
          </w:r>
        </w:p>
      </w:tc>
      <w:tc>
        <w:tcPr>
          <w:tcW w:w="4533" w:type="dxa"/>
          <w:tcMar>
            <w:top w:w="57" w:type="dxa"/>
          </w:tcMar>
        </w:tcPr>
        <w:p w14:paraId="5700A6AC" w14:textId="77777777" w:rsidR="00F24E3D" w:rsidRDefault="00F24E3D" w:rsidP="00820053">
          <w:pPr>
            <w:tabs>
              <w:tab w:val="center" w:pos="4513"/>
              <w:tab w:val="right" w:pos="9026"/>
            </w:tabs>
            <w:spacing w:after="0" w:line="240" w:lineRule="auto"/>
          </w:pPr>
          <w:r>
            <w:t>65 Marks</w:t>
          </w:r>
        </w:p>
      </w:tc>
    </w:tr>
  </w:tbl>
  <w:p w14:paraId="5AA68FA9" w14:textId="77777777" w:rsidR="00F24E3D" w:rsidRDefault="00F24E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A48BD"/>
    <w:multiLevelType w:val="hybridMultilevel"/>
    <w:tmpl w:val="88A6C0E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F5D58"/>
    <w:multiLevelType w:val="hybridMultilevel"/>
    <w:tmpl w:val="75C2F6B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67BF4"/>
    <w:multiLevelType w:val="hybridMultilevel"/>
    <w:tmpl w:val="31D414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A65DD4"/>
    <w:multiLevelType w:val="hybridMultilevel"/>
    <w:tmpl w:val="5A8ADCF6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E674C5"/>
    <w:multiLevelType w:val="hybridMultilevel"/>
    <w:tmpl w:val="CC72CA9C"/>
    <w:lvl w:ilvl="0" w:tplc="63EE0B8E">
      <w:start w:val="1"/>
      <w:numFmt w:val="decimal"/>
      <w:pStyle w:val="Heading1"/>
      <w:lvlText w:val="Chapter 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71183D"/>
    <w:multiLevelType w:val="hybridMultilevel"/>
    <w:tmpl w:val="399C76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9E01B9"/>
    <w:multiLevelType w:val="hybridMultilevel"/>
    <w:tmpl w:val="8F0C2958"/>
    <w:lvl w:ilvl="0" w:tplc="1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4F55C69"/>
    <w:multiLevelType w:val="hybridMultilevel"/>
    <w:tmpl w:val="084ED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6802E4"/>
    <w:multiLevelType w:val="hybridMultilevel"/>
    <w:tmpl w:val="30EE8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594067"/>
    <w:multiLevelType w:val="hybridMultilevel"/>
    <w:tmpl w:val="D9F8ADD4"/>
    <w:lvl w:ilvl="0" w:tplc="1C090011">
      <w:start w:val="1"/>
      <w:numFmt w:val="decimal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20295C"/>
    <w:multiLevelType w:val="hybridMultilevel"/>
    <w:tmpl w:val="F05C8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7D314F"/>
    <w:multiLevelType w:val="hybridMultilevel"/>
    <w:tmpl w:val="DA160AE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8C7334"/>
    <w:multiLevelType w:val="hybridMultilevel"/>
    <w:tmpl w:val="D29AF902"/>
    <w:lvl w:ilvl="0" w:tplc="EBB40DB8">
      <w:start w:val="1"/>
      <w:numFmt w:val="upperLetter"/>
      <w:pStyle w:val="Appendix"/>
      <w:lvlText w:val="Appendix 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5F04B4"/>
    <w:multiLevelType w:val="hybridMultilevel"/>
    <w:tmpl w:val="5030C3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86EA3"/>
    <w:multiLevelType w:val="hybridMultilevel"/>
    <w:tmpl w:val="80E2D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6B1266"/>
    <w:multiLevelType w:val="hybridMultilevel"/>
    <w:tmpl w:val="0F5CC134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6D7A02"/>
    <w:multiLevelType w:val="hybridMultilevel"/>
    <w:tmpl w:val="F7C61E86"/>
    <w:lvl w:ilvl="0" w:tplc="1C090011">
      <w:start w:val="1"/>
      <w:numFmt w:val="decimal"/>
      <w:lvlText w:val="%1)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347455C"/>
    <w:multiLevelType w:val="hybridMultilevel"/>
    <w:tmpl w:val="51CA4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846B80"/>
    <w:multiLevelType w:val="hybridMultilevel"/>
    <w:tmpl w:val="C8BC6CE0"/>
    <w:lvl w:ilvl="0" w:tplc="1C090011">
      <w:start w:val="1"/>
      <w:numFmt w:val="decimal"/>
      <w:lvlText w:val="%1)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69F7690"/>
    <w:multiLevelType w:val="hybridMultilevel"/>
    <w:tmpl w:val="8A0A3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9157772">
    <w:abstractNumId w:val="4"/>
  </w:num>
  <w:num w:numId="2" w16cid:durableId="1424647701">
    <w:abstractNumId w:val="12"/>
  </w:num>
  <w:num w:numId="3" w16cid:durableId="531192942">
    <w:abstractNumId w:val="17"/>
  </w:num>
  <w:num w:numId="4" w16cid:durableId="1658997872">
    <w:abstractNumId w:val="8"/>
  </w:num>
  <w:num w:numId="5" w16cid:durableId="509413556">
    <w:abstractNumId w:val="14"/>
  </w:num>
  <w:num w:numId="6" w16cid:durableId="317420164">
    <w:abstractNumId w:val="19"/>
  </w:num>
  <w:num w:numId="7" w16cid:durableId="154537259">
    <w:abstractNumId w:val="2"/>
  </w:num>
  <w:num w:numId="8" w16cid:durableId="1885211111">
    <w:abstractNumId w:val="7"/>
  </w:num>
  <w:num w:numId="9" w16cid:durableId="1994330064">
    <w:abstractNumId w:val="13"/>
  </w:num>
  <w:num w:numId="10" w16cid:durableId="1197811821">
    <w:abstractNumId w:val="11"/>
  </w:num>
  <w:num w:numId="11" w16cid:durableId="621613354">
    <w:abstractNumId w:val="10"/>
  </w:num>
  <w:num w:numId="12" w16cid:durableId="619997975">
    <w:abstractNumId w:val="1"/>
  </w:num>
  <w:num w:numId="13" w16cid:durableId="1913351995">
    <w:abstractNumId w:val="5"/>
  </w:num>
  <w:num w:numId="14" w16cid:durableId="38283165">
    <w:abstractNumId w:val="15"/>
  </w:num>
  <w:num w:numId="15" w16cid:durableId="1060636586">
    <w:abstractNumId w:val="3"/>
  </w:num>
  <w:num w:numId="16" w16cid:durableId="1780875591">
    <w:abstractNumId w:val="6"/>
  </w:num>
  <w:num w:numId="17" w16cid:durableId="940140017">
    <w:abstractNumId w:val="16"/>
  </w:num>
  <w:num w:numId="18" w16cid:durableId="179197575">
    <w:abstractNumId w:val="18"/>
  </w:num>
  <w:num w:numId="19" w16cid:durableId="1326279041">
    <w:abstractNumId w:val="9"/>
  </w:num>
  <w:num w:numId="20" w16cid:durableId="3207882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mirrorMargins/>
  <w:hideSpellingErrors/>
  <w:hideGrammaticalErrors/>
  <w:proofState w:spelling="clean" w:grammar="clean"/>
  <w:stylePaneSortMethod w:val="000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 style="mso-position-horizontal-relative:page;mso-position-vertical-relative:margin;mso-width-relative:margin;mso-height-relative:margin" o:allowincell="f" fill="f" fillcolor="none [3204]" strokecolor="none [3204]">
      <v:fill color="none [3204]" on="f"/>
      <v:stroke color="none [3204]" weight="0"/>
      <v:imagedata embosscolor="shadow add(51)"/>
      <v:shadow type="emboss" color="lineOrFill darken(153)" color2="shadow add(102)" offset="1pt,1pt"/>
      <v:textbox inset="18pt,0,0,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MDIwtzQwNLY0tDBT0lEKTi0uzszPAykwqQUArKVsUywAAAA="/>
  </w:docVars>
  <w:rsids>
    <w:rsidRoot w:val="00725548"/>
    <w:rsid w:val="0000010F"/>
    <w:rsid w:val="00000368"/>
    <w:rsid w:val="00001D8C"/>
    <w:rsid w:val="000023CD"/>
    <w:rsid w:val="00002911"/>
    <w:rsid w:val="00003E7A"/>
    <w:rsid w:val="00004CFE"/>
    <w:rsid w:val="0000501D"/>
    <w:rsid w:val="000050B3"/>
    <w:rsid w:val="0000544A"/>
    <w:rsid w:val="000057AA"/>
    <w:rsid w:val="00005801"/>
    <w:rsid w:val="00005F7D"/>
    <w:rsid w:val="00006A0D"/>
    <w:rsid w:val="00007BDE"/>
    <w:rsid w:val="0001077D"/>
    <w:rsid w:val="00010B8E"/>
    <w:rsid w:val="00010F53"/>
    <w:rsid w:val="000110D4"/>
    <w:rsid w:val="00011299"/>
    <w:rsid w:val="00011EDB"/>
    <w:rsid w:val="000124A0"/>
    <w:rsid w:val="00012D64"/>
    <w:rsid w:val="000133C9"/>
    <w:rsid w:val="00013F05"/>
    <w:rsid w:val="00014331"/>
    <w:rsid w:val="000144DD"/>
    <w:rsid w:val="00014638"/>
    <w:rsid w:val="0001468D"/>
    <w:rsid w:val="0001473D"/>
    <w:rsid w:val="00014A4C"/>
    <w:rsid w:val="00014AC0"/>
    <w:rsid w:val="00014D02"/>
    <w:rsid w:val="00016547"/>
    <w:rsid w:val="000213AB"/>
    <w:rsid w:val="00021651"/>
    <w:rsid w:val="000217A3"/>
    <w:rsid w:val="00021866"/>
    <w:rsid w:val="000218F6"/>
    <w:rsid w:val="0002243E"/>
    <w:rsid w:val="00022FCA"/>
    <w:rsid w:val="00023576"/>
    <w:rsid w:val="0002389B"/>
    <w:rsid w:val="00023C80"/>
    <w:rsid w:val="00023D5F"/>
    <w:rsid w:val="0002499F"/>
    <w:rsid w:val="00025509"/>
    <w:rsid w:val="00025606"/>
    <w:rsid w:val="00025992"/>
    <w:rsid w:val="000259A5"/>
    <w:rsid w:val="00025B06"/>
    <w:rsid w:val="0002609E"/>
    <w:rsid w:val="00026DD5"/>
    <w:rsid w:val="00026DE3"/>
    <w:rsid w:val="000307EF"/>
    <w:rsid w:val="00030981"/>
    <w:rsid w:val="000309DB"/>
    <w:rsid w:val="00030F6B"/>
    <w:rsid w:val="00031AAE"/>
    <w:rsid w:val="00032166"/>
    <w:rsid w:val="00032653"/>
    <w:rsid w:val="000337D3"/>
    <w:rsid w:val="00033953"/>
    <w:rsid w:val="000348A8"/>
    <w:rsid w:val="00037086"/>
    <w:rsid w:val="00037178"/>
    <w:rsid w:val="00037C67"/>
    <w:rsid w:val="00037EC8"/>
    <w:rsid w:val="00037FA1"/>
    <w:rsid w:val="00040029"/>
    <w:rsid w:val="000402A2"/>
    <w:rsid w:val="00040E4F"/>
    <w:rsid w:val="00041230"/>
    <w:rsid w:val="00041D23"/>
    <w:rsid w:val="0004291D"/>
    <w:rsid w:val="00042A75"/>
    <w:rsid w:val="00042E4C"/>
    <w:rsid w:val="000447DF"/>
    <w:rsid w:val="00045190"/>
    <w:rsid w:val="00045660"/>
    <w:rsid w:val="0004573C"/>
    <w:rsid w:val="00045EB3"/>
    <w:rsid w:val="00046F4B"/>
    <w:rsid w:val="0004757D"/>
    <w:rsid w:val="0004784D"/>
    <w:rsid w:val="00047B0D"/>
    <w:rsid w:val="00047F4E"/>
    <w:rsid w:val="000503BF"/>
    <w:rsid w:val="00050930"/>
    <w:rsid w:val="00050B1B"/>
    <w:rsid w:val="0005126C"/>
    <w:rsid w:val="000521A6"/>
    <w:rsid w:val="0005295A"/>
    <w:rsid w:val="000529BD"/>
    <w:rsid w:val="00052F80"/>
    <w:rsid w:val="00053201"/>
    <w:rsid w:val="000537C4"/>
    <w:rsid w:val="00053C5B"/>
    <w:rsid w:val="00054464"/>
    <w:rsid w:val="0005457B"/>
    <w:rsid w:val="0005467D"/>
    <w:rsid w:val="0005516F"/>
    <w:rsid w:val="0005544D"/>
    <w:rsid w:val="00056627"/>
    <w:rsid w:val="0005694E"/>
    <w:rsid w:val="00057D48"/>
    <w:rsid w:val="0006002E"/>
    <w:rsid w:val="000602AC"/>
    <w:rsid w:val="00061404"/>
    <w:rsid w:val="00061CE2"/>
    <w:rsid w:val="000624F9"/>
    <w:rsid w:val="000626AD"/>
    <w:rsid w:val="000627BC"/>
    <w:rsid w:val="000628CE"/>
    <w:rsid w:val="0006332C"/>
    <w:rsid w:val="000641BF"/>
    <w:rsid w:val="000648D6"/>
    <w:rsid w:val="00064E3C"/>
    <w:rsid w:val="00065168"/>
    <w:rsid w:val="000655D0"/>
    <w:rsid w:val="00066183"/>
    <w:rsid w:val="00067343"/>
    <w:rsid w:val="00067585"/>
    <w:rsid w:val="00067B47"/>
    <w:rsid w:val="0007127C"/>
    <w:rsid w:val="00072D30"/>
    <w:rsid w:val="00072FF3"/>
    <w:rsid w:val="0007343D"/>
    <w:rsid w:val="00074619"/>
    <w:rsid w:val="00074689"/>
    <w:rsid w:val="00074BE2"/>
    <w:rsid w:val="0007502C"/>
    <w:rsid w:val="00075831"/>
    <w:rsid w:val="000761FD"/>
    <w:rsid w:val="00076757"/>
    <w:rsid w:val="00076862"/>
    <w:rsid w:val="00076A8E"/>
    <w:rsid w:val="00076CC8"/>
    <w:rsid w:val="00076FC8"/>
    <w:rsid w:val="0007707A"/>
    <w:rsid w:val="000777A1"/>
    <w:rsid w:val="000800F4"/>
    <w:rsid w:val="0008091E"/>
    <w:rsid w:val="000809AB"/>
    <w:rsid w:val="00080F2F"/>
    <w:rsid w:val="000815BB"/>
    <w:rsid w:val="00081A9A"/>
    <w:rsid w:val="00081E3E"/>
    <w:rsid w:val="00082638"/>
    <w:rsid w:val="00082B8B"/>
    <w:rsid w:val="00083A61"/>
    <w:rsid w:val="00083BA0"/>
    <w:rsid w:val="00084324"/>
    <w:rsid w:val="00084896"/>
    <w:rsid w:val="00084EDE"/>
    <w:rsid w:val="0008504B"/>
    <w:rsid w:val="00085229"/>
    <w:rsid w:val="0008562B"/>
    <w:rsid w:val="00085ABB"/>
    <w:rsid w:val="00085EAD"/>
    <w:rsid w:val="00086885"/>
    <w:rsid w:val="00087576"/>
    <w:rsid w:val="000876A0"/>
    <w:rsid w:val="00087BC8"/>
    <w:rsid w:val="00090872"/>
    <w:rsid w:val="00090FF1"/>
    <w:rsid w:val="000914F7"/>
    <w:rsid w:val="0009206A"/>
    <w:rsid w:val="0009222D"/>
    <w:rsid w:val="0009235E"/>
    <w:rsid w:val="00092FC7"/>
    <w:rsid w:val="00093EFB"/>
    <w:rsid w:val="00094EAC"/>
    <w:rsid w:val="00095DDD"/>
    <w:rsid w:val="000962B3"/>
    <w:rsid w:val="000964B8"/>
    <w:rsid w:val="000969B0"/>
    <w:rsid w:val="00096E39"/>
    <w:rsid w:val="00096F9B"/>
    <w:rsid w:val="000975A7"/>
    <w:rsid w:val="0009766F"/>
    <w:rsid w:val="00097BCC"/>
    <w:rsid w:val="000A00EC"/>
    <w:rsid w:val="000A044E"/>
    <w:rsid w:val="000A069D"/>
    <w:rsid w:val="000A0B50"/>
    <w:rsid w:val="000A1BED"/>
    <w:rsid w:val="000A2EB0"/>
    <w:rsid w:val="000A3786"/>
    <w:rsid w:val="000A38DE"/>
    <w:rsid w:val="000A3C9D"/>
    <w:rsid w:val="000A4057"/>
    <w:rsid w:val="000A4C61"/>
    <w:rsid w:val="000A530A"/>
    <w:rsid w:val="000A5BE6"/>
    <w:rsid w:val="000A64F2"/>
    <w:rsid w:val="000A70EA"/>
    <w:rsid w:val="000A735C"/>
    <w:rsid w:val="000A7C31"/>
    <w:rsid w:val="000A7DB5"/>
    <w:rsid w:val="000B0995"/>
    <w:rsid w:val="000B1E9F"/>
    <w:rsid w:val="000B2A7C"/>
    <w:rsid w:val="000B3213"/>
    <w:rsid w:val="000B35AE"/>
    <w:rsid w:val="000B3A67"/>
    <w:rsid w:val="000B3CDF"/>
    <w:rsid w:val="000B4B3F"/>
    <w:rsid w:val="000B4EC9"/>
    <w:rsid w:val="000B52AF"/>
    <w:rsid w:val="000B767B"/>
    <w:rsid w:val="000B7886"/>
    <w:rsid w:val="000C086A"/>
    <w:rsid w:val="000C0BF9"/>
    <w:rsid w:val="000C25F7"/>
    <w:rsid w:val="000C2A80"/>
    <w:rsid w:val="000C3157"/>
    <w:rsid w:val="000C3308"/>
    <w:rsid w:val="000C376C"/>
    <w:rsid w:val="000C3E0E"/>
    <w:rsid w:val="000C4BA3"/>
    <w:rsid w:val="000C4E15"/>
    <w:rsid w:val="000C4FEA"/>
    <w:rsid w:val="000C561E"/>
    <w:rsid w:val="000C5CF2"/>
    <w:rsid w:val="000C66C6"/>
    <w:rsid w:val="000C6B58"/>
    <w:rsid w:val="000D02EA"/>
    <w:rsid w:val="000D116C"/>
    <w:rsid w:val="000D1E8D"/>
    <w:rsid w:val="000D24B8"/>
    <w:rsid w:val="000D2A2A"/>
    <w:rsid w:val="000D33A5"/>
    <w:rsid w:val="000D42E4"/>
    <w:rsid w:val="000D4905"/>
    <w:rsid w:val="000D66C6"/>
    <w:rsid w:val="000D6E04"/>
    <w:rsid w:val="000E03A8"/>
    <w:rsid w:val="000E07C9"/>
    <w:rsid w:val="000E1983"/>
    <w:rsid w:val="000E1B86"/>
    <w:rsid w:val="000E2A0B"/>
    <w:rsid w:val="000E2DC0"/>
    <w:rsid w:val="000E316E"/>
    <w:rsid w:val="000E3390"/>
    <w:rsid w:val="000E35E7"/>
    <w:rsid w:val="000E35F5"/>
    <w:rsid w:val="000E40D2"/>
    <w:rsid w:val="000E45D9"/>
    <w:rsid w:val="000E4A4D"/>
    <w:rsid w:val="000E5EDE"/>
    <w:rsid w:val="000E6AFE"/>
    <w:rsid w:val="000E6B74"/>
    <w:rsid w:val="000E6E36"/>
    <w:rsid w:val="000E6E7A"/>
    <w:rsid w:val="000E7039"/>
    <w:rsid w:val="000F0797"/>
    <w:rsid w:val="000F07FD"/>
    <w:rsid w:val="000F0DE3"/>
    <w:rsid w:val="000F0F91"/>
    <w:rsid w:val="000F1D7C"/>
    <w:rsid w:val="000F2066"/>
    <w:rsid w:val="000F2237"/>
    <w:rsid w:val="000F23CE"/>
    <w:rsid w:val="000F2618"/>
    <w:rsid w:val="000F2626"/>
    <w:rsid w:val="000F3012"/>
    <w:rsid w:val="000F3747"/>
    <w:rsid w:val="000F3ABA"/>
    <w:rsid w:val="000F3FEC"/>
    <w:rsid w:val="000F4749"/>
    <w:rsid w:val="000F48C0"/>
    <w:rsid w:val="000F5CF4"/>
    <w:rsid w:val="000F7067"/>
    <w:rsid w:val="000F70E7"/>
    <w:rsid w:val="000F7DB3"/>
    <w:rsid w:val="0010051B"/>
    <w:rsid w:val="00100544"/>
    <w:rsid w:val="00100C88"/>
    <w:rsid w:val="00100D41"/>
    <w:rsid w:val="00101A72"/>
    <w:rsid w:val="0010269A"/>
    <w:rsid w:val="00102842"/>
    <w:rsid w:val="00102DF7"/>
    <w:rsid w:val="0010362B"/>
    <w:rsid w:val="00103ADB"/>
    <w:rsid w:val="00104116"/>
    <w:rsid w:val="001045EC"/>
    <w:rsid w:val="001046A8"/>
    <w:rsid w:val="001058FD"/>
    <w:rsid w:val="00105E04"/>
    <w:rsid w:val="001063B9"/>
    <w:rsid w:val="00106D0C"/>
    <w:rsid w:val="00106EBF"/>
    <w:rsid w:val="00107492"/>
    <w:rsid w:val="00107691"/>
    <w:rsid w:val="00111A01"/>
    <w:rsid w:val="00111C3D"/>
    <w:rsid w:val="0011232B"/>
    <w:rsid w:val="00113061"/>
    <w:rsid w:val="00113618"/>
    <w:rsid w:val="00113D18"/>
    <w:rsid w:val="00113F1D"/>
    <w:rsid w:val="001147FF"/>
    <w:rsid w:val="00114CC4"/>
    <w:rsid w:val="001151A9"/>
    <w:rsid w:val="00115C0B"/>
    <w:rsid w:val="00115DCD"/>
    <w:rsid w:val="0011656C"/>
    <w:rsid w:val="00116590"/>
    <w:rsid w:val="001165BA"/>
    <w:rsid w:val="001166E9"/>
    <w:rsid w:val="001174B6"/>
    <w:rsid w:val="00117843"/>
    <w:rsid w:val="00117B4F"/>
    <w:rsid w:val="00117B60"/>
    <w:rsid w:val="00117C4C"/>
    <w:rsid w:val="00120234"/>
    <w:rsid w:val="001206A3"/>
    <w:rsid w:val="00120AEC"/>
    <w:rsid w:val="00121C29"/>
    <w:rsid w:val="0012285C"/>
    <w:rsid w:val="00123000"/>
    <w:rsid w:val="001233FA"/>
    <w:rsid w:val="0012442E"/>
    <w:rsid w:val="001249F0"/>
    <w:rsid w:val="001253FD"/>
    <w:rsid w:val="00125EC4"/>
    <w:rsid w:val="00127072"/>
    <w:rsid w:val="001327D9"/>
    <w:rsid w:val="001344C5"/>
    <w:rsid w:val="00134645"/>
    <w:rsid w:val="00134865"/>
    <w:rsid w:val="00134CED"/>
    <w:rsid w:val="0013598B"/>
    <w:rsid w:val="00135E35"/>
    <w:rsid w:val="001365EA"/>
    <w:rsid w:val="0013774C"/>
    <w:rsid w:val="00137CDD"/>
    <w:rsid w:val="00137F77"/>
    <w:rsid w:val="00137FA3"/>
    <w:rsid w:val="00137FC3"/>
    <w:rsid w:val="00142280"/>
    <w:rsid w:val="001423B3"/>
    <w:rsid w:val="0014277C"/>
    <w:rsid w:val="001433F9"/>
    <w:rsid w:val="00143959"/>
    <w:rsid w:val="00143CC4"/>
    <w:rsid w:val="00143DE0"/>
    <w:rsid w:val="001446C3"/>
    <w:rsid w:val="00144D54"/>
    <w:rsid w:val="001452C1"/>
    <w:rsid w:val="00145301"/>
    <w:rsid w:val="00145A76"/>
    <w:rsid w:val="001460DC"/>
    <w:rsid w:val="001466EF"/>
    <w:rsid w:val="00146721"/>
    <w:rsid w:val="00147870"/>
    <w:rsid w:val="001478B5"/>
    <w:rsid w:val="00147D1B"/>
    <w:rsid w:val="00150199"/>
    <w:rsid w:val="001508AB"/>
    <w:rsid w:val="00150B09"/>
    <w:rsid w:val="00151431"/>
    <w:rsid w:val="00151970"/>
    <w:rsid w:val="00151D85"/>
    <w:rsid w:val="00151F68"/>
    <w:rsid w:val="0015227A"/>
    <w:rsid w:val="00152662"/>
    <w:rsid w:val="00152E9F"/>
    <w:rsid w:val="00153B3F"/>
    <w:rsid w:val="00153D75"/>
    <w:rsid w:val="00154679"/>
    <w:rsid w:val="00155095"/>
    <w:rsid w:val="001551A6"/>
    <w:rsid w:val="0015571C"/>
    <w:rsid w:val="00155CF3"/>
    <w:rsid w:val="00156A45"/>
    <w:rsid w:val="001578AB"/>
    <w:rsid w:val="00157BEB"/>
    <w:rsid w:val="00160F4D"/>
    <w:rsid w:val="001610CF"/>
    <w:rsid w:val="001627A0"/>
    <w:rsid w:val="00162D50"/>
    <w:rsid w:val="001635B5"/>
    <w:rsid w:val="0016436C"/>
    <w:rsid w:val="00164963"/>
    <w:rsid w:val="0016563F"/>
    <w:rsid w:val="001656EA"/>
    <w:rsid w:val="0016591B"/>
    <w:rsid w:val="00165DFD"/>
    <w:rsid w:val="00166A1D"/>
    <w:rsid w:val="00166C73"/>
    <w:rsid w:val="00166E73"/>
    <w:rsid w:val="001671BB"/>
    <w:rsid w:val="0016779E"/>
    <w:rsid w:val="00167EEA"/>
    <w:rsid w:val="00170228"/>
    <w:rsid w:val="00170905"/>
    <w:rsid w:val="00170E06"/>
    <w:rsid w:val="0017180E"/>
    <w:rsid w:val="00172203"/>
    <w:rsid w:val="00173093"/>
    <w:rsid w:val="00173363"/>
    <w:rsid w:val="00173EA5"/>
    <w:rsid w:val="00174119"/>
    <w:rsid w:val="00174FF8"/>
    <w:rsid w:val="00175B27"/>
    <w:rsid w:val="00175CA7"/>
    <w:rsid w:val="00177CCD"/>
    <w:rsid w:val="00180AC1"/>
    <w:rsid w:val="00180D91"/>
    <w:rsid w:val="00180ED3"/>
    <w:rsid w:val="001813E0"/>
    <w:rsid w:val="001814AE"/>
    <w:rsid w:val="00181CC3"/>
    <w:rsid w:val="00182262"/>
    <w:rsid w:val="0018259B"/>
    <w:rsid w:val="0018272B"/>
    <w:rsid w:val="00182F76"/>
    <w:rsid w:val="0018306D"/>
    <w:rsid w:val="00183594"/>
    <w:rsid w:val="00184848"/>
    <w:rsid w:val="001855CA"/>
    <w:rsid w:val="00185608"/>
    <w:rsid w:val="001860FA"/>
    <w:rsid w:val="0018688A"/>
    <w:rsid w:val="00186D17"/>
    <w:rsid w:val="001871D9"/>
    <w:rsid w:val="001876AC"/>
    <w:rsid w:val="00190534"/>
    <w:rsid w:val="00190D71"/>
    <w:rsid w:val="00190FBB"/>
    <w:rsid w:val="001921A3"/>
    <w:rsid w:val="00192395"/>
    <w:rsid w:val="001923F1"/>
    <w:rsid w:val="00193C73"/>
    <w:rsid w:val="00196259"/>
    <w:rsid w:val="00197015"/>
    <w:rsid w:val="00197DFB"/>
    <w:rsid w:val="001A12B5"/>
    <w:rsid w:val="001A12C7"/>
    <w:rsid w:val="001A1615"/>
    <w:rsid w:val="001A174A"/>
    <w:rsid w:val="001A1BF2"/>
    <w:rsid w:val="001A363A"/>
    <w:rsid w:val="001A4C3B"/>
    <w:rsid w:val="001A5431"/>
    <w:rsid w:val="001A573D"/>
    <w:rsid w:val="001A5B75"/>
    <w:rsid w:val="001A631B"/>
    <w:rsid w:val="001A7729"/>
    <w:rsid w:val="001A7828"/>
    <w:rsid w:val="001A7FC6"/>
    <w:rsid w:val="001B0178"/>
    <w:rsid w:val="001B1778"/>
    <w:rsid w:val="001B1C23"/>
    <w:rsid w:val="001B2813"/>
    <w:rsid w:val="001B2BAC"/>
    <w:rsid w:val="001B2E09"/>
    <w:rsid w:val="001B36E4"/>
    <w:rsid w:val="001B48C7"/>
    <w:rsid w:val="001B5183"/>
    <w:rsid w:val="001B57BB"/>
    <w:rsid w:val="001B5938"/>
    <w:rsid w:val="001B65E0"/>
    <w:rsid w:val="001B6C11"/>
    <w:rsid w:val="001B721C"/>
    <w:rsid w:val="001B76F9"/>
    <w:rsid w:val="001B7AD9"/>
    <w:rsid w:val="001B7B14"/>
    <w:rsid w:val="001C0182"/>
    <w:rsid w:val="001C01F3"/>
    <w:rsid w:val="001C0519"/>
    <w:rsid w:val="001C078A"/>
    <w:rsid w:val="001C0A43"/>
    <w:rsid w:val="001C0F5E"/>
    <w:rsid w:val="001C1200"/>
    <w:rsid w:val="001C1BF7"/>
    <w:rsid w:val="001C1E67"/>
    <w:rsid w:val="001C1E71"/>
    <w:rsid w:val="001C3B25"/>
    <w:rsid w:val="001C41DC"/>
    <w:rsid w:val="001C4D1D"/>
    <w:rsid w:val="001C541E"/>
    <w:rsid w:val="001C54BE"/>
    <w:rsid w:val="001C5B97"/>
    <w:rsid w:val="001C5C79"/>
    <w:rsid w:val="001C5E01"/>
    <w:rsid w:val="001C5FAD"/>
    <w:rsid w:val="001C626F"/>
    <w:rsid w:val="001C65F3"/>
    <w:rsid w:val="001C6E46"/>
    <w:rsid w:val="001C7FFC"/>
    <w:rsid w:val="001D00B4"/>
    <w:rsid w:val="001D067F"/>
    <w:rsid w:val="001D1188"/>
    <w:rsid w:val="001D14E3"/>
    <w:rsid w:val="001D1E13"/>
    <w:rsid w:val="001D252D"/>
    <w:rsid w:val="001D37AE"/>
    <w:rsid w:val="001D3B34"/>
    <w:rsid w:val="001D3C49"/>
    <w:rsid w:val="001D3CBE"/>
    <w:rsid w:val="001D4AC4"/>
    <w:rsid w:val="001D50D1"/>
    <w:rsid w:val="001D5248"/>
    <w:rsid w:val="001D57BB"/>
    <w:rsid w:val="001D58C0"/>
    <w:rsid w:val="001D60C8"/>
    <w:rsid w:val="001D6193"/>
    <w:rsid w:val="001D691C"/>
    <w:rsid w:val="001D6920"/>
    <w:rsid w:val="001D69DA"/>
    <w:rsid w:val="001D6A13"/>
    <w:rsid w:val="001D6B4C"/>
    <w:rsid w:val="001E0295"/>
    <w:rsid w:val="001E0E47"/>
    <w:rsid w:val="001E1233"/>
    <w:rsid w:val="001E1AFF"/>
    <w:rsid w:val="001E1B75"/>
    <w:rsid w:val="001E1D8A"/>
    <w:rsid w:val="001E28A4"/>
    <w:rsid w:val="001E2D6C"/>
    <w:rsid w:val="001E3ECF"/>
    <w:rsid w:val="001E4EF9"/>
    <w:rsid w:val="001E518D"/>
    <w:rsid w:val="001E5F47"/>
    <w:rsid w:val="001E60AA"/>
    <w:rsid w:val="001E6A4B"/>
    <w:rsid w:val="001E6FEF"/>
    <w:rsid w:val="001E7215"/>
    <w:rsid w:val="001E74E2"/>
    <w:rsid w:val="001E7BE2"/>
    <w:rsid w:val="001F04EA"/>
    <w:rsid w:val="001F0B6F"/>
    <w:rsid w:val="001F0FB3"/>
    <w:rsid w:val="001F15CB"/>
    <w:rsid w:val="001F1CE8"/>
    <w:rsid w:val="001F242A"/>
    <w:rsid w:val="001F2E8B"/>
    <w:rsid w:val="001F2F28"/>
    <w:rsid w:val="001F33B7"/>
    <w:rsid w:val="001F3DCB"/>
    <w:rsid w:val="001F409C"/>
    <w:rsid w:val="001F4535"/>
    <w:rsid w:val="001F4574"/>
    <w:rsid w:val="001F46F5"/>
    <w:rsid w:val="001F4822"/>
    <w:rsid w:val="001F4D1A"/>
    <w:rsid w:val="001F4E55"/>
    <w:rsid w:val="001F619D"/>
    <w:rsid w:val="001F6242"/>
    <w:rsid w:val="001F647C"/>
    <w:rsid w:val="001F6D6E"/>
    <w:rsid w:val="001F7335"/>
    <w:rsid w:val="001F7B57"/>
    <w:rsid w:val="001F7D0B"/>
    <w:rsid w:val="0020035A"/>
    <w:rsid w:val="002006D8"/>
    <w:rsid w:val="00200DA9"/>
    <w:rsid w:val="00201312"/>
    <w:rsid w:val="002014EA"/>
    <w:rsid w:val="00201AF6"/>
    <w:rsid w:val="00201B9A"/>
    <w:rsid w:val="0020270A"/>
    <w:rsid w:val="00202A7D"/>
    <w:rsid w:val="00202E8B"/>
    <w:rsid w:val="002045A7"/>
    <w:rsid w:val="0020522A"/>
    <w:rsid w:val="00205781"/>
    <w:rsid w:val="002058DF"/>
    <w:rsid w:val="00205FAB"/>
    <w:rsid w:val="00206668"/>
    <w:rsid w:val="00206840"/>
    <w:rsid w:val="00211640"/>
    <w:rsid w:val="00213155"/>
    <w:rsid w:val="00213382"/>
    <w:rsid w:val="0021362E"/>
    <w:rsid w:val="002136AB"/>
    <w:rsid w:val="002138B9"/>
    <w:rsid w:val="002138D1"/>
    <w:rsid w:val="002138D9"/>
    <w:rsid w:val="002138E7"/>
    <w:rsid w:val="0021393A"/>
    <w:rsid w:val="00214D6D"/>
    <w:rsid w:val="0021522C"/>
    <w:rsid w:val="00215818"/>
    <w:rsid w:val="00217530"/>
    <w:rsid w:val="00217BE3"/>
    <w:rsid w:val="00217F3E"/>
    <w:rsid w:val="0022036D"/>
    <w:rsid w:val="00221199"/>
    <w:rsid w:val="00221481"/>
    <w:rsid w:val="0022188D"/>
    <w:rsid w:val="0022195D"/>
    <w:rsid w:val="00222338"/>
    <w:rsid w:val="002223BE"/>
    <w:rsid w:val="00222EA8"/>
    <w:rsid w:val="0022348B"/>
    <w:rsid w:val="0022364D"/>
    <w:rsid w:val="002238C0"/>
    <w:rsid w:val="00223CC0"/>
    <w:rsid w:val="002249FE"/>
    <w:rsid w:val="00225B37"/>
    <w:rsid w:val="00225F13"/>
    <w:rsid w:val="00226278"/>
    <w:rsid w:val="00227250"/>
    <w:rsid w:val="0022745D"/>
    <w:rsid w:val="0022766B"/>
    <w:rsid w:val="002276F4"/>
    <w:rsid w:val="0022772B"/>
    <w:rsid w:val="0022774A"/>
    <w:rsid w:val="00230366"/>
    <w:rsid w:val="00230556"/>
    <w:rsid w:val="00230F2D"/>
    <w:rsid w:val="0023101A"/>
    <w:rsid w:val="00231886"/>
    <w:rsid w:val="00231FD9"/>
    <w:rsid w:val="00232051"/>
    <w:rsid w:val="002330E1"/>
    <w:rsid w:val="0023340D"/>
    <w:rsid w:val="00233510"/>
    <w:rsid w:val="00233909"/>
    <w:rsid w:val="00233A57"/>
    <w:rsid w:val="002343AA"/>
    <w:rsid w:val="002350B0"/>
    <w:rsid w:val="0023518E"/>
    <w:rsid w:val="002351ED"/>
    <w:rsid w:val="002355F4"/>
    <w:rsid w:val="002364B7"/>
    <w:rsid w:val="002378B1"/>
    <w:rsid w:val="00237934"/>
    <w:rsid w:val="00237EA4"/>
    <w:rsid w:val="00240044"/>
    <w:rsid w:val="002402C8"/>
    <w:rsid w:val="00241048"/>
    <w:rsid w:val="00241684"/>
    <w:rsid w:val="002419A0"/>
    <w:rsid w:val="00241D4B"/>
    <w:rsid w:val="00242ABA"/>
    <w:rsid w:val="002436E5"/>
    <w:rsid w:val="00244720"/>
    <w:rsid w:val="0024483A"/>
    <w:rsid w:val="00244E45"/>
    <w:rsid w:val="00247B09"/>
    <w:rsid w:val="0025139F"/>
    <w:rsid w:val="00251F38"/>
    <w:rsid w:val="0025212C"/>
    <w:rsid w:val="00252D2E"/>
    <w:rsid w:val="00253512"/>
    <w:rsid w:val="0025352E"/>
    <w:rsid w:val="0025477E"/>
    <w:rsid w:val="00254D75"/>
    <w:rsid w:val="0025546C"/>
    <w:rsid w:val="002555A0"/>
    <w:rsid w:val="0025628E"/>
    <w:rsid w:val="00256463"/>
    <w:rsid w:val="002602A3"/>
    <w:rsid w:val="00260CB8"/>
    <w:rsid w:val="002610CF"/>
    <w:rsid w:val="00261421"/>
    <w:rsid w:val="00261F3E"/>
    <w:rsid w:val="002625A4"/>
    <w:rsid w:val="00262B03"/>
    <w:rsid w:val="002630D4"/>
    <w:rsid w:val="0026342B"/>
    <w:rsid w:val="00263907"/>
    <w:rsid w:val="0026397B"/>
    <w:rsid w:val="002640F3"/>
    <w:rsid w:val="00265790"/>
    <w:rsid w:val="00266725"/>
    <w:rsid w:val="00266CB8"/>
    <w:rsid w:val="00266DE2"/>
    <w:rsid w:val="00267796"/>
    <w:rsid w:val="00267B82"/>
    <w:rsid w:val="00270D7C"/>
    <w:rsid w:val="00271207"/>
    <w:rsid w:val="002714E4"/>
    <w:rsid w:val="00272F7F"/>
    <w:rsid w:val="00273284"/>
    <w:rsid w:val="002732E1"/>
    <w:rsid w:val="00273923"/>
    <w:rsid w:val="00273E9F"/>
    <w:rsid w:val="0027413D"/>
    <w:rsid w:val="00274AA4"/>
    <w:rsid w:val="00275E2B"/>
    <w:rsid w:val="00275FBD"/>
    <w:rsid w:val="00276581"/>
    <w:rsid w:val="0027660E"/>
    <w:rsid w:val="0027697C"/>
    <w:rsid w:val="0027779B"/>
    <w:rsid w:val="00277AEA"/>
    <w:rsid w:val="00277B57"/>
    <w:rsid w:val="002803F7"/>
    <w:rsid w:val="0028082A"/>
    <w:rsid w:val="00280BDA"/>
    <w:rsid w:val="002812C9"/>
    <w:rsid w:val="00281413"/>
    <w:rsid w:val="002814E3"/>
    <w:rsid w:val="00281BBA"/>
    <w:rsid w:val="00281F38"/>
    <w:rsid w:val="00282184"/>
    <w:rsid w:val="00282BCE"/>
    <w:rsid w:val="00282D93"/>
    <w:rsid w:val="00282E21"/>
    <w:rsid w:val="00283F5B"/>
    <w:rsid w:val="00284242"/>
    <w:rsid w:val="00284532"/>
    <w:rsid w:val="00284F43"/>
    <w:rsid w:val="002853C2"/>
    <w:rsid w:val="002854B0"/>
    <w:rsid w:val="00285688"/>
    <w:rsid w:val="00286BBC"/>
    <w:rsid w:val="00286D0C"/>
    <w:rsid w:val="002871AA"/>
    <w:rsid w:val="00287A5E"/>
    <w:rsid w:val="00287B21"/>
    <w:rsid w:val="00287DE7"/>
    <w:rsid w:val="00291709"/>
    <w:rsid w:val="00291D57"/>
    <w:rsid w:val="00292C55"/>
    <w:rsid w:val="0029358B"/>
    <w:rsid w:val="00294549"/>
    <w:rsid w:val="002945AC"/>
    <w:rsid w:val="00295098"/>
    <w:rsid w:val="00295293"/>
    <w:rsid w:val="002953EF"/>
    <w:rsid w:val="002962C9"/>
    <w:rsid w:val="00296599"/>
    <w:rsid w:val="00296980"/>
    <w:rsid w:val="002973DA"/>
    <w:rsid w:val="002A016A"/>
    <w:rsid w:val="002A0B16"/>
    <w:rsid w:val="002A1177"/>
    <w:rsid w:val="002A1354"/>
    <w:rsid w:val="002A21F8"/>
    <w:rsid w:val="002A2274"/>
    <w:rsid w:val="002A2584"/>
    <w:rsid w:val="002A2D73"/>
    <w:rsid w:val="002A4AC9"/>
    <w:rsid w:val="002A4B35"/>
    <w:rsid w:val="002A5862"/>
    <w:rsid w:val="002A5980"/>
    <w:rsid w:val="002A5AE5"/>
    <w:rsid w:val="002A5CE1"/>
    <w:rsid w:val="002A5D3E"/>
    <w:rsid w:val="002A6D7B"/>
    <w:rsid w:val="002A7BD2"/>
    <w:rsid w:val="002B0165"/>
    <w:rsid w:val="002B08D9"/>
    <w:rsid w:val="002B0956"/>
    <w:rsid w:val="002B0C2F"/>
    <w:rsid w:val="002B12A8"/>
    <w:rsid w:val="002B1A2D"/>
    <w:rsid w:val="002B1DAB"/>
    <w:rsid w:val="002B1E5B"/>
    <w:rsid w:val="002B2674"/>
    <w:rsid w:val="002B2715"/>
    <w:rsid w:val="002B32BC"/>
    <w:rsid w:val="002B33EA"/>
    <w:rsid w:val="002B3865"/>
    <w:rsid w:val="002B3CCE"/>
    <w:rsid w:val="002B4244"/>
    <w:rsid w:val="002B4FA1"/>
    <w:rsid w:val="002B5204"/>
    <w:rsid w:val="002B5A95"/>
    <w:rsid w:val="002B6323"/>
    <w:rsid w:val="002B6770"/>
    <w:rsid w:val="002B6F4A"/>
    <w:rsid w:val="002B6F9D"/>
    <w:rsid w:val="002B70D1"/>
    <w:rsid w:val="002B78C4"/>
    <w:rsid w:val="002C0390"/>
    <w:rsid w:val="002C1284"/>
    <w:rsid w:val="002C180C"/>
    <w:rsid w:val="002C1A97"/>
    <w:rsid w:val="002C1C54"/>
    <w:rsid w:val="002C1CD9"/>
    <w:rsid w:val="002C234E"/>
    <w:rsid w:val="002C2A71"/>
    <w:rsid w:val="002C2E5B"/>
    <w:rsid w:val="002C2F98"/>
    <w:rsid w:val="002C305D"/>
    <w:rsid w:val="002C35DF"/>
    <w:rsid w:val="002C39D2"/>
    <w:rsid w:val="002C3C5F"/>
    <w:rsid w:val="002C3EF4"/>
    <w:rsid w:val="002C4062"/>
    <w:rsid w:val="002C5637"/>
    <w:rsid w:val="002C57D8"/>
    <w:rsid w:val="002C59FE"/>
    <w:rsid w:val="002C72AD"/>
    <w:rsid w:val="002C744B"/>
    <w:rsid w:val="002C7937"/>
    <w:rsid w:val="002D05C1"/>
    <w:rsid w:val="002D1A18"/>
    <w:rsid w:val="002D24FE"/>
    <w:rsid w:val="002D28CB"/>
    <w:rsid w:val="002D29F3"/>
    <w:rsid w:val="002D2DB0"/>
    <w:rsid w:val="002D3828"/>
    <w:rsid w:val="002D388B"/>
    <w:rsid w:val="002D3BBF"/>
    <w:rsid w:val="002D4033"/>
    <w:rsid w:val="002D4C3D"/>
    <w:rsid w:val="002D5248"/>
    <w:rsid w:val="002D5F0E"/>
    <w:rsid w:val="002D663B"/>
    <w:rsid w:val="002D6B66"/>
    <w:rsid w:val="002D6CFF"/>
    <w:rsid w:val="002D7568"/>
    <w:rsid w:val="002D7844"/>
    <w:rsid w:val="002D7ED0"/>
    <w:rsid w:val="002E0217"/>
    <w:rsid w:val="002E0501"/>
    <w:rsid w:val="002E05CC"/>
    <w:rsid w:val="002E071A"/>
    <w:rsid w:val="002E11AA"/>
    <w:rsid w:val="002E1D02"/>
    <w:rsid w:val="002E1EE0"/>
    <w:rsid w:val="002E297A"/>
    <w:rsid w:val="002E2F5F"/>
    <w:rsid w:val="002E3166"/>
    <w:rsid w:val="002E32DD"/>
    <w:rsid w:val="002E34E0"/>
    <w:rsid w:val="002E3B19"/>
    <w:rsid w:val="002E3C49"/>
    <w:rsid w:val="002E425E"/>
    <w:rsid w:val="002E44C0"/>
    <w:rsid w:val="002E45CC"/>
    <w:rsid w:val="002E52A1"/>
    <w:rsid w:val="002E5424"/>
    <w:rsid w:val="002E56C8"/>
    <w:rsid w:val="002E56CA"/>
    <w:rsid w:val="002E5CAC"/>
    <w:rsid w:val="002E5CC8"/>
    <w:rsid w:val="002E5F8B"/>
    <w:rsid w:val="002E6B1E"/>
    <w:rsid w:val="002E77BD"/>
    <w:rsid w:val="002E7BE1"/>
    <w:rsid w:val="002E7C3D"/>
    <w:rsid w:val="002F020C"/>
    <w:rsid w:val="002F0677"/>
    <w:rsid w:val="002F09DE"/>
    <w:rsid w:val="002F1B37"/>
    <w:rsid w:val="002F2178"/>
    <w:rsid w:val="002F27E2"/>
    <w:rsid w:val="002F3387"/>
    <w:rsid w:val="002F38EC"/>
    <w:rsid w:val="002F3BB2"/>
    <w:rsid w:val="002F422A"/>
    <w:rsid w:val="002F42EA"/>
    <w:rsid w:val="002F4594"/>
    <w:rsid w:val="002F4935"/>
    <w:rsid w:val="002F56D3"/>
    <w:rsid w:val="002F5746"/>
    <w:rsid w:val="002F590D"/>
    <w:rsid w:val="002F68C9"/>
    <w:rsid w:val="002F7E4E"/>
    <w:rsid w:val="003003E0"/>
    <w:rsid w:val="0030061F"/>
    <w:rsid w:val="00300768"/>
    <w:rsid w:val="003008AA"/>
    <w:rsid w:val="00301F1A"/>
    <w:rsid w:val="00302258"/>
    <w:rsid w:val="003026E7"/>
    <w:rsid w:val="003029AA"/>
    <w:rsid w:val="00302A1F"/>
    <w:rsid w:val="00302B7E"/>
    <w:rsid w:val="00302C85"/>
    <w:rsid w:val="0030386A"/>
    <w:rsid w:val="00303D32"/>
    <w:rsid w:val="00303E88"/>
    <w:rsid w:val="0030427C"/>
    <w:rsid w:val="003047EB"/>
    <w:rsid w:val="00304B60"/>
    <w:rsid w:val="00304F16"/>
    <w:rsid w:val="00306B8C"/>
    <w:rsid w:val="003073B6"/>
    <w:rsid w:val="00307689"/>
    <w:rsid w:val="0031036D"/>
    <w:rsid w:val="003104CF"/>
    <w:rsid w:val="00310A10"/>
    <w:rsid w:val="00311BB6"/>
    <w:rsid w:val="00312AB3"/>
    <w:rsid w:val="00312D75"/>
    <w:rsid w:val="00313470"/>
    <w:rsid w:val="00313835"/>
    <w:rsid w:val="003141FF"/>
    <w:rsid w:val="0031438D"/>
    <w:rsid w:val="00314640"/>
    <w:rsid w:val="00314BF7"/>
    <w:rsid w:val="003151E8"/>
    <w:rsid w:val="00315291"/>
    <w:rsid w:val="003165B8"/>
    <w:rsid w:val="00316BBF"/>
    <w:rsid w:val="00316C8F"/>
    <w:rsid w:val="00320665"/>
    <w:rsid w:val="00320F99"/>
    <w:rsid w:val="00321189"/>
    <w:rsid w:val="003212D6"/>
    <w:rsid w:val="0032191D"/>
    <w:rsid w:val="00322436"/>
    <w:rsid w:val="003228B4"/>
    <w:rsid w:val="0032325B"/>
    <w:rsid w:val="0032339C"/>
    <w:rsid w:val="00324784"/>
    <w:rsid w:val="00324AC7"/>
    <w:rsid w:val="00324B24"/>
    <w:rsid w:val="003254BF"/>
    <w:rsid w:val="00325B83"/>
    <w:rsid w:val="00326100"/>
    <w:rsid w:val="00326878"/>
    <w:rsid w:val="00326CA2"/>
    <w:rsid w:val="00326D9E"/>
    <w:rsid w:val="00327E16"/>
    <w:rsid w:val="003319A6"/>
    <w:rsid w:val="00331EBC"/>
    <w:rsid w:val="0033241F"/>
    <w:rsid w:val="00332DE5"/>
    <w:rsid w:val="00332F8D"/>
    <w:rsid w:val="003334F9"/>
    <w:rsid w:val="00334729"/>
    <w:rsid w:val="00334999"/>
    <w:rsid w:val="00334BA2"/>
    <w:rsid w:val="003359AD"/>
    <w:rsid w:val="003365F0"/>
    <w:rsid w:val="00336917"/>
    <w:rsid w:val="00336FEC"/>
    <w:rsid w:val="00337645"/>
    <w:rsid w:val="00340351"/>
    <w:rsid w:val="00340493"/>
    <w:rsid w:val="003406F8"/>
    <w:rsid w:val="00340BD8"/>
    <w:rsid w:val="00340E8F"/>
    <w:rsid w:val="00341033"/>
    <w:rsid w:val="0034180E"/>
    <w:rsid w:val="003424B8"/>
    <w:rsid w:val="003429E7"/>
    <w:rsid w:val="003437AE"/>
    <w:rsid w:val="003442D1"/>
    <w:rsid w:val="003444F5"/>
    <w:rsid w:val="00344FC7"/>
    <w:rsid w:val="0034585B"/>
    <w:rsid w:val="00345DC8"/>
    <w:rsid w:val="00346E67"/>
    <w:rsid w:val="003479EF"/>
    <w:rsid w:val="003507E6"/>
    <w:rsid w:val="003512A6"/>
    <w:rsid w:val="003516ED"/>
    <w:rsid w:val="00351B73"/>
    <w:rsid w:val="00352D09"/>
    <w:rsid w:val="00352D50"/>
    <w:rsid w:val="00353DC7"/>
    <w:rsid w:val="00353E5E"/>
    <w:rsid w:val="00354416"/>
    <w:rsid w:val="00354A80"/>
    <w:rsid w:val="0035569A"/>
    <w:rsid w:val="003557A9"/>
    <w:rsid w:val="00355AC3"/>
    <w:rsid w:val="00355B75"/>
    <w:rsid w:val="003563D7"/>
    <w:rsid w:val="00356479"/>
    <w:rsid w:val="003564E9"/>
    <w:rsid w:val="003572AE"/>
    <w:rsid w:val="00357344"/>
    <w:rsid w:val="00357DD2"/>
    <w:rsid w:val="0036013B"/>
    <w:rsid w:val="00360679"/>
    <w:rsid w:val="00360B22"/>
    <w:rsid w:val="00360CA2"/>
    <w:rsid w:val="00360FD2"/>
    <w:rsid w:val="00361F76"/>
    <w:rsid w:val="0036262F"/>
    <w:rsid w:val="00362846"/>
    <w:rsid w:val="00362B61"/>
    <w:rsid w:val="0036345A"/>
    <w:rsid w:val="00363840"/>
    <w:rsid w:val="00364B37"/>
    <w:rsid w:val="00364DC7"/>
    <w:rsid w:val="003655EE"/>
    <w:rsid w:val="00366846"/>
    <w:rsid w:val="00366BA0"/>
    <w:rsid w:val="003670DD"/>
    <w:rsid w:val="00367172"/>
    <w:rsid w:val="003677EB"/>
    <w:rsid w:val="00367CFA"/>
    <w:rsid w:val="0037015F"/>
    <w:rsid w:val="00370478"/>
    <w:rsid w:val="003706D8"/>
    <w:rsid w:val="00370F2D"/>
    <w:rsid w:val="00370FEF"/>
    <w:rsid w:val="003713D2"/>
    <w:rsid w:val="00371513"/>
    <w:rsid w:val="003715DD"/>
    <w:rsid w:val="003717D6"/>
    <w:rsid w:val="00372046"/>
    <w:rsid w:val="0037289C"/>
    <w:rsid w:val="0037307C"/>
    <w:rsid w:val="003733BF"/>
    <w:rsid w:val="003739FB"/>
    <w:rsid w:val="00373E04"/>
    <w:rsid w:val="00374F71"/>
    <w:rsid w:val="003752BB"/>
    <w:rsid w:val="00375EC5"/>
    <w:rsid w:val="00375F31"/>
    <w:rsid w:val="00376429"/>
    <w:rsid w:val="00376A7C"/>
    <w:rsid w:val="00376EA3"/>
    <w:rsid w:val="0037787B"/>
    <w:rsid w:val="00377AA0"/>
    <w:rsid w:val="0038000D"/>
    <w:rsid w:val="0038012B"/>
    <w:rsid w:val="00380A5E"/>
    <w:rsid w:val="00380AAF"/>
    <w:rsid w:val="00380C23"/>
    <w:rsid w:val="00380D9B"/>
    <w:rsid w:val="00381544"/>
    <w:rsid w:val="0038181A"/>
    <w:rsid w:val="0038258E"/>
    <w:rsid w:val="00382EEE"/>
    <w:rsid w:val="00383551"/>
    <w:rsid w:val="00383A07"/>
    <w:rsid w:val="00384119"/>
    <w:rsid w:val="003849A0"/>
    <w:rsid w:val="0038547F"/>
    <w:rsid w:val="00386943"/>
    <w:rsid w:val="003869FD"/>
    <w:rsid w:val="00386CE9"/>
    <w:rsid w:val="00387425"/>
    <w:rsid w:val="0038794B"/>
    <w:rsid w:val="0039012D"/>
    <w:rsid w:val="0039055C"/>
    <w:rsid w:val="00390D0B"/>
    <w:rsid w:val="00390D90"/>
    <w:rsid w:val="0039249D"/>
    <w:rsid w:val="00392EEE"/>
    <w:rsid w:val="00393567"/>
    <w:rsid w:val="0039592A"/>
    <w:rsid w:val="003968CA"/>
    <w:rsid w:val="00396AAC"/>
    <w:rsid w:val="00396D3B"/>
    <w:rsid w:val="00396E29"/>
    <w:rsid w:val="00397252"/>
    <w:rsid w:val="003A0D3F"/>
    <w:rsid w:val="003A0EB3"/>
    <w:rsid w:val="003A25DC"/>
    <w:rsid w:val="003A3394"/>
    <w:rsid w:val="003A36A5"/>
    <w:rsid w:val="003A3A9B"/>
    <w:rsid w:val="003A3D1F"/>
    <w:rsid w:val="003A3D81"/>
    <w:rsid w:val="003A4C66"/>
    <w:rsid w:val="003A5415"/>
    <w:rsid w:val="003A6391"/>
    <w:rsid w:val="003A6544"/>
    <w:rsid w:val="003A708D"/>
    <w:rsid w:val="003B0429"/>
    <w:rsid w:val="003B1DD1"/>
    <w:rsid w:val="003B1FE2"/>
    <w:rsid w:val="003B2E04"/>
    <w:rsid w:val="003B30AC"/>
    <w:rsid w:val="003B381E"/>
    <w:rsid w:val="003B3963"/>
    <w:rsid w:val="003B41E1"/>
    <w:rsid w:val="003B4E26"/>
    <w:rsid w:val="003B5A5B"/>
    <w:rsid w:val="003B6598"/>
    <w:rsid w:val="003C0009"/>
    <w:rsid w:val="003C0375"/>
    <w:rsid w:val="003C0AF1"/>
    <w:rsid w:val="003C0EA4"/>
    <w:rsid w:val="003C11E8"/>
    <w:rsid w:val="003C1B0F"/>
    <w:rsid w:val="003C1B51"/>
    <w:rsid w:val="003C1F16"/>
    <w:rsid w:val="003C1F55"/>
    <w:rsid w:val="003C25A6"/>
    <w:rsid w:val="003C2A8B"/>
    <w:rsid w:val="003C307C"/>
    <w:rsid w:val="003C43FC"/>
    <w:rsid w:val="003C5699"/>
    <w:rsid w:val="003C5B4B"/>
    <w:rsid w:val="003C5CB6"/>
    <w:rsid w:val="003C601D"/>
    <w:rsid w:val="003C6356"/>
    <w:rsid w:val="003C6452"/>
    <w:rsid w:val="003C70DF"/>
    <w:rsid w:val="003C70F1"/>
    <w:rsid w:val="003C7E69"/>
    <w:rsid w:val="003D01FD"/>
    <w:rsid w:val="003D0929"/>
    <w:rsid w:val="003D2A71"/>
    <w:rsid w:val="003D2CE4"/>
    <w:rsid w:val="003D3153"/>
    <w:rsid w:val="003D370A"/>
    <w:rsid w:val="003D410C"/>
    <w:rsid w:val="003D49EC"/>
    <w:rsid w:val="003D4DA5"/>
    <w:rsid w:val="003D5692"/>
    <w:rsid w:val="003D5FBE"/>
    <w:rsid w:val="003D6161"/>
    <w:rsid w:val="003D6457"/>
    <w:rsid w:val="003D6B90"/>
    <w:rsid w:val="003D718C"/>
    <w:rsid w:val="003D7DE5"/>
    <w:rsid w:val="003E07A4"/>
    <w:rsid w:val="003E1016"/>
    <w:rsid w:val="003E1612"/>
    <w:rsid w:val="003E1FA5"/>
    <w:rsid w:val="003E2144"/>
    <w:rsid w:val="003E296F"/>
    <w:rsid w:val="003E2996"/>
    <w:rsid w:val="003E3387"/>
    <w:rsid w:val="003E35F0"/>
    <w:rsid w:val="003E4463"/>
    <w:rsid w:val="003E565D"/>
    <w:rsid w:val="003E5A1A"/>
    <w:rsid w:val="003E5C72"/>
    <w:rsid w:val="003E6573"/>
    <w:rsid w:val="003E6BF1"/>
    <w:rsid w:val="003E6D70"/>
    <w:rsid w:val="003E715B"/>
    <w:rsid w:val="003F07B9"/>
    <w:rsid w:val="003F1396"/>
    <w:rsid w:val="003F141C"/>
    <w:rsid w:val="003F166E"/>
    <w:rsid w:val="003F1B90"/>
    <w:rsid w:val="003F1BC0"/>
    <w:rsid w:val="003F26F3"/>
    <w:rsid w:val="003F2A54"/>
    <w:rsid w:val="003F3C35"/>
    <w:rsid w:val="003F4580"/>
    <w:rsid w:val="003F4E95"/>
    <w:rsid w:val="003F5759"/>
    <w:rsid w:val="003F580A"/>
    <w:rsid w:val="003F5F42"/>
    <w:rsid w:val="003F7135"/>
    <w:rsid w:val="003F7C6B"/>
    <w:rsid w:val="004031C9"/>
    <w:rsid w:val="00403288"/>
    <w:rsid w:val="0040348E"/>
    <w:rsid w:val="00403E68"/>
    <w:rsid w:val="00404D23"/>
    <w:rsid w:val="004072E2"/>
    <w:rsid w:val="004103A7"/>
    <w:rsid w:val="004107A2"/>
    <w:rsid w:val="00411160"/>
    <w:rsid w:val="004119D9"/>
    <w:rsid w:val="00411A63"/>
    <w:rsid w:val="004124CF"/>
    <w:rsid w:val="004125B2"/>
    <w:rsid w:val="0041371B"/>
    <w:rsid w:val="00413A37"/>
    <w:rsid w:val="004141B5"/>
    <w:rsid w:val="0041424E"/>
    <w:rsid w:val="00414899"/>
    <w:rsid w:val="00414C45"/>
    <w:rsid w:val="00416155"/>
    <w:rsid w:val="00416230"/>
    <w:rsid w:val="004169C1"/>
    <w:rsid w:val="004173C9"/>
    <w:rsid w:val="0041752D"/>
    <w:rsid w:val="00417B6E"/>
    <w:rsid w:val="004202DB"/>
    <w:rsid w:val="00420CC3"/>
    <w:rsid w:val="004227DF"/>
    <w:rsid w:val="0042312B"/>
    <w:rsid w:val="00423798"/>
    <w:rsid w:val="004244B2"/>
    <w:rsid w:val="004249CE"/>
    <w:rsid w:val="00424B27"/>
    <w:rsid w:val="00425035"/>
    <w:rsid w:val="004250E6"/>
    <w:rsid w:val="004252DA"/>
    <w:rsid w:val="00425531"/>
    <w:rsid w:val="00425B8C"/>
    <w:rsid w:val="00426356"/>
    <w:rsid w:val="00426C2C"/>
    <w:rsid w:val="004271DB"/>
    <w:rsid w:val="0042776A"/>
    <w:rsid w:val="00427916"/>
    <w:rsid w:val="004305F1"/>
    <w:rsid w:val="00430873"/>
    <w:rsid w:val="00431A62"/>
    <w:rsid w:val="00431AB8"/>
    <w:rsid w:val="00431C89"/>
    <w:rsid w:val="00432326"/>
    <w:rsid w:val="004328EF"/>
    <w:rsid w:val="00432E0A"/>
    <w:rsid w:val="0043388A"/>
    <w:rsid w:val="00434B54"/>
    <w:rsid w:val="00434E87"/>
    <w:rsid w:val="00435846"/>
    <w:rsid w:val="00435B07"/>
    <w:rsid w:val="00436111"/>
    <w:rsid w:val="00436D38"/>
    <w:rsid w:val="00437132"/>
    <w:rsid w:val="00437AA4"/>
    <w:rsid w:val="00437CAB"/>
    <w:rsid w:val="004417C2"/>
    <w:rsid w:val="00442292"/>
    <w:rsid w:val="00442715"/>
    <w:rsid w:val="0044274B"/>
    <w:rsid w:val="004429F4"/>
    <w:rsid w:val="00443CBE"/>
    <w:rsid w:val="0044408B"/>
    <w:rsid w:val="00445838"/>
    <w:rsid w:val="004467D4"/>
    <w:rsid w:val="0045043B"/>
    <w:rsid w:val="004505AB"/>
    <w:rsid w:val="00450E25"/>
    <w:rsid w:val="004515D8"/>
    <w:rsid w:val="00451822"/>
    <w:rsid w:val="004529D0"/>
    <w:rsid w:val="00453438"/>
    <w:rsid w:val="00453FFE"/>
    <w:rsid w:val="004543D6"/>
    <w:rsid w:val="00454F84"/>
    <w:rsid w:val="0045598B"/>
    <w:rsid w:val="00455A5B"/>
    <w:rsid w:val="0045767E"/>
    <w:rsid w:val="004577D8"/>
    <w:rsid w:val="00457B67"/>
    <w:rsid w:val="0046007B"/>
    <w:rsid w:val="004603F9"/>
    <w:rsid w:val="004604F5"/>
    <w:rsid w:val="00460A9A"/>
    <w:rsid w:val="00461E55"/>
    <w:rsid w:val="004625E3"/>
    <w:rsid w:val="00462C6A"/>
    <w:rsid w:val="0046381D"/>
    <w:rsid w:val="00463A73"/>
    <w:rsid w:val="004675E3"/>
    <w:rsid w:val="00467882"/>
    <w:rsid w:val="00467AF2"/>
    <w:rsid w:val="00467E22"/>
    <w:rsid w:val="0047044A"/>
    <w:rsid w:val="004708DC"/>
    <w:rsid w:val="00470AEB"/>
    <w:rsid w:val="004713B1"/>
    <w:rsid w:val="00471618"/>
    <w:rsid w:val="00471693"/>
    <w:rsid w:val="00471914"/>
    <w:rsid w:val="00472450"/>
    <w:rsid w:val="00473499"/>
    <w:rsid w:val="00473FC0"/>
    <w:rsid w:val="00474B30"/>
    <w:rsid w:val="00474E2E"/>
    <w:rsid w:val="004750FE"/>
    <w:rsid w:val="004752A8"/>
    <w:rsid w:val="004753A5"/>
    <w:rsid w:val="00475C1F"/>
    <w:rsid w:val="00475EB1"/>
    <w:rsid w:val="00476949"/>
    <w:rsid w:val="00476E14"/>
    <w:rsid w:val="004771FD"/>
    <w:rsid w:val="004775BB"/>
    <w:rsid w:val="00480943"/>
    <w:rsid w:val="0048131B"/>
    <w:rsid w:val="00481535"/>
    <w:rsid w:val="004819B3"/>
    <w:rsid w:val="00481FCF"/>
    <w:rsid w:val="00482002"/>
    <w:rsid w:val="0048236E"/>
    <w:rsid w:val="004839CE"/>
    <w:rsid w:val="00483ADE"/>
    <w:rsid w:val="00485686"/>
    <w:rsid w:val="00485886"/>
    <w:rsid w:val="00485E71"/>
    <w:rsid w:val="004860B9"/>
    <w:rsid w:val="004863C3"/>
    <w:rsid w:val="00486560"/>
    <w:rsid w:val="004877EE"/>
    <w:rsid w:val="00490FEA"/>
    <w:rsid w:val="00491C24"/>
    <w:rsid w:val="00493CB8"/>
    <w:rsid w:val="00493DB1"/>
    <w:rsid w:val="00493DE4"/>
    <w:rsid w:val="00494B43"/>
    <w:rsid w:val="0049589A"/>
    <w:rsid w:val="00496188"/>
    <w:rsid w:val="00496205"/>
    <w:rsid w:val="0049634F"/>
    <w:rsid w:val="004967F0"/>
    <w:rsid w:val="00497D75"/>
    <w:rsid w:val="004A032E"/>
    <w:rsid w:val="004A0471"/>
    <w:rsid w:val="004A09BA"/>
    <w:rsid w:val="004A0F56"/>
    <w:rsid w:val="004A166F"/>
    <w:rsid w:val="004A303C"/>
    <w:rsid w:val="004A31A3"/>
    <w:rsid w:val="004A40C6"/>
    <w:rsid w:val="004A4A3B"/>
    <w:rsid w:val="004A4BD2"/>
    <w:rsid w:val="004A4C35"/>
    <w:rsid w:val="004A508A"/>
    <w:rsid w:val="004A6B28"/>
    <w:rsid w:val="004A709A"/>
    <w:rsid w:val="004A71E9"/>
    <w:rsid w:val="004B0FB7"/>
    <w:rsid w:val="004B13B2"/>
    <w:rsid w:val="004B14FC"/>
    <w:rsid w:val="004B1582"/>
    <w:rsid w:val="004B1F3C"/>
    <w:rsid w:val="004B327C"/>
    <w:rsid w:val="004B4B69"/>
    <w:rsid w:val="004B4F06"/>
    <w:rsid w:val="004B52EC"/>
    <w:rsid w:val="004B5E7F"/>
    <w:rsid w:val="004B68A2"/>
    <w:rsid w:val="004B6EB5"/>
    <w:rsid w:val="004C00B5"/>
    <w:rsid w:val="004C082B"/>
    <w:rsid w:val="004C0ABE"/>
    <w:rsid w:val="004C0EE1"/>
    <w:rsid w:val="004C10EB"/>
    <w:rsid w:val="004C22FC"/>
    <w:rsid w:val="004C274C"/>
    <w:rsid w:val="004C33F3"/>
    <w:rsid w:val="004C4C78"/>
    <w:rsid w:val="004C4CBD"/>
    <w:rsid w:val="004C5B63"/>
    <w:rsid w:val="004C66F9"/>
    <w:rsid w:val="004C6B8F"/>
    <w:rsid w:val="004C75E1"/>
    <w:rsid w:val="004C7BFB"/>
    <w:rsid w:val="004C7E36"/>
    <w:rsid w:val="004D0186"/>
    <w:rsid w:val="004D05DF"/>
    <w:rsid w:val="004D0DCB"/>
    <w:rsid w:val="004D0EA2"/>
    <w:rsid w:val="004D1908"/>
    <w:rsid w:val="004D1F52"/>
    <w:rsid w:val="004D2634"/>
    <w:rsid w:val="004D37AB"/>
    <w:rsid w:val="004D37EC"/>
    <w:rsid w:val="004D3BAC"/>
    <w:rsid w:val="004D3BC2"/>
    <w:rsid w:val="004D4412"/>
    <w:rsid w:val="004D48B7"/>
    <w:rsid w:val="004D4960"/>
    <w:rsid w:val="004D4E26"/>
    <w:rsid w:val="004D55C6"/>
    <w:rsid w:val="004D5CCB"/>
    <w:rsid w:val="004D713D"/>
    <w:rsid w:val="004D78B2"/>
    <w:rsid w:val="004E0893"/>
    <w:rsid w:val="004E1227"/>
    <w:rsid w:val="004E22A3"/>
    <w:rsid w:val="004E2BCD"/>
    <w:rsid w:val="004E2C65"/>
    <w:rsid w:val="004E2D95"/>
    <w:rsid w:val="004E3391"/>
    <w:rsid w:val="004E33FC"/>
    <w:rsid w:val="004E3E85"/>
    <w:rsid w:val="004E41B1"/>
    <w:rsid w:val="004E4B8E"/>
    <w:rsid w:val="004E5805"/>
    <w:rsid w:val="004E6256"/>
    <w:rsid w:val="004E62DE"/>
    <w:rsid w:val="004E655F"/>
    <w:rsid w:val="004E777A"/>
    <w:rsid w:val="004E7E22"/>
    <w:rsid w:val="004E7E25"/>
    <w:rsid w:val="004F1296"/>
    <w:rsid w:val="004F20D1"/>
    <w:rsid w:val="004F21E7"/>
    <w:rsid w:val="004F3227"/>
    <w:rsid w:val="004F37C7"/>
    <w:rsid w:val="004F3AA2"/>
    <w:rsid w:val="004F3AF0"/>
    <w:rsid w:val="004F3D8D"/>
    <w:rsid w:val="004F3E03"/>
    <w:rsid w:val="004F4427"/>
    <w:rsid w:val="004F4D90"/>
    <w:rsid w:val="004F4EDC"/>
    <w:rsid w:val="004F6529"/>
    <w:rsid w:val="004F6689"/>
    <w:rsid w:val="004F693C"/>
    <w:rsid w:val="004F78BE"/>
    <w:rsid w:val="004F7AB2"/>
    <w:rsid w:val="004F7C39"/>
    <w:rsid w:val="004F7D01"/>
    <w:rsid w:val="0050036D"/>
    <w:rsid w:val="0050097F"/>
    <w:rsid w:val="005009C1"/>
    <w:rsid w:val="00502BEC"/>
    <w:rsid w:val="00502D46"/>
    <w:rsid w:val="00503007"/>
    <w:rsid w:val="0050322A"/>
    <w:rsid w:val="00503301"/>
    <w:rsid w:val="00504DAB"/>
    <w:rsid w:val="00505E40"/>
    <w:rsid w:val="005064C7"/>
    <w:rsid w:val="00506538"/>
    <w:rsid w:val="00506972"/>
    <w:rsid w:val="0050766D"/>
    <w:rsid w:val="00507B4A"/>
    <w:rsid w:val="00507C15"/>
    <w:rsid w:val="00507D97"/>
    <w:rsid w:val="00510D68"/>
    <w:rsid w:val="00510E41"/>
    <w:rsid w:val="005120D8"/>
    <w:rsid w:val="005121F7"/>
    <w:rsid w:val="005124A7"/>
    <w:rsid w:val="00512B55"/>
    <w:rsid w:val="00513320"/>
    <w:rsid w:val="005148FE"/>
    <w:rsid w:val="005159EC"/>
    <w:rsid w:val="00515CB9"/>
    <w:rsid w:val="00516B7C"/>
    <w:rsid w:val="0051700E"/>
    <w:rsid w:val="00517369"/>
    <w:rsid w:val="00517464"/>
    <w:rsid w:val="00517CD9"/>
    <w:rsid w:val="0052033E"/>
    <w:rsid w:val="005206A6"/>
    <w:rsid w:val="00520DE3"/>
    <w:rsid w:val="00523921"/>
    <w:rsid w:val="00524B17"/>
    <w:rsid w:val="00524E37"/>
    <w:rsid w:val="00525005"/>
    <w:rsid w:val="00525244"/>
    <w:rsid w:val="0052561D"/>
    <w:rsid w:val="0052654D"/>
    <w:rsid w:val="005273C2"/>
    <w:rsid w:val="00527497"/>
    <w:rsid w:val="00527E0B"/>
    <w:rsid w:val="00531048"/>
    <w:rsid w:val="00531220"/>
    <w:rsid w:val="0053149F"/>
    <w:rsid w:val="00532026"/>
    <w:rsid w:val="00533109"/>
    <w:rsid w:val="00534C2A"/>
    <w:rsid w:val="00535E53"/>
    <w:rsid w:val="0053673B"/>
    <w:rsid w:val="00536E5E"/>
    <w:rsid w:val="005375E8"/>
    <w:rsid w:val="00537ADE"/>
    <w:rsid w:val="005402B0"/>
    <w:rsid w:val="0054078B"/>
    <w:rsid w:val="0054107B"/>
    <w:rsid w:val="005416F4"/>
    <w:rsid w:val="00541E2F"/>
    <w:rsid w:val="00541FEA"/>
    <w:rsid w:val="00542C5A"/>
    <w:rsid w:val="00543857"/>
    <w:rsid w:val="005438F4"/>
    <w:rsid w:val="00543B46"/>
    <w:rsid w:val="00545055"/>
    <w:rsid w:val="00545159"/>
    <w:rsid w:val="00546BA4"/>
    <w:rsid w:val="00547DE1"/>
    <w:rsid w:val="00547E6A"/>
    <w:rsid w:val="005500E6"/>
    <w:rsid w:val="005500E7"/>
    <w:rsid w:val="00550500"/>
    <w:rsid w:val="005517A3"/>
    <w:rsid w:val="00552189"/>
    <w:rsid w:val="005526D0"/>
    <w:rsid w:val="00552EE7"/>
    <w:rsid w:val="005542FF"/>
    <w:rsid w:val="005543FF"/>
    <w:rsid w:val="0055475C"/>
    <w:rsid w:val="00555007"/>
    <w:rsid w:val="005556BD"/>
    <w:rsid w:val="00555AC7"/>
    <w:rsid w:val="005575E1"/>
    <w:rsid w:val="005578F1"/>
    <w:rsid w:val="00560093"/>
    <w:rsid w:val="0056046F"/>
    <w:rsid w:val="00560567"/>
    <w:rsid w:val="00560F85"/>
    <w:rsid w:val="0056121C"/>
    <w:rsid w:val="005612C5"/>
    <w:rsid w:val="00561960"/>
    <w:rsid w:val="00561B61"/>
    <w:rsid w:val="00561DA6"/>
    <w:rsid w:val="00561E48"/>
    <w:rsid w:val="005624BB"/>
    <w:rsid w:val="00562F33"/>
    <w:rsid w:val="005630B0"/>
    <w:rsid w:val="00563B06"/>
    <w:rsid w:val="00564170"/>
    <w:rsid w:val="00565203"/>
    <w:rsid w:val="00566F3F"/>
    <w:rsid w:val="00567022"/>
    <w:rsid w:val="005670BF"/>
    <w:rsid w:val="00570032"/>
    <w:rsid w:val="005701DA"/>
    <w:rsid w:val="00570B91"/>
    <w:rsid w:val="00570E40"/>
    <w:rsid w:val="00571176"/>
    <w:rsid w:val="00571600"/>
    <w:rsid w:val="005718ED"/>
    <w:rsid w:val="00572639"/>
    <w:rsid w:val="00572D97"/>
    <w:rsid w:val="00572EF8"/>
    <w:rsid w:val="00572F29"/>
    <w:rsid w:val="00573027"/>
    <w:rsid w:val="00573123"/>
    <w:rsid w:val="00574E4E"/>
    <w:rsid w:val="0057554A"/>
    <w:rsid w:val="00576253"/>
    <w:rsid w:val="005765FE"/>
    <w:rsid w:val="00576B6E"/>
    <w:rsid w:val="00577780"/>
    <w:rsid w:val="00577876"/>
    <w:rsid w:val="00577BF9"/>
    <w:rsid w:val="005800DB"/>
    <w:rsid w:val="005810BD"/>
    <w:rsid w:val="00581E3C"/>
    <w:rsid w:val="00582690"/>
    <w:rsid w:val="00582B37"/>
    <w:rsid w:val="005830C3"/>
    <w:rsid w:val="00583C80"/>
    <w:rsid w:val="005849DE"/>
    <w:rsid w:val="005856CA"/>
    <w:rsid w:val="0058609E"/>
    <w:rsid w:val="005864CA"/>
    <w:rsid w:val="0058717E"/>
    <w:rsid w:val="005871FD"/>
    <w:rsid w:val="005872C8"/>
    <w:rsid w:val="00587B7A"/>
    <w:rsid w:val="0059006A"/>
    <w:rsid w:val="0059057B"/>
    <w:rsid w:val="00592220"/>
    <w:rsid w:val="00592664"/>
    <w:rsid w:val="0059281A"/>
    <w:rsid w:val="00592F7E"/>
    <w:rsid w:val="005937F8"/>
    <w:rsid w:val="00593E6D"/>
    <w:rsid w:val="00593F51"/>
    <w:rsid w:val="00594919"/>
    <w:rsid w:val="00594D40"/>
    <w:rsid w:val="00595249"/>
    <w:rsid w:val="0059547A"/>
    <w:rsid w:val="005957B6"/>
    <w:rsid w:val="00595D1A"/>
    <w:rsid w:val="005963AC"/>
    <w:rsid w:val="0059646A"/>
    <w:rsid w:val="005975F3"/>
    <w:rsid w:val="005A0E68"/>
    <w:rsid w:val="005A12A0"/>
    <w:rsid w:val="005A27A2"/>
    <w:rsid w:val="005A2D14"/>
    <w:rsid w:val="005A3521"/>
    <w:rsid w:val="005A3598"/>
    <w:rsid w:val="005A543B"/>
    <w:rsid w:val="005A5CE8"/>
    <w:rsid w:val="005A600B"/>
    <w:rsid w:val="005A6157"/>
    <w:rsid w:val="005A69FE"/>
    <w:rsid w:val="005A6B3E"/>
    <w:rsid w:val="005A7880"/>
    <w:rsid w:val="005B0966"/>
    <w:rsid w:val="005B0D60"/>
    <w:rsid w:val="005B10DA"/>
    <w:rsid w:val="005B1105"/>
    <w:rsid w:val="005B11BF"/>
    <w:rsid w:val="005B1389"/>
    <w:rsid w:val="005B1905"/>
    <w:rsid w:val="005B23C6"/>
    <w:rsid w:val="005B2520"/>
    <w:rsid w:val="005B2810"/>
    <w:rsid w:val="005B2AD3"/>
    <w:rsid w:val="005B3996"/>
    <w:rsid w:val="005B4356"/>
    <w:rsid w:val="005B436D"/>
    <w:rsid w:val="005B4950"/>
    <w:rsid w:val="005B4F6B"/>
    <w:rsid w:val="005B69A4"/>
    <w:rsid w:val="005B72AA"/>
    <w:rsid w:val="005B72CE"/>
    <w:rsid w:val="005B74C4"/>
    <w:rsid w:val="005B7AF0"/>
    <w:rsid w:val="005B7D6A"/>
    <w:rsid w:val="005C05F5"/>
    <w:rsid w:val="005C07E9"/>
    <w:rsid w:val="005C0EC8"/>
    <w:rsid w:val="005C151B"/>
    <w:rsid w:val="005C1D1E"/>
    <w:rsid w:val="005C2FB0"/>
    <w:rsid w:val="005C3500"/>
    <w:rsid w:val="005C3DFE"/>
    <w:rsid w:val="005C4C91"/>
    <w:rsid w:val="005C4CB1"/>
    <w:rsid w:val="005C53AB"/>
    <w:rsid w:val="005C579B"/>
    <w:rsid w:val="005C5AB3"/>
    <w:rsid w:val="005C603F"/>
    <w:rsid w:val="005C701D"/>
    <w:rsid w:val="005D0209"/>
    <w:rsid w:val="005D1A08"/>
    <w:rsid w:val="005D2096"/>
    <w:rsid w:val="005D232B"/>
    <w:rsid w:val="005D2ADE"/>
    <w:rsid w:val="005D37A1"/>
    <w:rsid w:val="005D39CC"/>
    <w:rsid w:val="005D451C"/>
    <w:rsid w:val="005D458E"/>
    <w:rsid w:val="005D5E67"/>
    <w:rsid w:val="005D630D"/>
    <w:rsid w:val="005D6F44"/>
    <w:rsid w:val="005D70C4"/>
    <w:rsid w:val="005D771E"/>
    <w:rsid w:val="005D7DBC"/>
    <w:rsid w:val="005E028D"/>
    <w:rsid w:val="005E0957"/>
    <w:rsid w:val="005E0A0D"/>
    <w:rsid w:val="005E0E0F"/>
    <w:rsid w:val="005E171F"/>
    <w:rsid w:val="005E1D3F"/>
    <w:rsid w:val="005E1DF9"/>
    <w:rsid w:val="005E200C"/>
    <w:rsid w:val="005E2037"/>
    <w:rsid w:val="005E2506"/>
    <w:rsid w:val="005E2A61"/>
    <w:rsid w:val="005E31F7"/>
    <w:rsid w:val="005E36C1"/>
    <w:rsid w:val="005E37CA"/>
    <w:rsid w:val="005E37F9"/>
    <w:rsid w:val="005E383A"/>
    <w:rsid w:val="005E488A"/>
    <w:rsid w:val="005E5352"/>
    <w:rsid w:val="005E539B"/>
    <w:rsid w:val="005E540B"/>
    <w:rsid w:val="005F0832"/>
    <w:rsid w:val="005F0BEE"/>
    <w:rsid w:val="005F0C16"/>
    <w:rsid w:val="005F1972"/>
    <w:rsid w:val="005F2030"/>
    <w:rsid w:val="005F252B"/>
    <w:rsid w:val="005F2855"/>
    <w:rsid w:val="005F3968"/>
    <w:rsid w:val="005F4073"/>
    <w:rsid w:val="005F466D"/>
    <w:rsid w:val="005F4AAA"/>
    <w:rsid w:val="005F4C40"/>
    <w:rsid w:val="005F5DE1"/>
    <w:rsid w:val="005F63B4"/>
    <w:rsid w:val="005F66CF"/>
    <w:rsid w:val="005F6FD8"/>
    <w:rsid w:val="005F74D7"/>
    <w:rsid w:val="005F7728"/>
    <w:rsid w:val="00600512"/>
    <w:rsid w:val="00600B68"/>
    <w:rsid w:val="006013BA"/>
    <w:rsid w:val="00601DC8"/>
    <w:rsid w:val="00601EE5"/>
    <w:rsid w:val="00602636"/>
    <w:rsid w:val="00602B03"/>
    <w:rsid w:val="00602B3D"/>
    <w:rsid w:val="00602F3D"/>
    <w:rsid w:val="00603004"/>
    <w:rsid w:val="006030C5"/>
    <w:rsid w:val="00603456"/>
    <w:rsid w:val="0060385F"/>
    <w:rsid w:val="00603CC8"/>
    <w:rsid w:val="00603D78"/>
    <w:rsid w:val="0060418C"/>
    <w:rsid w:val="00604348"/>
    <w:rsid w:val="006047C6"/>
    <w:rsid w:val="00604D04"/>
    <w:rsid w:val="00605268"/>
    <w:rsid w:val="006056B4"/>
    <w:rsid w:val="00605771"/>
    <w:rsid w:val="00605C84"/>
    <w:rsid w:val="006063A4"/>
    <w:rsid w:val="00606897"/>
    <w:rsid w:val="00606EEA"/>
    <w:rsid w:val="00607672"/>
    <w:rsid w:val="006101DC"/>
    <w:rsid w:val="006112F2"/>
    <w:rsid w:val="00612221"/>
    <w:rsid w:val="00612CA1"/>
    <w:rsid w:val="0061333D"/>
    <w:rsid w:val="006134C1"/>
    <w:rsid w:val="00613CE5"/>
    <w:rsid w:val="006146D1"/>
    <w:rsid w:val="006147C7"/>
    <w:rsid w:val="006148D1"/>
    <w:rsid w:val="00614C07"/>
    <w:rsid w:val="00615053"/>
    <w:rsid w:val="006150B9"/>
    <w:rsid w:val="006156F9"/>
    <w:rsid w:val="00615877"/>
    <w:rsid w:val="00616052"/>
    <w:rsid w:val="006163CC"/>
    <w:rsid w:val="00616F74"/>
    <w:rsid w:val="00617171"/>
    <w:rsid w:val="00617F4F"/>
    <w:rsid w:val="006217D2"/>
    <w:rsid w:val="00622281"/>
    <w:rsid w:val="0062274B"/>
    <w:rsid w:val="00623775"/>
    <w:rsid w:val="006238E9"/>
    <w:rsid w:val="00624DE4"/>
    <w:rsid w:val="00624F91"/>
    <w:rsid w:val="006251AA"/>
    <w:rsid w:val="0062541E"/>
    <w:rsid w:val="00625DC5"/>
    <w:rsid w:val="00626428"/>
    <w:rsid w:val="00626625"/>
    <w:rsid w:val="0062663F"/>
    <w:rsid w:val="006268EC"/>
    <w:rsid w:val="00626B7E"/>
    <w:rsid w:val="0062787C"/>
    <w:rsid w:val="00630A66"/>
    <w:rsid w:val="00631300"/>
    <w:rsid w:val="0063239E"/>
    <w:rsid w:val="006323C9"/>
    <w:rsid w:val="0063245B"/>
    <w:rsid w:val="006331DD"/>
    <w:rsid w:val="006338F7"/>
    <w:rsid w:val="00633B5B"/>
    <w:rsid w:val="00634010"/>
    <w:rsid w:val="00634E0E"/>
    <w:rsid w:val="00634F5D"/>
    <w:rsid w:val="0063547E"/>
    <w:rsid w:val="0063553D"/>
    <w:rsid w:val="006355CD"/>
    <w:rsid w:val="00635979"/>
    <w:rsid w:val="00636879"/>
    <w:rsid w:val="00636D76"/>
    <w:rsid w:val="006400DE"/>
    <w:rsid w:val="00640123"/>
    <w:rsid w:val="00640C04"/>
    <w:rsid w:val="00641220"/>
    <w:rsid w:val="0064142F"/>
    <w:rsid w:val="006416AE"/>
    <w:rsid w:val="00642AD8"/>
    <w:rsid w:val="00642F28"/>
    <w:rsid w:val="00645711"/>
    <w:rsid w:val="006460BF"/>
    <w:rsid w:val="006460E4"/>
    <w:rsid w:val="00646153"/>
    <w:rsid w:val="006461A4"/>
    <w:rsid w:val="0064625D"/>
    <w:rsid w:val="006465BE"/>
    <w:rsid w:val="00646E50"/>
    <w:rsid w:val="00646F41"/>
    <w:rsid w:val="00647511"/>
    <w:rsid w:val="006525EC"/>
    <w:rsid w:val="00652E67"/>
    <w:rsid w:val="0065302E"/>
    <w:rsid w:val="006551E9"/>
    <w:rsid w:val="006553FB"/>
    <w:rsid w:val="006564A4"/>
    <w:rsid w:val="0065674B"/>
    <w:rsid w:val="00656B63"/>
    <w:rsid w:val="006579DD"/>
    <w:rsid w:val="006609B1"/>
    <w:rsid w:val="006609CB"/>
    <w:rsid w:val="00660C11"/>
    <w:rsid w:val="006613A0"/>
    <w:rsid w:val="00661800"/>
    <w:rsid w:val="0066271C"/>
    <w:rsid w:val="00662978"/>
    <w:rsid w:val="00662B91"/>
    <w:rsid w:val="00662DC2"/>
    <w:rsid w:val="00663503"/>
    <w:rsid w:val="00663803"/>
    <w:rsid w:val="00663DD9"/>
    <w:rsid w:val="00663EA2"/>
    <w:rsid w:val="00665359"/>
    <w:rsid w:val="00665A01"/>
    <w:rsid w:val="00665EB9"/>
    <w:rsid w:val="006660B4"/>
    <w:rsid w:val="00666485"/>
    <w:rsid w:val="006664F9"/>
    <w:rsid w:val="00666BB2"/>
    <w:rsid w:val="00666FE0"/>
    <w:rsid w:val="00667176"/>
    <w:rsid w:val="00670529"/>
    <w:rsid w:val="00670885"/>
    <w:rsid w:val="00670E3A"/>
    <w:rsid w:val="0067103D"/>
    <w:rsid w:val="006715E8"/>
    <w:rsid w:val="0067173A"/>
    <w:rsid w:val="006718E5"/>
    <w:rsid w:val="006722A0"/>
    <w:rsid w:val="0067244D"/>
    <w:rsid w:val="00673381"/>
    <w:rsid w:val="00673B54"/>
    <w:rsid w:val="00674932"/>
    <w:rsid w:val="00675475"/>
    <w:rsid w:val="00675AF7"/>
    <w:rsid w:val="00675BCD"/>
    <w:rsid w:val="00675FA2"/>
    <w:rsid w:val="00676858"/>
    <w:rsid w:val="006776B8"/>
    <w:rsid w:val="006802BA"/>
    <w:rsid w:val="006805EE"/>
    <w:rsid w:val="00680731"/>
    <w:rsid w:val="006809CC"/>
    <w:rsid w:val="00680DED"/>
    <w:rsid w:val="006811B7"/>
    <w:rsid w:val="006814C1"/>
    <w:rsid w:val="006822FC"/>
    <w:rsid w:val="00683111"/>
    <w:rsid w:val="00683997"/>
    <w:rsid w:val="00683A3D"/>
    <w:rsid w:val="00683BAF"/>
    <w:rsid w:val="00683D18"/>
    <w:rsid w:val="00684951"/>
    <w:rsid w:val="00685E7F"/>
    <w:rsid w:val="00685EF9"/>
    <w:rsid w:val="006863C7"/>
    <w:rsid w:val="006870D6"/>
    <w:rsid w:val="006872A2"/>
    <w:rsid w:val="006876C8"/>
    <w:rsid w:val="00687E49"/>
    <w:rsid w:val="00687E4C"/>
    <w:rsid w:val="00690243"/>
    <w:rsid w:val="00691216"/>
    <w:rsid w:val="006916FD"/>
    <w:rsid w:val="0069188B"/>
    <w:rsid w:val="00692B1C"/>
    <w:rsid w:val="0069449B"/>
    <w:rsid w:val="00694C12"/>
    <w:rsid w:val="00694E97"/>
    <w:rsid w:val="00694F21"/>
    <w:rsid w:val="00695249"/>
    <w:rsid w:val="0069540B"/>
    <w:rsid w:val="00695508"/>
    <w:rsid w:val="00695FFF"/>
    <w:rsid w:val="006974F8"/>
    <w:rsid w:val="00697967"/>
    <w:rsid w:val="006A073B"/>
    <w:rsid w:val="006A094F"/>
    <w:rsid w:val="006A09B8"/>
    <w:rsid w:val="006A0EB1"/>
    <w:rsid w:val="006A1681"/>
    <w:rsid w:val="006A1C2D"/>
    <w:rsid w:val="006A1D5A"/>
    <w:rsid w:val="006A1F09"/>
    <w:rsid w:val="006A2064"/>
    <w:rsid w:val="006A2FB0"/>
    <w:rsid w:val="006A3519"/>
    <w:rsid w:val="006A3913"/>
    <w:rsid w:val="006A3DE6"/>
    <w:rsid w:val="006A4B8C"/>
    <w:rsid w:val="006A5382"/>
    <w:rsid w:val="006A6CB2"/>
    <w:rsid w:val="006A6CFB"/>
    <w:rsid w:val="006A6FA8"/>
    <w:rsid w:val="006A71C1"/>
    <w:rsid w:val="006A730C"/>
    <w:rsid w:val="006A7413"/>
    <w:rsid w:val="006A76F1"/>
    <w:rsid w:val="006A7AD8"/>
    <w:rsid w:val="006B0187"/>
    <w:rsid w:val="006B0FCB"/>
    <w:rsid w:val="006B18CF"/>
    <w:rsid w:val="006B29C9"/>
    <w:rsid w:val="006B2A19"/>
    <w:rsid w:val="006B3ED9"/>
    <w:rsid w:val="006B4277"/>
    <w:rsid w:val="006B5757"/>
    <w:rsid w:val="006B5BA3"/>
    <w:rsid w:val="006B5CAD"/>
    <w:rsid w:val="006B5ECB"/>
    <w:rsid w:val="006B5F21"/>
    <w:rsid w:val="006B61CF"/>
    <w:rsid w:val="006B63C3"/>
    <w:rsid w:val="006B7753"/>
    <w:rsid w:val="006B7A35"/>
    <w:rsid w:val="006C00D4"/>
    <w:rsid w:val="006C00F2"/>
    <w:rsid w:val="006C04E9"/>
    <w:rsid w:val="006C04EA"/>
    <w:rsid w:val="006C15E5"/>
    <w:rsid w:val="006C2623"/>
    <w:rsid w:val="006C2DC6"/>
    <w:rsid w:val="006C356D"/>
    <w:rsid w:val="006C37E0"/>
    <w:rsid w:val="006C39A0"/>
    <w:rsid w:val="006C39CD"/>
    <w:rsid w:val="006C3AED"/>
    <w:rsid w:val="006C4028"/>
    <w:rsid w:val="006C45E5"/>
    <w:rsid w:val="006C4C01"/>
    <w:rsid w:val="006C4DB7"/>
    <w:rsid w:val="006C517A"/>
    <w:rsid w:val="006C599D"/>
    <w:rsid w:val="006C5D7A"/>
    <w:rsid w:val="006C60F5"/>
    <w:rsid w:val="006C657C"/>
    <w:rsid w:val="006C6A62"/>
    <w:rsid w:val="006C6C68"/>
    <w:rsid w:val="006C6ECC"/>
    <w:rsid w:val="006C6EFD"/>
    <w:rsid w:val="006C76F4"/>
    <w:rsid w:val="006C7746"/>
    <w:rsid w:val="006C774D"/>
    <w:rsid w:val="006C7D18"/>
    <w:rsid w:val="006D0B48"/>
    <w:rsid w:val="006D1110"/>
    <w:rsid w:val="006D1337"/>
    <w:rsid w:val="006D16B9"/>
    <w:rsid w:val="006D1B71"/>
    <w:rsid w:val="006D1D02"/>
    <w:rsid w:val="006D1F65"/>
    <w:rsid w:val="006D30A0"/>
    <w:rsid w:val="006D3A98"/>
    <w:rsid w:val="006D3C45"/>
    <w:rsid w:val="006D45C1"/>
    <w:rsid w:val="006D542C"/>
    <w:rsid w:val="006D594B"/>
    <w:rsid w:val="006D5B3B"/>
    <w:rsid w:val="006D5DE0"/>
    <w:rsid w:val="006D6AE4"/>
    <w:rsid w:val="006D7793"/>
    <w:rsid w:val="006D77A6"/>
    <w:rsid w:val="006E007B"/>
    <w:rsid w:val="006E143A"/>
    <w:rsid w:val="006E16CE"/>
    <w:rsid w:val="006E1965"/>
    <w:rsid w:val="006E21D9"/>
    <w:rsid w:val="006E2E3C"/>
    <w:rsid w:val="006E2F22"/>
    <w:rsid w:val="006E5C1C"/>
    <w:rsid w:val="006E5E6F"/>
    <w:rsid w:val="006E7CD0"/>
    <w:rsid w:val="006F047B"/>
    <w:rsid w:val="006F0A1A"/>
    <w:rsid w:val="006F175D"/>
    <w:rsid w:val="006F195D"/>
    <w:rsid w:val="006F299A"/>
    <w:rsid w:val="006F2BBB"/>
    <w:rsid w:val="006F3261"/>
    <w:rsid w:val="006F32B4"/>
    <w:rsid w:val="006F3F5C"/>
    <w:rsid w:val="006F4761"/>
    <w:rsid w:val="006F4AEF"/>
    <w:rsid w:val="006F4E0E"/>
    <w:rsid w:val="006F5D29"/>
    <w:rsid w:val="006F629C"/>
    <w:rsid w:val="006F6D07"/>
    <w:rsid w:val="006F6D53"/>
    <w:rsid w:val="006F6EF7"/>
    <w:rsid w:val="007000DB"/>
    <w:rsid w:val="0070093B"/>
    <w:rsid w:val="007016A2"/>
    <w:rsid w:val="00701D76"/>
    <w:rsid w:val="00701F95"/>
    <w:rsid w:val="007033C6"/>
    <w:rsid w:val="00704145"/>
    <w:rsid w:val="00704505"/>
    <w:rsid w:val="0070465B"/>
    <w:rsid w:val="00704A4F"/>
    <w:rsid w:val="007050E4"/>
    <w:rsid w:val="00705223"/>
    <w:rsid w:val="0070532D"/>
    <w:rsid w:val="0070550D"/>
    <w:rsid w:val="00705570"/>
    <w:rsid w:val="007055A4"/>
    <w:rsid w:val="0070646C"/>
    <w:rsid w:val="00706709"/>
    <w:rsid w:val="00706C48"/>
    <w:rsid w:val="007070AB"/>
    <w:rsid w:val="00707961"/>
    <w:rsid w:val="00707DFD"/>
    <w:rsid w:val="007105DB"/>
    <w:rsid w:val="007119A7"/>
    <w:rsid w:val="00711C1C"/>
    <w:rsid w:val="007123AB"/>
    <w:rsid w:val="007128EE"/>
    <w:rsid w:val="00712B39"/>
    <w:rsid w:val="00712FB7"/>
    <w:rsid w:val="00713310"/>
    <w:rsid w:val="007140DE"/>
    <w:rsid w:val="00714367"/>
    <w:rsid w:val="00715408"/>
    <w:rsid w:val="007159C7"/>
    <w:rsid w:val="00715E8F"/>
    <w:rsid w:val="00715F3D"/>
    <w:rsid w:val="00716415"/>
    <w:rsid w:val="00716EB4"/>
    <w:rsid w:val="00717542"/>
    <w:rsid w:val="0072066B"/>
    <w:rsid w:val="0072094F"/>
    <w:rsid w:val="007213DA"/>
    <w:rsid w:val="00722380"/>
    <w:rsid w:val="0072264A"/>
    <w:rsid w:val="00722DE6"/>
    <w:rsid w:val="007230BA"/>
    <w:rsid w:val="007240CE"/>
    <w:rsid w:val="00724570"/>
    <w:rsid w:val="0072457D"/>
    <w:rsid w:val="00725368"/>
    <w:rsid w:val="007254FC"/>
    <w:rsid w:val="00725548"/>
    <w:rsid w:val="00725614"/>
    <w:rsid w:val="007259FF"/>
    <w:rsid w:val="00725DE6"/>
    <w:rsid w:val="0072667A"/>
    <w:rsid w:val="00726A54"/>
    <w:rsid w:val="00727644"/>
    <w:rsid w:val="0073019D"/>
    <w:rsid w:val="00730437"/>
    <w:rsid w:val="007307E7"/>
    <w:rsid w:val="00730A71"/>
    <w:rsid w:val="00731D7B"/>
    <w:rsid w:val="007327A6"/>
    <w:rsid w:val="00732E5F"/>
    <w:rsid w:val="00733184"/>
    <w:rsid w:val="0073445F"/>
    <w:rsid w:val="007345D9"/>
    <w:rsid w:val="00735901"/>
    <w:rsid w:val="00735A29"/>
    <w:rsid w:val="00735C56"/>
    <w:rsid w:val="00735FB9"/>
    <w:rsid w:val="007369D9"/>
    <w:rsid w:val="00736E38"/>
    <w:rsid w:val="0073706D"/>
    <w:rsid w:val="007370DD"/>
    <w:rsid w:val="00737188"/>
    <w:rsid w:val="00737A20"/>
    <w:rsid w:val="0074044D"/>
    <w:rsid w:val="0074080C"/>
    <w:rsid w:val="00740E43"/>
    <w:rsid w:val="00740EF5"/>
    <w:rsid w:val="00741023"/>
    <w:rsid w:val="00742125"/>
    <w:rsid w:val="00743578"/>
    <w:rsid w:val="0074372C"/>
    <w:rsid w:val="00743732"/>
    <w:rsid w:val="00743DB8"/>
    <w:rsid w:val="007442E0"/>
    <w:rsid w:val="0074447D"/>
    <w:rsid w:val="007452EA"/>
    <w:rsid w:val="0074538E"/>
    <w:rsid w:val="00746261"/>
    <w:rsid w:val="00746358"/>
    <w:rsid w:val="00746D1A"/>
    <w:rsid w:val="00747E09"/>
    <w:rsid w:val="007502E6"/>
    <w:rsid w:val="00751046"/>
    <w:rsid w:val="00751B16"/>
    <w:rsid w:val="00751B56"/>
    <w:rsid w:val="00751C97"/>
    <w:rsid w:val="007520FD"/>
    <w:rsid w:val="007523F8"/>
    <w:rsid w:val="00752736"/>
    <w:rsid w:val="00752CEB"/>
    <w:rsid w:val="00753A1B"/>
    <w:rsid w:val="00754047"/>
    <w:rsid w:val="00754286"/>
    <w:rsid w:val="00754CF2"/>
    <w:rsid w:val="00754F45"/>
    <w:rsid w:val="00755635"/>
    <w:rsid w:val="00757117"/>
    <w:rsid w:val="00757D9F"/>
    <w:rsid w:val="00760423"/>
    <w:rsid w:val="00760E29"/>
    <w:rsid w:val="00761058"/>
    <w:rsid w:val="00761311"/>
    <w:rsid w:val="007616D9"/>
    <w:rsid w:val="00761FF6"/>
    <w:rsid w:val="0076249A"/>
    <w:rsid w:val="00762656"/>
    <w:rsid w:val="0076278D"/>
    <w:rsid w:val="007629F9"/>
    <w:rsid w:val="007632D6"/>
    <w:rsid w:val="00763348"/>
    <w:rsid w:val="00763808"/>
    <w:rsid w:val="0076406E"/>
    <w:rsid w:val="00764C40"/>
    <w:rsid w:val="0076670E"/>
    <w:rsid w:val="007669B1"/>
    <w:rsid w:val="00766B55"/>
    <w:rsid w:val="00766E98"/>
    <w:rsid w:val="0076723B"/>
    <w:rsid w:val="00770B2F"/>
    <w:rsid w:val="00771425"/>
    <w:rsid w:val="007716F6"/>
    <w:rsid w:val="00771753"/>
    <w:rsid w:val="00771975"/>
    <w:rsid w:val="00772096"/>
    <w:rsid w:val="007723EA"/>
    <w:rsid w:val="00772AD6"/>
    <w:rsid w:val="0077373D"/>
    <w:rsid w:val="00773780"/>
    <w:rsid w:val="00774067"/>
    <w:rsid w:val="00774197"/>
    <w:rsid w:val="00775244"/>
    <w:rsid w:val="00775354"/>
    <w:rsid w:val="00775AB2"/>
    <w:rsid w:val="00776146"/>
    <w:rsid w:val="00776337"/>
    <w:rsid w:val="007768ED"/>
    <w:rsid w:val="00776E6D"/>
    <w:rsid w:val="007770B9"/>
    <w:rsid w:val="0078025F"/>
    <w:rsid w:val="0078027C"/>
    <w:rsid w:val="00780E58"/>
    <w:rsid w:val="00780F26"/>
    <w:rsid w:val="00781092"/>
    <w:rsid w:val="0078218E"/>
    <w:rsid w:val="007822FD"/>
    <w:rsid w:val="007826FD"/>
    <w:rsid w:val="00782BD0"/>
    <w:rsid w:val="00782EC1"/>
    <w:rsid w:val="007832EB"/>
    <w:rsid w:val="00783388"/>
    <w:rsid w:val="00783BA8"/>
    <w:rsid w:val="007845E4"/>
    <w:rsid w:val="00784A7C"/>
    <w:rsid w:val="00784E9D"/>
    <w:rsid w:val="00784FCD"/>
    <w:rsid w:val="00785359"/>
    <w:rsid w:val="00785551"/>
    <w:rsid w:val="0078586D"/>
    <w:rsid w:val="00785AD6"/>
    <w:rsid w:val="00785BDF"/>
    <w:rsid w:val="00785E87"/>
    <w:rsid w:val="00787573"/>
    <w:rsid w:val="00787D1F"/>
    <w:rsid w:val="00790685"/>
    <w:rsid w:val="00790B0F"/>
    <w:rsid w:val="007927DF"/>
    <w:rsid w:val="00792E52"/>
    <w:rsid w:val="007935E7"/>
    <w:rsid w:val="0079367D"/>
    <w:rsid w:val="0079378C"/>
    <w:rsid w:val="007938EA"/>
    <w:rsid w:val="00793B11"/>
    <w:rsid w:val="00796739"/>
    <w:rsid w:val="00796AAC"/>
    <w:rsid w:val="00797174"/>
    <w:rsid w:val="0079768F"/>
    <w:rsid w:val="00797E0E"/>
    <w:rsid w:val="007A0243"/>
    <w:rsid w:val="007A1061"/>
    <w:rsid w:val="007A11B6"/>
    <w:rsid w:val="007A1A4E"/>
    <w:rsid w:val="007A1AC9"/>
    <w:rsid w:val="007A1BF8"/>
    <w:rsid w:val="007A1E14"/>
    <w:rsid w:val="007A2D88"/>
    <w:rsid w:val="007A368F"/>
    <w:rsid w:val="007A3748"/>
    <w:rsid w:val="007A50A2"/>
    <w:rsid w:val="007A50FF"/>
    <w:rsid w:val="007A51FA"/>
    <w:rsid w:val="007A557C"/>
    <w:rsid w:val="007A57CC"/>
    <w:rsid w:val="007A681D"/>
    <w:rsid w:val="007A6AF3"/>
    <w:rsid w:val="007A6C1B"/>
    <w:rsid w:val="007A70C8"/>
    <w:rsid w:val="007A7156"/>
    <w:rsid w:val="007A7236"/>
    <w:rsid w:val="007A7896"/>
    <w:rsid w:val="007B090F"/>
    <w:rsid w:val="007B0ADF"/>
    <w:rsid w:val="007B10ED"/>
    <w:rsid w:val="007B11C7"/>
    <w:rsid w:val="007B1701"/>
    <w:rsid w:val="007B1B58"/>
    <w:rsid w:val="007B1C15"/>
    <w:rsid w:val="007B311B"/>
    <w:rsid w:val="007B3556"/>
    <w:rsid w:val="007B3792"/>
    <w:rsid w:val="007B4218"/>
    <w:rsid w:val="007B4FD6"/>
    <w:rsid w:val="007B5246"/>
    <w:rsid w:val="007B54DF"/>
    <w:rsid w:val="007B58EF"/>
    <w:rsid w:val="007B5CDC"/>
    <w:rsid w:val="007B6A6C"/>
    <w:rsid w:val="007B7683"/>
    <w:rsid w:val="007B76BE"/>
    <w:rsid w:val="007C0ED9"/>
    <w:rsid w:val="007C1C56"/>
    <w:rsid w:val="007C23B4"/>
    <w:rsid w:val="007C257F"/>
    <w:rsid w:val="007C3D7B"/>
    <w:rsid w:val="007C41AB"/>
    <w:rsid w:val="007C45AC"/>
    <w:rsid w:val="007C45BE"/>
    <w:rsid w:val="007C4C54"/>
    <w:rsid w:val="007C4EC4"/>
    <w:rsid w:val="007C5198"/>
    <w:rsid w:val="007C67E1"/>
    <w:rsid w:val="007C6CE2"/>
    <w:rsid w:val="007C6F6C"/>
    <w:rsid w:val="007C70E0"/>
    <w:rsid w:val="007C7DF8"/>
    <w:rsid w:val="007D0665"/>
    <w:rsid w:val="007D124F"/>
    <w:rsid w:val="007D1F20"/>
    <w:rsid w:val="007D2360"/>
    <w:rsid w:val="007D2C33"/>
    <w:rsid w:val="007D2D5E"/>
    <w:rsid w:val="007D3457"/>
    <w:rsid w:val="007D4498"/>
    <w:rsid w:val="007D455C"/>
    <w:rsid w:val="007D5651"/>
    <w:rsid w:val="007D5E0D"/>
    <w:rsid w:val="007D61D7"/>
    <w:rsid w:val="007D6774"/>
    <w:rsid w:val="007D6A0A"/>
    <w:rsid w:val="007D7167"/>
    <w:rsid w:val="007D7459"/>
    <w:rsid w:val="007D7789"/>
    <w:rsid w:val="007D7F35"/>
    <w:rsid w:val="007E0B01"/>
    <w:rsid w:val="007E0B3B"/>
    <w:rsid w:val="007E1129"/>
    <w:rsid w:val="007E13BB"/>
    <w:rsid w:val="007E1608"/>
    <w:rsid w:val="007E185D"/>
    <w:rsid w:val="007E1864"/>
    <w:rsid w:val="007E2465"/>
    <w:rsid w:val="007E24FB"/>
    <w:rsid w:val="007E25E1"/>
    <w:rsid w:val="007E2618"/>
    <w:rsid w:val="007E350E"/>
    <w:rsid w:val="007E3D3F"/>
    <w:rsid w:val="007E4570"/>
    <w:rsid w:val="007E52B1"/>
    <w:rsid w:val="007E5D11"/>
    <w:rsid w:val="007E6087"/>
    <w:rsid w:val="007E64F1"/>
    <w:rsid w:val="007E655D"/>
    <w:rsid w:val="007E7B6F"/>
    <w:rsid w:val="007F0A0B"/>
    <w:rsid w:val="007F0A12"/>
    <w:rsid w:val="007F0F38"/>
    <w:rsid w:val="007F1064"/>
    <w:rsid w:val="007F2C33"/>
    <w:rsid w:val="007F2EE4"/>
    <w:rsid w:val="007F3222"/>
    <w:rsid w:val="007F3403"/>
    <w:rsid w:val="007F3460"/>
    <w:rsid w:val="007F3833"/>
    <w:rsid w:val="007F38A7"/>
    <w:rsid w:val="007F3ED3"/>
    <w:rsid w:val="007F41E0"/>
    <w:rsid w:val="007F45FD"/>
    <w:rsid w:val="007F5219"/>
    <w:rsid w:val="007F5413"/>
    <w:rsid w:val="007F67BA"/>
    <w:rsid w:val="007F75BD"/>
    <w:rsid w:val="007F79CF"/>
    <w:rsid w:val="00800B24"/>
    <w:rsid w:val="00800C24"/>
    <w:rsid w:val="008016AD"/>
    <w:rsid w:val="008019A3"/>
    <w:rsid w:val="008028A7"/>
    <w:rsid w:val="00802B27"/>
    <w:rsid w:val="00802E51"/>
    <w:rsid w:val="00803107"/>
    <w:rsid w:val="00803DC7"/>
    <w:rsid w:val="00804E37"/>
    <w:rsid w:val="008056D4"/>
    <w:rsid w:val="00805A5C"/>
    <w:rsid w:val="008060F0"/>
    <w:rsid w:val="0080610B"/>
    <w:rsid w:val="00806594"/>
    <w:rsid w:val="0080693E"/>
    <w:rsid w:val="00806B22"/>
    <w:rsid w:val="00806D9D"/>
    <w:rsid w:val="008070B6"/>
    <w:rsid w:val="00807DD6"/>
    <w:rsid w:val="00812508"/>
    <w:rsid w:val="00812CB7"/>
    <w:rsid w:val="00812D95"/>
    <w:rsid w:val="008146E0"/>
    <w:rsid w:val="00814796"/>
    <w:rsid w:val="008153E0"/>
    <w:rsid w:val="008156BB"/>
    <w:rsid w:val="00815A17"/>
    <w:rsid w:val="00815C92"/>
    <w:rsid w:val="00816069"/>
    <w:rsid w:val="0081612F"/>
    <w:rsid w:val="00816988"/>
    <w:rsid w:val="00817DE4"/>
    <w:rsid w:val="00817E6D"/>
    <w:rsid w:val="00820053"/>
    <w:rsid w:val="00820708"/>
    <w:rsid w:val="008209D2"/>
    <w:rsid w:val="00820C8F"/>
    <w:rsid w:val="00821008"/>
    <w:rsid w:val="00821141"/>
    <w:rsid w:val="0082117F"/>
    <w:rsid w:val="00821D83"/>
    <w:rsid w:val="00822F1B"/>
    <w:rsid w:val="0082377D"/>
    <w:rsid w:val="00824098"/>
    <w:rsid w:val="00824907"/>
    <w:rsid w:val="008249DA"/>
    <w:rsid w:val="00824C8D"/>
    <w:rsid w:val="00825BFA"/>
    <w:rsid w:val="008260C6"/>
    <w:rsid w:val="00826C9B"/>
    <w:rsid w:val="0083006B"/>
    <w:rsid w:val="008305F6"/>
    <w:rsid w:val="00830C23"/>
    <w:rsid w:val="00830E0E"/>
    <w:rsid w:val="00831FBE"/>
    <w:rsid w:val="00832159"/>
    <w:rsid w:val="00832E0E"/>
    <w:rsid w:val="008331C1"/>
    <w:rsid w:val="0083324A"/>
    <w:rsid w:val="0083371F"/>
    <w:rsid w:val="00833CB0"/>
    <w:rsid w:val="00833F1C"/>
    <w:rsid w:val="0083468A"/>
    <w:rsid w:val="008348EC"/>
    <w:rsid w:val="00835A13"/>
    <w:rsid w:val="0083699E"/>
    <w:rsid w:val="00836B4A"/>
    <w:rsid w:val="00837A5A"/>
    <w:rsid w:val="00837CDD"/>
    <w:rsid w:val="0084027D"/>
    <w:rsid w:val="008402B5"/>
    <w:rsid w:val="008402D8"/>
    <w:rsid w:val="00840BC3"/>
    <w:rsid w:val="008410B7"/>
    <w:rsid w:val="0084150D"/>
    <w:rsid w:val="00841725"/>
    <w:rsid w:val="008426A7"/>
    <w:rsid w:val="0084307B"/>
    <w:rsid w:val="00843936"/>
    <w:rsid w:val="008443B6"/>
    <w:rsid w:val="0084458C"/>
    <w:rsid w:val="008445E1"/>
    <w:rsid w:val="0084498F"/>
    <w:rsid w:val="00845232"/>
    <w:rsid w:val="008454AF"/>
    <w:rsid w:val="0084590B"/>
    <w:rsid w:val="00846F5B"/>
    <w:rsid w:val="00847257"/>
    <w:rsid w:val="00847E99"/>
    <w:rsid w:val="00850B04"/>
    <w:rsid w:val="00850BFA"/>
    <w:rsid w:val="00850D9A"/>
    <w:rsid w:val="00851034"/>
    <w:rsid w:val="00851756"/>
    <w:rsid w:val="0085277F"/>
    <w:rsid w:val="00852D4C"/>
    <w:rsid w:val="008532A5"/>
    <w:rsid w:val="00854160"/>
    <w:rsid w:val="008541A7"/>
    <w:rsid w:val="00854432"/>
    <w:rsid w:val="00854841"/>
    <w:rsid w:val="008548CB"/>
    <w:rsid w:val="00854BC9"/>
    <w:rsid w:val="00855296"/>
    <w:rsid w:val="008563A9"/>
    <w:rsid w:val="00856695"/>
    <w:rsid w:val="00856859"/>
    <w:rsid w:val="008577E3"/>
    <w:rsid w:val="008604AA"/>
    <w:rsid w:val="008606D9"/>
    <w:rsid w:val="00860D3E"/>
    <w:rsid w:val="00860E64"/>
    <w:rsid w:val="00860F8E"/>
    <w:rsid w:val="0086140E"/>
    <w:rsid w:val="00861A35"/>
    <w:rsid w:val="00861D58"/>
    <w:rsid w:val="00862219"/>
    <w:rsid w:val="00862241"/>
    <w:rsid w:val="00862302"/>
    <w:rsid w:val="00862E65"/>
    <w:rsid w:val="0086355E"/>
    <w:rsid w:val="0086475E"/>
    <w:rsid w:val="00864828"/>
    <w:rsid w:val="00864FBB"/>
    <w:rsid w:val="00865575"/>
    <w:rsid w:val="00865928"/>
    <w:rsid w:val="00866659"/>
    <w:rsid w:val="00866A91"/>
    <w:rsid w:val="00866D9D"/>
    <w:rsid w:val="0086719A"/>
    <w:rsid w:val="008671BC"/>
    <w:rsid w:val="00867630"/>
    <w:rsid w:val="0086780F"/>
    <w:rsid w:val="00867DCA"/>
    <w:rsid w:val="00870869"/>
    <w:rsid w:val="00870B63"/>
    <w:rsid w:val="008710F3"/>
    <w:rsid w:val="00871323"/>
    <w:rsid w:val="008720DD"/>
    <w:rsid w:val="00873C86"/>
    <w:rsid w:val="00873D5B"/>
    <w:rsid w:val="00873D5C"/>
    <w:rsid w:val="00874B7C"/>
    <w:rsid w:val="00874BFF"/>
    <w:rsid w:val="00874DB2"/>
    <w:rsid w:val="00875CD7"/>
    <w:rsid w:val="00875DF3"/>
    <w:rsid w:val="00875FE0"/>
    <w:rsid w:val="00876913"/>
    <w:rsid w:val="00877342"/>
    <w:rsid w:val="00877579"/>
    <w:rsid w:val="00877FF2"/>
    <w:rsid w:val="00881F46"/>
    <w:rsid w:val="00882BA3"/>
    <w:rsid w:val="00883046"/>
    <w:rsid w:val="00884B5A"/>
    <w:rsid w:val="00884E6D"/>
    <w:rsid w:val="00885BB5"/>
    <w:rsid w:val="00886569"/>
    <w:rsid w:val="00886F24"/>
    <w:rsid w:val="00887052"/>
    <w:rsid w:val="00887193"/>
    <w:rsid w:val="00887545"/>
    <w:rsid w:val="008877B8"/>
    <w:rsid w:val="00887F2D"/>
    <w:rsid w:val="008900DD"/>
    <w:rsid w:val="00890363"/>
    <w:rsid w:val="0089043A"/>
    <w:rsid w:val="0089054D"/>
    <w:rsid w:val="00890650"/>
    <w:rsid w:val="00890FFE"/>
    <w:rsid w:val="00891707"/>
    <w:rsid w:val="00891E4D"/>
    <w:rsid w:val="00891E6C"/>
    <w:rsid w:val="00892B98"/>
    <w:rsid w:val="00892EAC"/>
    <w:rsid w:val="00893BE9"/>
    <w:rsid w:val="00894735"/>
    <w:rsid w:val="0089580D"/>
    <w:rsid w:val="008961CC"/>
    <w:rsid w:val="008964B2"/>
    <w:rsid w:val="00897045"/>
    <w:rsid w:val="0089741B"/>
    <w:rsid w:val="008979F7"/>
    <w:rsid w:val="00897D58"/>
    <w:rsid w:val="008A00F8"/>
    <w:rsid w:val="008A01E3"/>
    <w:rsid w:val="008A0642"/>
    <w:rsid w:val="008A0F63"/>
    <w:rsid w:val="008A1790"/>
    <w:rsid w:val="008A1990"/>
    <w:rsid w:val="008A1B3B"/>
    <w:rsid w:val="008A1FEF"/>
    <w:rsid w:val="008A2CBC"/>
    <w:rsid w:val="008A2FD5"/>
    <w:rsid w:val="008A3C71"/>
    <w:rsid w:val="008A3E12"/>
    <w:rsid w:val="008A59A6"/>
    <w:rsid w:val="008A5B1E"/>
    <w:rsid w:val="008A5EAB"/>
    <w:rsid w:val="008A6339"/>
    <w:rsid w:val="008A6B77"/>
    <w:rsid w:val="008B1412"/>
    <w:rsid w:val="008B1C78"/>
    <w:rsid w:val="008B2177"/>
    <w:rsid w:val="008B2F49"/>
    <w:rsid w:val="008B326A"/>
    <w:rsid w:val="008B3F15"/>
    <w:rsid w:val="008B451A"/>
    <w:rsid w:val="008B4531"/>
    <w:rsid w:val="008B4DB2"/>
    <w:rsid w:val="008B5137"/>
    <w:rsid w:val="008B5BE1"/>
    <w:rsid w:val="008B5CA9"/>
    <w:rsid w:val="008B6B99"/>
    <w:rsid w:val="008B7724"/>
    <w:rsid w:val="008B7A08"/>
    <w:rsid w:val="008C00E5"/>
    <w:rsid w:val="008C00FA"/>
    <w:rsid w:val="008C0194"/>
    <w:rsid w:val="008C1852"/>
    <w:rsid w:val="008C1DAE"/>
    <w:rsid w:val="008C20A3"/>
    <w:rsid w:val="008C24DD"/>
    <w:rsid w:val="008C3791"/>
    <w:rsid w:val="008C39DC"/>
    <w:rsid w:val="008C4212"/>
    <w:rsid w:val="008C48AE"/>
    <w:rsid w:val="008C4B77"/>
    <w:rsid w:val="008C5B27"/>
    <w:rsid w:val="008C5E96"/>
    <w:rsid w:val="008C67A9"/>
    <w:rsid w:val="008C68BB"/>
    <w:rsid w:val="008C6F0A"/>
    <w:rsid w:val="008C724F"/>
    <w:rsid w:val="008C7D0A"/>
    <w:rsid w:val="008D0149"/>
    <w:rsid w:val="008D04AF"/>
    <w:rsid w:val="008D0647"/>
    <w:rsid w:val="008D0B2A"/>
    <w:rsid w:val="008D1404"/>
    <w:rsid w:val="008D18AF"/>
    <w:rsid w:val="008D19CC"/>
    <w:rsid w:val="008D1DE3"/>
    <w:rsid w:val="008D21DC"/>
    <w:rsid w:val="008D2482"/>
    <w:rsid w:val="008D2CF8"/>
    <w:rsid w:val="008D3A9E"/>
    <w:rsid w:val="008D41EC"/>
    <w:rsid w:val="008D4258"/>
    <w:rsid w:val="008D4563"/>
    <w:rsid w:val="008D4EE4"/>
    <w:rsid w:val="008D5AFF"/>
    <w:rsid w:val="008D625C"/>
    <w:rsid w:val="008D649E"/>
    <w:rsid w:val="008D6DF7"/>
    <w:rsid w:val="008D75C9"/>
    <w:rsid w:val="008D7A03"/>
    <w:rsid w:val="008E00F3"/>
    <w:rsid w:val="008E04CB"/>
    <w:rsid w:val="008E094C"/>
    <w:rsid w:val="008E1667"/>
    <w:rsid w:val="008E1815"/>
    <w:rsid w:val="008E1CFB"/>
    <w:rsid w:val="008E1ECC"/>
    <w:rsid w:val="008E2DF2"/>
    <w:rsid w:val="008E314A"/>
    <w:rsid w:val="008E3352"/>
    <w:rsid w:val="008E3E82"/>
    <w:rsid w:val="008E40B7"/>
    <w:rsid w:val="008E4498"/>
    <w:rsid w:val="008E44AC"/>
    <w:rsid w:val="008E4A90"/>
    <w:rsid w:val="008E4B4A"/>
    <w:rsid w:val="008E4C92"/>
    <w:rsid w:val="008E5AB7"/>
    <w:rsid w:val="008E5B98"/>
    <w:rsid w:val="008E62B7"/>
    <w:rsid w:val="008E66A3"/>
    <w:rsid w:val="008E6E7F"/>
    <w:rsid w:val="008E7A58"/>
    <w:rsid w:val="008E7B5B"/>
    <w:rsid w:val="008F0B21"/>
    <w:rsid w:val="008F0C69"/>
    <w:rsid w:val="008F1065"/>
    <w:rsid w:val="008F1D33"/>
    <w:rsid w:val="008F2E3C"/>
    <w:rsid w:val="008F3424"/>
    <w:rsid w:val="008F3588"/>
    <w:rsid w:val="008F3F71"/>
    <w:rsid w:val="008F4682"/>
    <w:rsid w:val="008F5103"/>
    <w:rsid w:val="008F53EF"/>
    <w:rsid w:val="008F53FE"/>
    <w:rsid w:val="008F56E5"/>
    <w:rsid w:val="008F6437"/>
    <w:rsid w:val="008F739A"/>
    <w:rsid w:val="008F7644"/>
    <w:rsid w:val="008F7A90"/>
    <w:rsid w:val="009007A8"/>
    <w:rsid w:val="009007E2"/>
    <w:rsid w:val="00900995"/>
    <w:rsid w:val="00900C48"/>
    <w:rsid w:val="00901130"/>
    <w:rsid w:val="00902216"/>
    <w:rsid w:val="00902332"/>
    <w:rsid w:val="0090236E"/>
    <w:rsid w:val="00903105"/>
    <w:rsid w:val="009032F7"/>
    <w:rsid w:val="0090409F"/>
    <w:rsid w:val="00904A6D"/>
    <w:rsid w:val="00905677"/>
    <w:rsid w:val="00905948"/>
    <w:rsid w:val="0090600E"/>
    <w:rsid w:val="009062C3"/>
    <w:rsid w:val="009065FC"/>
    <w:rsid w:val="0090696D"/>
    <w:rsid w:val="00906D4D"/>
    <w:rsid w:val="0090764C"/>
    <w:rsid w:val="009107D1"/>
    <w:rsid w:val="0091204E"/>
    <w:rsid w:val="009130A2"/>
    <w:rsid w:val="00913825"/>
    <w:rsid w:val="00913947"/>
    <w:rsid w:val="00913C39"/>
    <w:rsid w:val="00914525"/>
    <w:rsid w:val="0091541B"/>
    <w:rsid w:val="0091601E"/>
    <w:rsid w:val="00916DDD"/>
    <w:rsid w:val="00916EF2"/>
    <w:rsid w:val="00916F94"/>
    <w:rsid w:val="00917381"/>
    <w:rsid w:val="00917422"/>
    <w:rsid w:val="009201D2"/>
    <w:rsid w:val="0092042C"/>
    <w:rsid w:val="009207A8"/>
    <w:rsid w:val="00920EA2"/>
    <w:rsid w:val="0092116A"/>
    <w:rsid w:val="00922B7F"/>
    <w:rsid w:val="00922C3D"/>
    <w:rsid w:val="00922D78"/>
    <w:rsid w:val="00922DF3"/>
    <w:rsid w:val="00922E56"/>
    <w:rsid w:val="00922F7B"/>
    <w:rsid w:val="00923D19"/>
    <w:rsid w:val="00924663"/>
    <w:rsid w:val="00924824"/>
    <w:rsid w:val="00924BAD"/>
    <w:rsid w:val="009256A6"/>
    <w:rsid w:val="009256FB"/>
    <w:rsid w:val="00925B9A"/>
    <w:rsid w:val="00925ECD"/>
    <w:rsid w:val="00926682"/>
    <w:rsid w:val="00926BDF"/>
    <w:rsid w:val="00926F9C"/>
    <w:rsid w:val="0092745C"/>
    <w:rsid w:val="00930B20"/>
    <w:rsid w:val="0093163D"/>
    <w:rsid w:val="00931735"/>
    <w:rsid w:val="00931999"/>
    <w:rsid w:val="0093225B"/>
    <w:rsid w:val="00932702"/>
    <w:rsid w:val="00932BCC"/>
    <w:rsid w:val="009336A6"/>
    <w:rsid w:val="0093382E"/>
    <w:rsid w:val="00933C71"/>
    <w:rsid w:val="00934121"/>
    <w:rsid w:val="00934501"/>
    <w:rsid w:val="009345F5"/>
    <w:rsid w:val="009346DA"/>
    <w:rsid w:val="00934D65"/>
    <w:rsid w:val="00934DA6"/>
    <w:rsid w:val="009352FD"/>
    <w:rsid w:val="009401FE"/>
    <w:rsid w:val="009404FD"/>
    <w:rsid w:val="009409A1"/>
    <w:rsid w:val="00942010"/>
    <w:rsid w:val="00942018"/>
    <w:rsid w:val="00942033"/>
    <w:rsid w:val="00942606"/>
    <w:rsid w:val="0094274E"/>
    <w:rsid w:val="00942F4C"/>
    <w:rsid w:val="00943988"/>
    <w:rsid w:val="00943ED9"/>
    <w:rsid w:val="00944012"/>
    <w:rsid w:val="0094502E"/>
    <w:rsid w:val="00945C42"/>
    <w:rsid w:val="00945E95"/>
    <w:rsid w:val="00947473"/>
    <w:rsid w:val="009514D0"/>
    <w:rsid w:val="00951613"/>
    <w:rsid w:val="00952B04"/>
    <w:rsid w:val="00953817"/>
    <w:rsid w:val="00953DC5"/>
    <w:rsid w:val="0095453F"/>
    <w:rsid w:val="00954A59"/>
    <w:rsid w:val="00954B39"/>
    <w:rsid w:val="009563B2"/>
    <w:rsid w:val="00956605"/>
    <w:rsid w:val="0095668A"/>
    <w:rsid w:val="00960C6D"/>
    <w:rsid w:val="00961907"/>
    <w:rsid w:val="009619E9"/>
    <w:rsid w:val="00961C8D"/>
    <w:rsid w:val="00961FB5"/>
    <w:rsid w:val="0096262D"/>
    <w:rsid w:val="00962890"/>
    <w:rsid w:val="00962ABE"/>
    <w:rsid w:val="00962F4E"/>
    <w:rsid w:val="00963438"/>
    <w:rsid w:val="00965C60"/>
    <w:rsid w:val="009676E3"/>
    <w:rsid w:val="00967874"/>
    <w:rsid w:val="0096793C"/>
    <w:rsid w:val="009704E3"/>
    <w:rsid w:val="009707DF"/>
    <w:rsid w:val="00970DCF"/>
    <w:rsid w:val="00970F53"/>
    <w:rsid w:val="00971181"/>
    <w:rsid w:val="00971ACC"/>
    <w:rsid w:val="00973201"/>
    <w:rsid w:val="00973654"/>
    <w:rsid w:val="0097486A"/>
    <w:rsid w:val="0097584C"/>
    <w:rsid w:val="00975930"/>
    <w:rsid w:val="00975E1D"/>
    <w:rsid w:val="00976250"/>
    <w:rsid w:val="009762B6"/>
    <w:rsid w:val="00976639"/>
    <w:rsid w:val="00977B60"/>
    <w:rsid w:val="009802F1"/>
    <w:rsid w:val="009812DB"/>
    <w:rsid w:val="009813F7"/>
    <w:rsid w:val="00982141"/>
    <w:rsid w:val="009822DA"/>
    <w:rsid w:val="00982486"/>
    <w:rsid w:val="00982D04"/>
    <w:rsid w:val="0098461F"/>
    <w:rsid w:val="00984EF4"/>
    <w:rsid w:val="0098523F"/>
    <w:rsid w:val="00986280"/>
    <w:rsid w:val="00986327"/>
    <w:rsid w:val="0098650F"/>
    <w:rsid w:val="0098665B"/>
    <w:rsid w:val="00986B87"/>
    <w:rsid w:val="00987A43"/>
    <w:rsid w:val="00990001"/>
    <w:rsid w:val="00990349"/>
    <w:rsid w:val="0099075C"/>
    <w:rsid w:val="00990943"/>
    <w:rsid w:val="00990A26"/>
    <w:rsid w:val="009911B5"/>
    <w:rsid w:val="00991314"/>
    <w:rsid w:val="0099152A"/>
    <w:rsid w:val="00991595"/>
    <w:rsid w:val="009916E0"/>
    <w:rsid w:val="00991DBF"/>
    <w:rsid w:val="00992356"/>
    <w:rsid w:val="00992723"/>
    <w:rsid w:val="0099278F"/>
    <w:rsid w:val="00992E57"/>
    <w:rsid w:val="00993074"/>
    <w:rsid w:val="00993431"/>
    <w:rsid w:val="00993449"/>
    <w:rsid w:val="00993536"/>
    <w:rsid w:val="009944E8"/>
    <w:rsid w:val="00995096"/>
    <w:rsid w:val="009956D3"/>
    <w:rsid w:val="00995C76"/>
    <w:rsid w:val="009968F4"/>
    <w:rsid w:val="009968FA"/>
    <w:rsid w:val="00997327"/>
    <w:rsid w:val="00997C9D"/>
    <w:rsid w:val="009A0097"/>
    <w:rsid w:val="009A0251"/>
    <w:rsid w:val="009A102C"/>
    <w:rsid w:val="009A2180"/>
    <w:rsid w:val="009A2B84"/>
    <w:rsid w:val="009A33AD"/>
    <w:rsid w:val="009A3469"/>
    <w:rsid w:val="009A3C33"/>
    <w:rsid w:val="009A3D96"/>
    <w:rsid w:val="009A3E1B"/>
    <w:rsid w:val="009A4CF0"/>
    <w:rsid w:val="009A54E6"/>
    <w:rsid w:val="009A68AB"/>
    <w:rsid w:val="009A74F6"/>
    <w:rsid w:val="009A7531"/>
    <w:rsid w:val="009A7A6B"/>
    <w:rsid w:val="009B0894"/>
    <w:rsid w:val="009B1B4D"/>
    <w:rsid w:val="009B1DDA"/>
    <w:rsid w:val="009B233A"/>
    <w:rsid w:val="009B295D"/>
    <w:rsid w:val="009B2A65"/>
    <w:rsid w:val="009B2ECF"/>
    <w:rsid w:val="009B3085"/>
    <w:rsid w:val="009B3693"/>
    <w:rsid w:val="009B444C"/>
    <w:rsid w:val="009B45B5"/>
    <w:rsid w:val="009B47B3"/>
    <w:rsid w:val="009B549F"/>
    <w:rsid w:val="009B5B81"/>
    <w:rsid w:val="009B5D3D"/>
    <w:rsid w:val="009B603E"/>
    <w:rsid w:val="009B60B0"/>
    <w:rsid w:val="009B6579"/>
    <w:rsid w:val="009B6D17"/>
    <w:rsid w:val="009B6D1F"/>
    <w:rsid w:val="009B7146"/>
    <w:rsid w:val="009B7333"/>
    <w:rsid w:val="009B75AE"/>
    <w:rsid w:val="009B789D"/>
    <w:rsid w:val="009C0E6D"/>
    <w:rsid w:val="009C114E"/>
    <w:rsid w:val="009C16DD"/>
    <w:rsid w:val="009C16DE"/>
    <w:rsid w:val="009C20E1"/>
    <w:rsid w:val="009C3121"/>
    <w:rsid w:val="009C386E"/>
    <w:rsid w:val="009C42C0"/>
    <w:rsid w:val="009C4846"/>
    <w:rsid w:val="009C53A6"/>
    <w:rsid w:val="009C5D53"/>
    <w:rsid w:val="009C600D"/>
    <w:rsid w:val="009C6A19"/>
    <w:rsid w:val="009C6A45"/>
    <w:rsid w:val="009C74FF"/>
    <w:rsid w:val="009C76E2"/>
    <w:rsid w:val="009C786F"/>
    <w:rsid w:val="009C78FC"/>
    <w:rsid w:val="009D0227"/>
    <w:rsid w:val="009D0DC6"/>
    <w:rsid w:val="009D11B9"/>
    <w:rsid w:val="009D136A"/>
    <w:rsid w:val="009D2751"/>
    <w:rsid w:val="009D357F"/>
    <w:rsid w:val="009D4446"/>
    <w:rsid w:val="009D5B2C"/>
    <w:rsid w:val="009D6072"/>
    <w:rsid w:val="009D70D0"/>
    <w:rsid w:val="009D780D"/>
    <w:rsid w:val="009E0828"/>
    <w:rsid w:val="009E0872"/>
    <w:rsid w:val="009E0D4C"/>
    <w:rsid w:val="009E11B2"/>
    <w:rsid w:val="009E14A0"/>
    <w:rsid w:val="009E1E6A"/>
    <w:rsid w:val="009E21B1"/>
    <w:rsid w:val="009E2290"/>
    <w:rsid w:val="009E26A1"/>
    <w:rsid w:val="009E27F7"/>
    <w:rsid w:val="009E362C"/>
    <w:rsid w:val="009E4F71"/>
    <w:rsid w:val="009E519A"/>
    <w:rsid w:val="009E615E"/>
    <w:rsid w:val="009E697A"/>
    <w:rsid w:val="009E6A78"/>
    <w:rsid w:val="009E6BA4"/>
    <w:rsid w:val="009E6E2E"/>
    <w:rsid w:val="009E7213"/>
    <w:rsid w:val="009E7EA3"/>
    <w:rsid w:val="009F06BB"/>
    <w:rsid w:val="009F109B"/>
    <w:rsid w:val="009F15BC"/>
    <w:rsid w:val="009F29C2"/>
    <w:rsid w:val="009F32BE"/>
    <w:rsid w:val="009F39F8"/>
    <w:rsid w:val="009F3A3B"/>
    <w:rsid w:val="009F3B47"/>
    <w:rsid w:val="009F43BB"/>
    <w:rsid w:val="009F4826"/>
    <w:rsid w:val="009F5770"/>
    <w:rsid w:val="009F5C22"/>
    <w:rsid w:val="009F5D96"/>
    <w:rsid w:val="009F6011"/>
    <w:rsid w:val="009F60FA"/>
    <w:rsid w:val="009F6105"/>
    <w:rsid w:val="009F6164"/>
    <w:rsid w:val="009F6ACE"/>
    <w:rsid w:val="009F73A1"/>
    <w:rsid w:val="009F757F"/>
    <w:rsid w:val="00A00C0C"/>
    <w:rsid w:val="00A01412"/>
    <w:rsid w:val="00A01517"/>
    <w:rsid w:val="00A0156D"/>
    <w:rsid w:val="00A01682"/>
    <w:rsid w:val="00A01B07"/>
    <w:rsid w:val="00A033C4"/>
    <w:rsid w:val="00A03BE3"/>
    <w:rsid w:val="00A04749"/>
    <w:rsid w:val="00A05188"/>
    <w:rsid w:val="00A05576"/>
    <w:rsid w:val="00A05F56"/>
    <w:rsid w:val="00A0670B"/>
    <w:rsid w:val="00A06957"/>
    <w:rsid w:val="00A070FE"/>
    <w:rsid w:val="00A073CF"/>
    <w:rsid w:val="00A07888"/>
    <w:rsid w:val="00A11967"/>
    <w:rsid w:val="00A11A57"/>
    <w:rsid w:val="00A130E9"/>
    <w:rsid w:val="00A13DB8"/>
    <w:rsid w:val="00A1407B"/>
    <w:rsid w:val="00A14AD7"/>
    <w:rsid w:val="00A1573A"/>
    <w:rsid w:val="00A16147"/>
    <w:rsid w:val="00A166A6"/>
    <w:rsid w:val="00A16811"/>
    <w:rsid w:val="00A1696A"/>
    <w:rsid w:val="00A17ACC"/>
    <w:rsid w:val="00A20305"/>
    <w:rsid w:val="00A20371"/>
    <w:rsid w:val="00A207CC"/>
    <w:rsid w:val="00A219AB"/>
    <w:rsid w:val="00A221F1"/>
    <w:rsid w:val="00A22B80"/>
    <w:rsid w:val="00A23760"/>
    <w:rsid w:val="00A23CA4"/>
    <w:rsid w:val="00A240E0"/>
    <w:rsid w:val="00A24623"/>
    <w:rsid w:val="00A250A5"/>
    <w:rsid w:val="00A25974"/>
    <w:rsid w:val="00A262A5"/>
    <w:rsid w:val="00A262C8"/>
    <w:rsid w:val="00A262E0"/>
    <w:rsid w:val="00A27F52"/>
    <w:rsid w:val="00A314CF"/>
    <w:rsid w:val="00A31733"/>
    <w:rsid w:val="00A31782"/>
    <w:rsid w:val="00A32360"/>
    <w:rsid w:val="00A326C3"/>
    <w:rsid w:val="00A32879"/>
    <w:rsid w:val="00A32ACB"/>
    <w:rsid w:val="00A34062"/>
    <w:rsid w:val="00A340C4"/>
    <w:rsid w:val="00A34BDD"/>
    <w:rsid w:val="00A35C35"/>
    <w:rsid w:val="00A36CDF"/>
    <w:rsid w:val="00A3708A"/>
    <w:rsid w:val="00A37178"/>
    <w:rsid w:val="00A372C5"/>
    <w:rsid w:val="00A40521"/>
    <w:rsid w:val="00A407E5"/>
    <w:rsid w:val="00A40A8A"/>
    <w:rsid w:val="00A41010"/>
    <w:rsid w:val="00A42D55"/>
    <w:rsid w:val="00A43317"/>
    <w:rsid w:val="00A44663"/>
    <w:rsid w:val="00A44977"/>
    <w:rsid w:val="00A44BF6"/>
    <w:rsid w:val="00A45BEB"/>
    <w:rsid w:val="00A45DE1"/>
    <w:rsid w:val="00A46087"/>
    <w:rsid w:val="00A478C0"/>
    <w:rsid w:val="00A507C3"/>
    <w:rsid w:val="00A50D51"/>
    <w:rsid w:val="00A50E68"/>
    <w:rsid w:val="00A51283"/>
    <w:rsid w:val="00A516B3"/>
    <w:rsid w:val="00A5183F"/>
    <w:rsid w:val="00A51BD6"/>
    <w:rsid w:val="00A51C18"/>
    <w:rsid w:val="00A52746"/>
    <w:rsid w:val="00A5335F"/>
    <w:rsid w:val="00A53680"/>
    <w:rsid w:val="00A53714"/>
    <w:rsid w:val="00A538E7"/>
    <w:rsid w:val="00A54392"/>
    <w:rsid w:val="00A543FF"/>
    <w:rsid w:val="00A54516"/>
    <w:rsid w:val="00A55755"/>
    <w:rsid w:val="00A55A96"/>
    <w:rsid w:val="00A56136"/>
    <w:rsid w:val="00A562C0"/>
    <w:rsid w:val="00A5648C"/>
    <w:rsid w:val="00A56C99"/>
    <w:rsid w:val="00A56CE5"/>
    <w:rsid w:val="00A57431"/>
    <w:rsid w:val="00A60AE4"/>
    <w:rsid w:val="00A60BA6"/>
    <w:rsid w:val="00A611AE"/>
    <w:rsid w:val="00A6197D"/>
    <w:rsid w:val="00A61C18"/>
    <w:rsid w:val="00A6202E"/>
    <w:rsid w:val="00A6208C"/>
    <w:rsid w:val="00A6229A"/>
    <w:rsid w:val="00A63A18"/>
    <w:rsid w:val="00A63F94"/>
    <w:rsid w:val="00A64CE9"/>
    <w:rsid w:val="00A65860"/>
    <w:rsid w:val="00A658F5"/>
    <w:rsid w:val="00A65C56"/>
    <w:rsid w:val="00A65DDA"/>
    <w:rsid w:val="00A65E4B"/>
    <w:rsid w:val="00A675FA"/>
    <w:rsid w:val="00A6787C"/>
    <w:rsid w:val="00A71374"/>
    <w:rsid w:val="00A72562"/>
    <w:rsid w:val="00A7263E"/>
    <w:rsid w:val="00A72924"/>
    <w:rsid w:val="00A72A93"/>
    <w:rsid w:val="00A72D74"/>
    <w:rsid w:val="00A73096"/>
    <w:rsid w:val="00A73395"/>
    <w:rsid w:val="00A735A6"/>
    <w:rsid w:val="00A744E4"/>
    <w:rsid w:val="00A7485D"/>
    <w:rsid w:val="00A751D1"/>
    <w:rsid w:val="00A75675"/>
    <w:rsid w:val="00A75732"/>
    <w:rsid w:val="00A76125"/>
    <w:rsid w:val="00A76504"/>
    <w:rsid w:val="00A77351"/>
    <w:rsid w:val="00A8016E"/>
    <w:rsid w:val="00A80AEE"/>
    <w:rsid w:val="00A80CAC"/>
    <w:rsid w:val="00A81141"/>
    <w:rsid w:val="00A81C09"/>
    <w:rsid w:val="00A83383"/>
    <w:rsid w:val="00A8377E"/>
    <w:rsid w:val="00A83DA9"/>
    <w:rsid w:val="00A84334"/>
    <w:rsid w:val="00A84A88"/>
    <w:rsid w:val="00A84B34"/>
    <w:rsid w:val="00A84F3F"/>
    <w:rsid w:val="00A84F6F"/>
    <w:rsid w:val="00A857D4"/>
    <w:rsid w:val="00A85A77"/>
    <w:rsid w:val="00A86179"/>
    <w:rsid w:val="00A86542"/>
    <w:rsid w:val="00A87342"/>
    <w:rsid w:val="00A90635"/>
    <w:rsid w:val="00A913F8"/>
    <w:rsid w:val="00A916D1"/>
    <w:rsid w:val="00A9171F"/>
    <w:rsid w:val="00A91C9B"/>
    <w:rsid w:val="00A91EC2"/>
    <w:rsid w:val="00A91EE4"/>
    <w:rsid w:val="00A92705"/>
    <w:rsid w:val="00A930D8"/>
    <w:rsid w:val="00A9356F"/>
    <w:rsid w:val="00A93BB2"/>
    <w:rsid w:val="00A93DF4"/>
    <w:rsid w:val="00A93E49"/>
    <w:rsid w:val="00A941F3"/>
    <w:rsid w:val="00A95241"/>
    <w:rsid w:val="00A95712"/>
    <w:rsid w:val="00A96993"/>
    <w:rsid w:val="00A96A30"/>
    <w:rsid w:val="00A9716A"/>
    <w:rsid w:val="00A9799E"/>
    <w:rsid w:val="00AA0766"/>
    <w:rsid w:val="00AA0849"/>
    <w:rsid w:val="00AA0CE0"/>
    <w:rsid w:val="00AA1592"/>
    <w:rsid w:val="00AA174B"/>
    <w:rsid w:val="00AA1869"/>
    <w:rsid w:val="00AA21D3"/>
    <w:rsid w:val="00AA21FA"/>
    <w:rsid w:val="00AA22B4"/>
    <w:rsid w:val="00AA2B04"/>
    <w:rsid w:val="00AA3367"/>
    <w:rsid w:val="00AA4F78"/>
    <w:rsid w:val="00AA5525"/>
    <w:rsid w:val="00AA5804"/>
    <w:rsid w:val="00AA5BB9"/>
    <w:rsid w:val="00AA64FC"/>
    <w:rsid w:val="00AA6AEF"/>
    <w:rsid w:val="00AA6CF2"/>
    <w:rsid w:val="00AA70AA"/>
    <w:rsid w:val="00AA765F"/>
    <w:rsid w:val="00AA79CA"/>
    <w:rsid w:val="00AB04D4"/>
    <w:rsid w:val="00AB093D"/>
    <w:rsid w:val="00AB099A"/>
    <w:rsid w:val="00AB0D5F"/>
    <w:rsid w:val="00AB0DAD"/>
    <w:rsid w:val="00AB0EC7"/>
    <w:rsid w:val="00AB0F46"/>
    <w:rsid w:val="00AB1C6D"/>
    <w:rsid w:val="00AB25F9"/>
    <w:rsid w:val="00AB2746"/>
    <w:rsid w:val="00AB2FA2"/>
    <w:rsid w:val="00AB313B"/>
    <w:rsid w:val="00AB3CAB"/>
    <w:rsid w:val="00AB4D07"/>
    <w:rsid w:val="00AB5B23"/>
    <w:rsid w:val="00AB5D7D"/>
    <w:rsid w:val="00AB7153"/>
    <w:rsid w:val="00AB7B6A"/>
    <w:rsid w:val="00AC1D57"/>
    <w:rsid w:val="00AC1E88"/>
    <w:rsid w:val="00AC29C8"/>
    <w:rsid w:val="00AC3279"/>
    <w:rsid w:val="00AC348C"/>
    <w:rsid w:val="00AC3B83"/>
    <w:rsid w:val="00AC3CDB"/>
    <w:rsid w:val="00AC42E8"/>
    <w:rsid w:val="00AC5321"/>
    <w:rsid w:val="00AC5638"/>
    <w:rsid w:val="00AC58CD"/>
    <w:rsid w:val="00AC62E8"/>
    <w:rsid w:val="00AC6863"/>
    <w:rsid w:val="00AC6E34"/>
    <w:rsid w:val="00AC73B1"/>
    <w:rsid w:val="00AC7940"/>
    <w:rsid w:val="00AC7CB2"/>
    <w:rsid w:val="00AD0456"/>
    <w:rsid w:val="00AD096E"/>
    <w:rsid w:val="00AD0E46"/>
    <w:rsid w:val="00AD0E98"/>
    <w:rsid w:val="00AD1B7A"/>
    <w:rsid w:val="00AD1BE9"/>
    <w:rsid w:val="00AD2F7C"/>
    <w:rsid w:val="00AD31B8"/>
    <w:rsid w:val="00AD32D2"/>
    <w:rsid w:val="00AD33C0"/>
    <w:rsid w:val="00AD33EC"/>
    <w:rsid w:val="00AD3576"/>
    <w:rsid w:val="00AD4207"/>
    <w:rsid w:val="00AD42D2"/>
    <w:rsid w:val="00AD492B"/>
    <w:rsid w:val="00AD58E9"/>
    <w:rsid w:val="00AD5D50"/>
    <w:rsid w:val="00AD5EC3"/>
    <w:rsid w:val="00AD60C4"/>
    <w:rsid w:val="00AD68F2"/>
    <w:rsid w:val="00AD6D60"/>
    <w:rsid w:val="00AD6DE0"/>
    <w:rsid w:val="00AD71BB"/>
    <w:rsid w:val="00AD7E74"/>
    <w:rsid w:val="00AE03D7"/>
    <w:rsid w:val="00AE0B47"/>
    <w:rsid w:val="00AE13E3"/>
    <w:rsid w:val="00AE15C3"/>
    <w:rsid w:val="00AE1794"/>
    <w:rsid w:val="00AE1E86"/>
    <w:rsid w:val="00AE218A"/>
    <w:rsid w:val="00AE22A3"/>
    <w:rsid w:val="00AE27D4"/>
    <w:rsid w:val="00AE2E2B"/>
    <w:rsid w:val="00AE3B06"/>
    <w:rsid w:val="00AE3EB7"/>
    <w:rsid w:val="00AE4007"/>
    <w:rsid w:val="00AE4174"/>
    <w:rsid w:val="00AE48A4"/>
    <w:rsid w:val="00AE51FD"/>
    <w:rsid w:val="00AE537F"/>
    <w:rsid w:val="00AE555C"/>
    <w:rsid w:val="00AE57CE"/>
    <w:rsid w:val="00AE68EB"/>
    <w:rsid w:val="00AE6AF6"/>
    <w:rsid w:val="00AE7046"/>
    <w:rsid w:val="00AE749A"/>
    <w:rsid w:val="00AF01F4"/>
    <w:rsid w:val="00AF0235"/>
    <w:rsid w:val="00AF0770"/>
    <w:rsid w:val="00AF0793"/>
    <w:rsid w:val="00AF0E4B"/>
    <w:rsid w:val="00AF16FA"/>
    <w:rsid w:val="00AF197F"/>
    <w:rsid w:val="00AF1B90"/>
    <w:rsid w:val="00AF1C31"/>
    <w:rsid w:val="00AF2595"/>
    <w:rsid w:val="00AF3F97"/>
    <w:rsid w:val="00AF4C46"/>
    <w:rsid w:val="00AF4C6F"/>
    <w:rsid w:val="00AF57D3"/>
    <w:rsid w:val="00AF59BF"/>
    <w:rsid w:val="00AF5A77"/>
    <w:rsid w:val="00AF60B2"/>
    <w:rsid w:val="00AF6BD5"/>
    <w:rsid w:val="00AF6FB5"/>
    <w:rsid w:val="00AF782F"/>
    <w:rsid w:val="00AF7962"/>
    <w:rsid w:val="00AF7B80"/>
    <w:rsid w:val="00AF7BF0"/>
    <w:rsid w:val="00B001FA"/>
    <w:rsid w:val="00B00412"/>
    <w:rsid w:val="00B00A78"/>
    <w:rsid w:val="00B01463"/>
    <w:rsid w:val="00B01AE5"/>
    <w:rsid w:val="00B01EDE"/>
    <w:rsid w:val="00B021CB"/>
    <w:rsid w:val="00B025D6"/>
    <w:rsid w:val="00B02963"/>
    <w:rsid w:val="00B02B6E"/>
    <w:rsid w:val="00B0302E"/>
    <w:rsid w:val="00B04CD8"/>
    <w:rsid w:val="00B054CB"/>
    <w:rsid w:val="00B061E6"/>
    <w:rsid w:val="00B06900"/>
    <w:rsid w:val="00B06E71"/>
    <w:rsid w:val="00B07158"/>
    <w:rsid w:val="00B07B33"/>
    <w:rsid w:val="00B07BB8"/>
    <w:rsid w:val="00B1001B"/>
    <w:rsid w:val="00B10983"/>
    <w:rsid w:val="00B1250D"/>
    <w:rsid w:val="00B13F11"/>
    <w:rsid w:val="00B1428F"/>
    <w:rsid w:val="00B14C8F"/>
    <w:rsid w:val="00B152DB"/>
    <w:rsid w:val="00B15783"/>
    <w:rsid w:val="00B16356"/>
    <w:rsid w:val="00B16841"/>
    <w:rsid w:val="00B201C9"/>
    <w:rsid w:val="00B201ED"/>
    <w:rsid w:val="00B2062B"/>
    <w:rsid w:val="00B20F18"/>
    <w:rsid w:val="00B20F5F"/>
    <w:rsid w:val="00B210E9"/>
    <w:rsid w:val="00B21343"/>
    <w:rsid w:val="00B248E9"/>
    <w:rsid w:val="00B24FDA"/>
    <w:rsid w:val="00B254F7"/>
    <w:rsid w:val="00B25A8F"/>
    <w:rsid w:val="00B25EE1"/>
    <w:rsid w:val="00B26925"/>
    <w:rsid w:val="00B27130"/>
    <w:rsid w:val="00B271BD"/>
    <w:rsid w:val="00B27D39"/>
    <w:rsid w:val="00B30413"/>
    <w:rsid w:val="00B3054D"/>
    <w:rsid w:val="00B309C0"/>
    <w:rsid w:val="00B30F9C"/>
    <w:rsid w:val="00B312BA"/>
    <w:rsid w:val="00B312D3"/>
    <w:rsid w:val="00B318CD"/>
    <w:rsid w:val="00B31A6D"/>
    <w:rsid w:val="00B31D96"/>
    <w:rsid w:val="00B32443"/>
    <w:rsid w:val="00B32A38"/>
    <w:rsid w:val="00B32C99"/>
    <w:rsid w:val="00B32F24"/>
    <w:rsid w:val="00B3327A"/>
    <w:rsid w:val="00B3347F"/>
    <w:rsid w:val="00B33901"/>
    <w:rsid w:val="00B33C56"/>
    <w:rsid w:val="00B3435A"/>
    <w:rsid w:val="00B344E9"/>
    <w:rsid w:val="00B35028"/>
    <w:rsid w:val="00B354F0"/>
    <w:rsid w:val="00B36566"/>
    <w:rsid w:val="00B36E40"/>
    <w:rsid w:val="00B37120"/>
    <w:rsid w:val="00B37591"/>
    <w:rsid w:val="00B40180"/>
    <w:rsid w:val="00B40390"/>
    <w:rsid w:val="00B40565"/>
    <w:rsid w:val="00B40798"/>
    <w:rsid w:val="00B40E4D"/>
    <w:rsid w:val="00B40E6E"/>
    <w:rsid w:val="00B40FFF"/>
    <w:rsid w:val="00B4146E"/>
    <w:rsid w:val="00B415A4"/>
    <w:rsid w:val="00B4289E"/>
    <w:rsid w:val="00B42984"/>
    <w:rsid w:val="00B43773"/>
    <w:rsid w:val="00B438F7"/>
    <w:rsid w:val="00B4470F"/>
    <w:rsid w:val="00B44B05"/>
    <w:rsid w:val="00B4514F"/>
    <w:rsid w:val="00B468E1"/>
    <w:rsid w:val="00B4755F"/>
    <w:rsid w:val="00B475BF"/>
    <w:rsid w:val="00B47A8E"/>
    <w:rsid w:val="00B47F9F"/>
    <w:rsid w:val="00B50FD6"/>
    <w:rsid w:val="00B51475"/>
    <w:rsid w:val="00B515B6"/>
    <w:rsid w:val="00B51811"/>
    <w:rsid w:val="00B52253"/>
    <w:rsid w:val="00B525A1"/>
    <w:rsid w:val="00B5394F"/>
    <w:rsid w:val="00B53B6F"/>
    <w:rsid w:val="00B53EEB"/>
    <w:rsid w:val="00B540D3"/>
    <w:rsid w:val="00B5415F"/>
    <w:rsid w:val="00B54976"/>
    <w:rsid w:val="00B54AEE"/>
    <w:rsid w:val="00B55891"/>
    <w:rsid w:val="00B55DED"/>
    <w:rsid w:val="00B56DC3"/>
    <w:rsid w:val="00B56F11"/>
    <w:rsid w:val="00B56F35"/>
    <w:rsid w:val="00B5768F"/>
    <w:rsid w:val="00B57A70"/>
    <w:rsid w:val="00B57D9D"/>
    <w:rsid w:val="00B601EE"/>
    <w:rsid w:val="00B60592"/>
    <w:rsid w:val="00B608E5"/>
    <w:rsid w:val="00B60D9D"/>
    <w:rsid w:val="00B61324"/>
    <w:rsid w:val="00B614FF"/>
    <w:rsid w:val="00B61D11"/>
    <w:rsid w:val="00B62977"/>
    <w:rsid w:val="00B62AAB"/>
    <w:rsid w:val="00B62F5F"/>
    <w:rsid w:val="00B63082"/>
    <w:rsid w:val="00B63446"/>
    <w:rsid w:val="00B6376E"/>
    <w:rsid w:val="00B63978"/>
    <w:rsid w:val="00B63CD7"/>
    <w:rsid w:val="00B63E6D"/>
    <w:rsid w:val="00B63FB0"/>
    <w:rsid w:val="00B64417"/>
    <w:rsid w:val="00B6495D"/>
    <w:rsid w:val="00B64994"/>
    <w:rsid w:val="00B65491"/>
    <w:rsid w:val="00B66799"/>
    <w:rsid w:val="00B6690C"/>
    <w:rsid w:val="00B66C76"/>
    <w:rsid w:val="00B6759F"/>
    <w:rsid w:val="00B70E5B"/>
    <w:rsid w:val="00B71A20"/>
    <w:rsid w:val="00B71FCB"/>
    <w:rsid w:val="00B7227F"/>
    <w:rsid w:val="00B722C3"/>
    <w:rsid w:val="00B73533"/>
    <w:rsid w:val="00B745A2"/>
    <w:rsid w:val="00B74C77"/>
    <w:rsid w:val="00B75024"/>
    <w:rsid w:val="00B754B5"/>
    <w:rsid w:val="00B763A3"/>
    <w:rsid w:val="00B7747F"/>
    <w:rsid w:val="00B77813"/>
    <w:rsid w:val="00B77A72"/>
    <w:rsid w:val="00B77DF4"/>
    <w:rsid w:val="00B808F3"/>
    <w:rsid w:val="00B81B1E"/>
    <w:rsid w:val="00B82A8F"/>
    <w:rsid w:val="00B82B81"/>
    <w:rsid w:val="00B82D76"/>
    <w:rsid w:val="00B82E33"/>
    <w:rsid w:val="00B831EF"/>
    <w:rsid w:val="00B83618"/>
    <w:rsid w:val="00B841E3"/>
    <w:rsid w:val="00B8576A"/>
    <w:rsid w:val="00B85EBC"/>
    <w:rsid w:val="00B87106"/>
    <w:rsid w:val="00B901B2"/>
    <w:rsid w:val="00B9028C"/>
    <w:rsid w:val="00B90D2B"/>
    <w:rsid w:val="00B913FF"/>
    <w:rsid w:val="00B91BA2"/>
    <w:rsid w:val="00B9234F"/>
    <w:rsid w:val="00B9250D"/>
    <w:rsid w:val="00B92EA0"/>
    <w:rsid w:val="00B93028"/>
    <w:rsid w:val="00B94490"/>
    <w:rsid w:val="00B94A86"/>
    <w:rsid w:val="00B95301"/>
    <w:rsid w:val="00B9530A"/>
    <w:rsid w:val="00B956EC"/>
    <w:rsid w:val="00B95905"/>
    <w:rsid w:val="00B959C6"/>
    <w:rsid w:val="00B95A3F"/>
    <w:rsid w:val="00B95D0D"/>
    <w:rsid w:val="00B96003"/>
    <w:rsid w:val="00B9622E"/>
    <w:rsid w:val="00B968E8"/>
    <w:rsid w:val="00B96BAF"/>
    <w:rsid w:val="00B96D7D"/>
    <w:rsid w:val="00B97118"/>
    <w:rsid w:val="00B9714D"/>
    <w:rsid w:val="00B978F3"/>
    <w:rsid w:val="00BA0053"/>
    <w:rsid w:val="00BA0A57"/>
    <w:rsid w:val="00BA174E"/>
    <w:rsid w:val="00BA1B8E"/>
    <w:rsid w:val="00BA1EE6"/>
    <w:rsid w:val="00BA2073"/>
    <w:rsid w:val="00BA2E49"/>
    <w:rsid w:val="00BA3411"/>
    <w:rsid w:val="00BA4067"/>
    <w:rsid w:val="00BA45EA"/>
    <w:rsid w:val="00BA46D0"/>
    <w:rsid w:val="00BA48A9"/>
    <w:rsid w:val="00BA5049"/>
    <w:rsid w:val="00BA5563"/>
    <w:rsid w:val="00BA5ADF"/>
    <w:rsid w:val="00BA5BA1"/>
    <w:rsid w:val="00BA5F5B"/>
    <w:rsid w:val="00BA6943"/>
    <w:rsid w:val="00BA6BFA"/>
    <w:rsid w:val="00BA6F02"/>
    <w:rsid w:val="00BB0370"/>
    <w:rsid w:val="00BB0446"/>
    <w:rsid w:val="00BB0613"/>
    <w:rsid w:val="00BB11C5"/>
    <w:rsid w:val="00BB1951"/>
    <w:rsid w:val="00BB2AC7"/>
    <w:rsid w:val="00BB2D77"/>
    <w:rsid w:val="00BB2F8E"/>
    <w:rsid w:val="00BB34E8"/>
    <w:rsid w:val="00BB4C96"/>
    <w:rsid w:val="00BB53C3"/>
    <w:rsid w:val="00BB5576"/>
    <w:rsid w:val="00BB5ADC"/>
    <w:rsid w:val="00BB5D5F"/>
    <w:rsid w:val="00BB614D"/>
    <w:rsid w:val="00BB726E"/>
    <w:rsid w:val="00BB7532"/>
    <w:rsid w:val="00BB76C2"/>
    <w:rsid w:val="00BB7BA9"/>
    <w:rsid w:val="00BC0276"/>
    <w:rsid w:val="00BC0B43"/>
    <w:rsid w:val="00BC108C"/>
    <w:rsid w:val="00BC17F7"/>
    <w:rsid w:val="00BC2190"/>
    <w:rsid w:val="00BC3433"/>
    <w:rsid w:val="00BC37CA"/>
    <w:rsid w:val="00BC390F"/>
    <w:rsid w:val="00BC3E2B"/>
    <w:rsid w:val="00BC49FC"/>
    <w:rsid w:val="00BC5199"/>
    <w:rsid w:val="00BC525F"/>
    <w:rsid w:val="00BC6649"/>
    <w:rsid w:val="00BC6DAB"/>
    <w:rsid w:val="00BC7DA2"/>
    <w:rsid w:val="00BD0056"/>
    <w:rsid w:val="00BD05F3"/>
    <w:rsid w:val="00BD1C57"/>
    <w:rsid w:val="00BD1FED"/>
    <w:rsid w:val="00BD206A"/>
    <w:rsid w:val="00BD245E"/>
    <w:rsid w:val="00BD2B74"/>
    <w:rsid w:val="00BD37C3"/>
    <w:rsid w:val="00BD3BA0"/>
    <w:rsid w:val="00BD4063"/>
    <w:rsid w:val="00BD4D6B"/>
    <w:rsid w:val="00BD51E1"/>
    <w:rsid w:val="00BD5944"/>
    <w:rsid w:val="00BD6100"/>
    <w:rsid w:val="00BD6F52"/>
    <w:rsid w:val="00BD7301"/>
    <w:rsid w:val="00BD73A2"/>
    <w:rsid w:val="00BD7EDB"/>
    <w:rsid w:val="00BE04C2"/>
    <w:rsid w:val="00BE07C2"/>
    <w:rsid w:val="00BE14A4"/>
    <w:rsid w:val="00BE1B3B"/>
    <w:rsid w:val="00BE1CC0"/>
    <w:rsid w:val="00BE1DED"/>
    <w:rsid w:val="00BE2011"/>
    <w:rsid w:val="00BE24F3"/>
    <w:rsid w:val="00BE4590"/>
    <w:rsid w:val="00BE4C44"/>
    <w:rsid w:val="00BE4C7E"/>
    <w:rsid w:val="00BE5146"/>
    <w:rsid w:val="00BE572D"/>
    <w:rsid w:val="00BE5773"/>
    <w:rsid w:val="00BE58BB"/>
    <w:rsid w:val="00BE5D77"/>
    <w:rsid w:val="00BE5EF4"/>
    <w:rsid w:val="00BE69A1"/>
    <w:rsid w:val="00BE72A0"/>
    <w:rsid w:val="00BE7554"/>
    <w:rsid w:val="00BE793A"/>
    <w:rsid w:val="00BE7DF4"/>
    <w:rsid w:val="00BE7FD7"/>
    <w:rsid w:val="00BF013D"/>
    <w:rsid w:val="00BF023E"/>
    <w:rsid w:val="00BF0596"/>
    <w:rsid w:val="00BF08D3"/>
    <w:rsid w:val="00BF08E6"/>
    <w:rsid w:val="00BF23E2"/>
    <w:rsid w:val="00BF2A9A"/>
    <w:rsid w:val="00BF2E77"/>
    <w:rsid w:val="00BF4279"/>
    <w:rsid w:val="00BF437F"/>
    <w:rsid w:val="00BF553E"/>
    <w:rsid w:val="00BF5F90"/>
    <w:rsid w:val="00BF6313"/>
    <w:rsid w:val="00BF6C33"/>
    <w:rsid w:val="00BF76F1"/>
    <w:rsid w:val="00BF77AC"/>
    <w:rsid w:val="00BF7938"/>
    <w:rsid w:val="00BF7C69"/>
    <w:rsid w:val="00C00F06"/>
    <w:rsid w:val="00C01168"/>
    <w:rsid w:val="00C02D27"/>
    <w:rsid w:val="00C033B4"/>
    <w:rsid w:val="00C039B0"/>
    <w:rsid w:val="00C049D2"/>
    <w:rsid w:val="00C04A55"/>
    <w:rsid w:val="00C0576E"/>
    <w:rsid w:val="00C0582F"/>
    <w:rsid w:val="00C0749E"/>
    <w:rsid w:val="00C10561"/>
    <w:rsid w:val="00C10DCC"/>
    <w:rsid w:val="00C1121F"/>
    <w:rsid w:val="00C11341"/>
    <w:rsid w:val="00C11932"/>
    <w:rsid w:val="00C1317D"/>
    <w:rsid w:val="00C132AB"/>
    <w:rsid w:val="00C13E1A"/>
    <w:rsid w:val="00C141F2"/>
    <w:rsid w:val="00C14897"/>
    <w:rsid w:val="00C15B3C"/>
    <w:rsid w:val="00C16425"/>
    <w:rsid w:val="00C1663E"/>
    <w:rsid w:val="00C16A47"/>
    <w:rsid w:val="00C17A11"/>
    <w:rsid w:val="00C20699"/>
    <w:rsid w:val="00C2126C"/>
    <w:rsid w:val="00C218D8"/>
    <w:rsid w:val="00C21C43"/>
    <w:rsid w:val="00C21F2F"/>
    <w:rsid w:val="00C222A0"/>
    <w:rsid w:val="00C223EC"/>
    <w:rsid w:val="00C22699"/>
    <w:rsid w:val="00C22E24"/>
    <w:rsid w:val="00C23552"/>
    <w:rsid w:val="00C24BCF"/>
    <w:rsid w:val="00C250B4"/>
    <w:rsid w:val="00C26F7A"/>
    <w:rsid w:val="00C279BF"/>
    <w:rsid w:val="00C27E60"/>
    <w:rsid w:val="00C30408"/>
    <w:rsid w:val="00C32B42"/>
    <w:rsid w:val="00C3332B"/>
    <w:rsid w:val="00C34701"/>
    <w:rsid w:val="00C348E0"/>
    <w:rsid w:val="00C36373"/>
    <w:rsid w:val="00C41D58"/>
    <w:rsid w:val="00C41EBC"/>
    <w:rsid w:val="00C429F2"/>
    <w:rsid w:val="00C435DD"/>
    <w:rsid w:val="00C44144"/>
    <w:rsid w:val="00C446E7"/>
    <w:rsid w:val="00C45451"/>
    <w:rsid w:val="00C45B50"/>
    <w:rsid w:val="00C45E4B"/>
    <w:rsid w:val="00C45FBC"/>
    <w:rsid w:val="00C46637"/>
    <w:rsid w:val="00C46F53"/>
    <w:rsid w:val="00C47066"/>
    <w:rsid w:val="00C47584"/>
    <w:rsid w:val="00C50F84"/>
    <w:rsid w:val="00C51298"/>
    <w:rsid w:val="00C519FD"/>
    <w:rsid w:val="00C51A61"/>
    <w:rsid w:val="00C51E9D"/>
    <w:rsid w:val="00C51F0D"/>
    <w:rsid w:val="00C52108"/>
    <w:rsid w:val="00C5287A"/>
    <w:rsid w:val="00C53251"/>
    <w:rsid w:val="00C5349B"/>
    <w:rsid w:val="00C539CC"/>
    <w:rsid w:val="00C54416"/>
    <w:rsid w:val="00C54758"/>
    <w:rsid w:val="00C55571"/>
    <w:rsid w:val="00C56014"/>
    <w:rsid w:val="00C569DC"/>
    <w:rsid w:val="00C56DF2"/>
    <w:rsid w:val="00C56FEF"/>
    <w:rsid w:val="00C5718E"/>
    <w:rsid w:val="00C57A53"/>
    <w:rsid w:val="00C6087C"/>
    <w:rsid w:val="00C60A9E"/>
    <w:rsid w:val="00C6195D"/>
    <w:rsid w:val="00C624D2"/>
    <w:rsid w:val="00C62657"/>
    <w:rsid w:val="00C62C19"/>
    <w:rsid w:val="00C6353F"/>
    <w:rsid w:val="00C6395A"/>
    <w:rsid w:val="00C639D7"/>
    <w:rsid w:val="00C642C3"/>
    <w:rsid w:val="00C6543D"/>
    <w:rsid w:val="00C654FF"/>
    <w:rsid w:val="00C656CF"/>
    <w:rsid w:val="00C6592F"/>
    <w:rsid w:val="00C66030"/>
    <w:rsid w:val="00C6745C"/>
    <w:rsid w:val="00C67485"/>
    <w:rsid w:val="00C674AE"/>
    <w:rsid w:val="00C677DA"/>
    <w:rsid w:val="00C67C8B"/>
    <w:rsid w:val="00C70C17"/>
    <w:rsid w:val="00C71B46"/>
    <w:rsid w:val="00C72B58"/>
    <w:rsid w:val="00C72EA2"/>
    <w:rsid w:val="00C758C0"/>
    <w:rsid w:val="00C762F0"/>
    <w:rsid w:val="00C76917"/>
    <w:rsid w:val="00C77CBB"/>
    <w:rsid w:val="00C8104F"/>
    <w:rsid w:val="00C8165B"/>
    <w:rsid w:val="00C8188F"/>
    <w:rsid w:val="00C81FA2"/>
    <w:rsid w:val="00C81FE2"/>
    <w:rsid w:val="00C828E5"/>
    <w:rsid w:val="00C82D1A"/>
    <w:rsid w:val="00C82D64"/>
    <w:rsid w:val="00C83092"/>
    <w:rsid w:val="00C83710"/>
    <w:rsid w:val="00C83818"/>
    <w:rsid w:val="00C83E36"/>
    <w:rsid w:val="00C84BF7"/>
    <w:rsid w:val="00C84E62"/>
    <w:rsid w:val="00C85460"/>
    <w:rsid w:val="00C85680"/>
    <w:rsid w:val="00C8609F"/>
    <w:rsid w:val="00C86E8B"/>
    <w:rsid w:val="00C87617"/>
    <w:rsid w:val="00C8791D"/>
    <w:rsid w:val="00C87C4A"/>
    <w:rsid w:val="00C900F5"/>
    <w:rsid w:val="00C901E3"/>
    <w:rsid w:val="00C90382"/>
    <w:rsid w:val="00C904C9"/>
    <w:rsid w:val="00C906DC"/>
    <w:rsid w:val="00C9237C"/>
    <w:rsid w:val="00C9383B"/>
    <w:rsid w:val="00C938A3"/>
    <w:rsid w:val="00C93C38"/>
    <w:rsid w:val="00C93EDF"/>
    <w:rsid w:val="00C9403C"/>
    <w:rsid w:val="00C94D6F"/>
    <w:rsid w:val="00C94F67"/>
    <w:rsid w:val="00C950BB"/>
    <w:rsid w:val="00C9548B"/>
    <w:rsid w:val="00C958F7"/>
    <w:rsid w:val="00C97FAA"/>
    <w:rsid w:val="00CA0CCF"/>
    <w:rsid w:val="00CA1256"/>
    <w:rsid w:val="00CA1332"/>
    <w:rsid w:val="00CA17D8"/>
    <w:rsid w:val="00CA1EBC"/>
    <w:rsid w:val="00CA22E8"/>
    <w:rsid w:val="00CA2D4A"/>
    <w:rsid w:val="00CA3420"/>
    <w:rsid w:val="00CA3900"/>
    <w:rsid w:val="00CA3B57"/>
    <w:rsid w:val="00CA3D90"/>
    <w:rsid w:val="00CA3DD2"/>
    <w:rsid w:val="00CA535E"/>
    <w:rsid w:val="00CA55AA"/>
    <w:rsid w:val="00CA5C58"/>
    <w:rsid w:val="00CA60ED"/>
    <w:rsid w:val="00CA66AA"/>
    <w:rsid w:val="00CA7421"/>
    <w:rsid w:val="00CA7821"/>
    <w:rsid w:val="00CA7920"/>
    <w:rsid w:val="00CB0B56"/>
    <w:rsid w:val="00CB1497"/>
    <w:rsid w:val="00CB18AC"/>
    <w:rsid w:val="00CB1DF1"/>
    <w:rsid w:val="00CB2083"/>
    <w:rsid w:val="00CB25DC"/>
    <w:rsid w:val="00CB2BCA"/>
    <w:rsid w:val="00CB4748"/>
    <w:rsid w:val="00CB4A88"/>
    <w:rsid w:val="00CB5303"/>
    <w:rsid w:val="00CB55AE"/>
    <w:rsid w:val="00CB5A17"/>
    <w:rsid w:val="00CB619E"/>
    <w:rsid w:val="00CB61F2"/>
    <w:rsid w:val="00CB6CA3"/>
    <w:rsid w:val="00CB728B"/>
    <w:rsid w:val="00CB78A2"/>
    <w:rsid w:val="00CC04CA"/>
    <w:rsid w:val="00CC0D0D"/>
    <w:rsid w:val="00CC1790"/>
    <w:rsid w:val="00CC198B"/>
    <w:rsid w:val="00CC21AA"/>
    <w:rsid w:val="00CC42AE"/>
    <w:rsid w:val="00CC45D6"/>
    <w:rsid w:val="00CC4689"/>
    <w:rsid w:val="00CC4701"/>
    <w:rsid w:val="00CC5BBF"/>
    <w:rsid w:val="00CC6D5A"/>
    <w:rsid w:val="00CC758C"/>
    <w:rsid w:val="00CD0EF5"/>
    <w:rsid w:val="00CD1D79"/>
    <w:rsid w:val="00CD1DBB"/>
    <w:rsid w:val="00CD2374"/>
    <w:rsid w:val="00CD25F5"/>
    <w:rsid w:val="00CD303E"/>
    <w:rsid w:val="00CD4A7E"/>
    <w:rsid w:val="00CD5282"/>
    <w:rsid w:val="00CD59E7"/>
    <w:rsid w:val="00CD7154"/>
    <w:rsid w:val="00CD7160"/>
    <w:rsid w:val="00CD7DDD"/>
    <w:rsid w:val="00CE0210"/>
    <w:rsid w:val="00CE04F3"/>
    <w:rsid w:val="00CE0C42"/>
    <w:rsid w:val="00CE0F9C"/>
    <w:rsid w:val="00CE1197"/>
    <w:rsid w:val="00CE1B66"/>
    <w:rsid w:val="00CE2B0A"/>
    <w:rsid w:val="00CE2D9C"/>
    <w:rsid w:val="00CE302C"/>
    <w:rsid w:val="00CE3055"/>
    <w:rsid w:val="00CE3263"/>
    <w:rsid w:val="00CE3296"/>
    <w:rsid w:val="00CE38A3"/>
    <w:rsid w:val="00CE4011"/>
    <w:rsid w:val="00CE41AC"/>
    <w:rsid w:val="00CE41F7"/>
    <w:rsid w:val="00CE52E5"/>
    <w:rsid w:val="00CE6359"/>
    <w:rsid w:val="00CE6725"/>
    <w:rsid w:val="00CE674A"/>
    <w:rsid w:val="00CF0449"/>
    <w:rsid w:val="00CF05EA"/>
    <w:rsid w:val="00CF1AD1"/>
    <w:rsid w:val="00CF217C"/>
    <w:rsid w:val="00CF2758"/>
    <w:rsid w:val="00CF2E01"/>
    <w:rsid w:val="00CF3A3E"/>
    <w:rsid w:val="00CF448A"/>
    <w:rsid w:val="00CF46A0"/>
    <w:rsid w:val="00CF4A20"/>
    <w:rsid w:val="00CF5174"/>
    <w:rsid w:val="00CF56C2"/>
    <w:rsid w:val="00CF6723"/>
    <w:rsid w:val="00CF6F38"/>
    <w:rsid w:val="00CF7562"/>
    <w:rsid w:val="00D00A3F"/>
    <w:rsid w:val="00D00A98"/>
    <w:rsid w:val="00D00C7D"/>
    <w:rsid w:val="00D00CDE"/>
    <w:rsid w:val="00D00E87"/>
    <w:rsid w:val="00D01E73"/>
    <w:rsid w:val="00D021BB"/>
    <w:rsid w:val="00D021FA"/>
    <w:rsid w:val="00D025AB"/>
    <w:rsid w:val="00D02743"/>
    <w:rsid w:val="00D02A1D"/>
    <w:rsid w:val="00D02A22"/>
    <w:rsid w:val="00D02B71"/>
    <w:rsid w:val="00D02D9F"/>
    <w:rsid w:val="00D03A5F"/>
    <w:rsid w:val="00D04035"/>
    <w:rsid w:val="00D04361"/>
    <w:rsid w:val="00D05BB5"/>
    <w:rsid w:val="00D0622E"/>
    <w:rsid w:val="00D063FC"/>
    <w:rsid w:val="00D0678C"/>
    <w:rsid w:val="00D069E4"/>
    <w:rsid w:val="00D06BAC"/>
    <w:rsid w:val="00D11599"/>
    <w:rsid w:val="00D11867"/>
    <w:rsid w:val="00D1197B"/>
    <w:rsid w:val="00D11E4F"/>
    <w:rsid w:val="00D1226D"/>
    <w:rsid w:val="00D125FF"/>
    <w:rsid w:val="00D12A95"/>
    <w:rsid w:val="00D13927"/>
    <w:rsid w:val="00D13EEB"/>
    <w:rsid w:val="00D13FC8"/>
    <w:rsid w:val="00D14D70"/>
    <w:rsid w:val="00D15530"/>
    <w:rsid w:val="00D157A9"/>
    <w:rsid w:val="00D162F2"/>
    <w:rsid w:val="00D164B8"/>
    <w:rsid w:val="00D16F0C"/>
    <w:rsid w:val="00D21534"/>
    <w:rsid w:val="00D21E36"/>
    <w:rsid w:val="00D22F7A"/>
    <w:rsid w:val="00D23943"/>
    <w:rsid w:val="00D23A70"/>
    <w:rsid w:val="00D2406F"/>
    <w:rsid w:val="00D24216"/>
    <w:rsid w:val="00D24289"/>
    <w:rsid w:val="00D24300"/>
    <w:rsid w:val="00D24BC4"/>
    <w:rsid w:val="00D24C7D"/>
    <w:rsid w:val="00D2502B"/>
    <w:rsid w:val="00D25270"/>
    <w:rsid w:val="00D25CB2"/>
    <w:rsid w:val="00D25CCD"/>
    <w:rsid w:val="00D26739"/>
    <w:rsid w:val="00D26D1E"/>
    <w:rsid w:val="00D26DDD"/>
    <w:rsid w:val="00D27177"/>
    <w:rsid w:val="00D27A1C"/>
    <w:rsid w:val="00D300D1"/>
    <w:rsid w:val="00D301E3"/>
    <w:rsid w:val="00D30697"/>
    <w:rsid w:val="00D30F83"/>
    <w:rsid w:val="00D310CD"/>
    <w:rsid w:val="00D331FF"/>
    <w:rsid w:val="00D33A7B"/>
    <w:rsid w:val="00D362A6"/>
    <w:rsid w:val="00D36822"/>
    <w:rsid w:val="00D36E5F"/>
    <w:rsid w:val="00D37516"/>
    <w:rsid w:val="00D376B0"/>
    <w:rsid w:val="00D406C1"/>
    <w:rsid w:val="00D40850"/>
    <w:rsid w:val="00D40899"/>
    <w:rsid w:val="00D40E01"/>
    <w:rsid w:val="00D4105B"/>
    <w:rsid w:val="00D41892"/>
    <w:rsid w:val="00D42663"/>
    <w:rsid w:val="00D42671"/>
    <w:rsid w:val="00D42865"/>
    <w:rsid w:val="00D4298D"/>
    <w:rsid w:val="00D42FB8"/>
    <w:rsid w:val="00D43107"/>
    <w:rsid w:val="00D43413"/>
    <w:rsid w:val="00D437D7"/>
    <w:rsid w:val="00D4400B"/>
    <w:rsid w:val="00D4462B"/>
    <w:rsid w:val="00D44786"/>
    <w:rsid w:val="00D453F5"/>
    <w:rsid w:val="00D45437"/>
    <w:rsid w:val="00D454E3"/>
    <w:rsid w:val="00D45EFE"/>
    <w:rsid w:val="00D460B7"/>
    <w:rsid w:val="00D46761"/>
    <w:rsid w:val="00D46D4F"/>
    <w:rsid w:val="00D47140"/>
    <w:rsid w:val="00D4718E"/>
    <w:rsid w:val="00D47473"/>
    <w:rsid w:val="00D508BA"/>
    <w:rsid w:val="00D50A70"/>
    <w:rsid w:val="00D50D12"/>
    <w:rsid w:val="00D510D4"/>
    <w:rsid w:val="00D52472"/>
    <w:rsid w:val="00D53931"/>
    <w:rsid w:val="00D53D15"/>
    <w:rsid w:val="00D53EB2"/>
    <w:rsid w:val="00D53F19"/>
    <w:rsid w:val="00D53FB2"/>
    <w:rsid w:val="00D5441E"/>
    <w:rsid w:val="00D54545"/>
    <w:rsid w:val="00D54A94"/>
    <w:rsid w:val="00D552F7"/>
    <w:rsid w:val="00D559B3"/>
    <w:rsid w:val="00D55CB4"/>
    <w:rsid w:val="00D55D18"/>
    <w:rsid w:val="00D5642E"/>
    <w:rsid w:val="00D564E6"/>
    <w:rsid w:val="00D5686F"/>
    <w:rsid w:val="00D60039"/>
    <w:rsid w:val="00D6086A"/>
    <w:rsid w:val="00D60A93"/>
    <w:rsid w:val="00D60EE1"/>
    <w:rsid w:val="00D61727"/>
    <w:rsid w:val="00D6184A"/>
    <w:rsid w:val="00D622ED"/>
    <w:rsid w:val="00D62815"/>
    <w:rsid w:val="00D635DB"/>
    <w:rsid w:val="00D641DE"/>
    <w:rsid w:val="00D659D3"/>
    <w:rsid w:val="00D67067"/>
    <w:rsid w:val="00D70460"/>
    <w:rsid w:val="00D70463"/>
    <w:rsid w:val="00D70492"/>
    <w:rsid w:val="00D70B18"/>
    <w:rsid w:val="00D70BF4"/>
    <w:rsid w:val="00D711E8"/>
    <w:rsid w:val="00D716F5"/>
    <w:rsid w:val="00D72268"/>
    <w:rsid w:val="00D72652"/>
    <w:rsid w:val="00D731B5"/>
    <w:rsid w:val="00D7353E"/>
    <w:rsid w:val="00D73AAF"/>
    <w:rsid w:val="00D73C88"/>
    <w:rsid w:val="00D74707"/>
    <w:rsid w:val="00D74A6E"/>
    <w:rsid w:val="00D74B45"/>
    <w:rsid w:val="00D74F71"/>
    <w:rsid w:val="00D75412"/>
    <w:rsid w:val="00D765D6"/>
    <w:rsid w:val="00D76B6F"/>
    <w:rsid w:val="00D76BBA"/>
    <w:rsid w:val="00D77BB0"/>
    <w:rsid w:val="00D809B3"/>
    <w:rsid w:val="00D80F39"/>
    <w:rsid w:val="00D82AD7"/>
    <w:rsid w:val="00D8397B"/>
    <w:rsid w:val="00D84218"/>
    <w:rsid w:val="00D85434"/>
    <w:rsid w:val="00D85813"/>
    <w:rsid w:val="00D85BC2"/>
    <w:rsid w:val="00D86073"/>
    <w:rsid w:val="00D86317"/>
    <w:rsid w:val="00D86995"/>
    <w:rsid w:val="00D87046"/>
    <w:rsid w:val="00D8733D"/>
    <w:rsid w:val="00D874A7"/>
    <w:rsid w:val="00D8778C"/>
    <w:rsid w:val="00D87B2E"/>
    <w:rsid w:val="00D87EC2"/>
    <w:rsid w:val="00D90A95"/>
    <w:rsid w:val="00D90E4B"/>
    <w:rsid w:val="00D916F3"/>
    <w:rsid w:val="00D91F4D"/>
    <w:rsid w:val="00D91FAE"/>
    <w:rsid w:val="00D9220D"/>
    <w:rsid w:val="00D92682"/>
    <w:rsid w:val="00D92762"/>
    <w:rsid w:val="00D92A34"/>
    <w:rsid w:val="00D939E1"/>
    <w:rsid w:val="00D93C38"/>
    <w:rsid w:val="00D94128"/>
    <w:rsid w:val="00D9478D"/>
    <w:rsid w:val="00D94C4B"/>
    <w:rsid w:val="00D94D43"/>
    <w:rsid w:val="00D95A1D"/>
    <w:rsid w:val="00D95FDD"/>
    <w:rsid w:val="00D96999"/>
    <w:rsid w:val="00D96B22"/>
    <w:rsid w:val="00D96C0C"/>
    <w:rsid w:val="00D96EFA"/>
    <w:rsid w:val="00D97016"/>
    <w:rsid w:val="00D9707A"/>
    <w:rsid w:val="00D971A9"/>
    <w:rsid w:val="00DA083F"/>
    <w:rsid w:val="00DA08AD"/>
    <w:rsid w:val="00DA0B58"/>
    <w:rsid w:val="00DA1D10"/>
    <w:rsid w:val="00DA285D"/>
    <w:rsid w:val="00DA2B1C"/>
    <w:rsid w:val="00DA2C45"/>
    <w:rsid w:val="00DA2D07"/>
    <w:rsid w:val="00DA349B"/>
    <w:rsid w:val="00DA61C7"/>
    <w:rsid w:val="00DA6548"/>
    <w:rsid w:val="00DA7F75"/>
    <w:rsid w:val="00DB0B24"/>
    <w:rsid w:val="00DB0F58"/>
    <w:rsid w:val="00DB0FC2"/>
    <w:rsid w:val="00DB1023"/>
    <w:rsid w:val="00DB117A"/>
    <w:rsid w:val="00DB11C6"/>
    <w:rsid w:val="00DB1842"/>
    <w:rsid w:val="00DB18E4"/>
    <w:rsid w:val="00DB1A39"/>
    <w:rsid w:val="00DB20B7"/>
    <w:rsid w:val="00DB2C6E"/>
    <w:rsid w:val="00DB3190"/>
    <w:rsid w:val="00DB45A2"/>
    <w:rsid w:val="00DB4B51"/>
    <w:rsid w:val="00DB4EE9"/>
    <w:rsid w:val="00DB5629"/>
    <w:rsid w:val="00DB6451"/>
    <w:rsid w:val="00DB6D59"/>
    <w:rsid w:val="00DB71FF"/>
    <w:rsid w:val="00DB7365"/>
    <w:rsid w:val="00DB77C6"/>
    <w:rsid w:val="00DB79DF"/>
    <w:rsid w:val="00DB7A01"/>
    <w:rsid w:val="00DC07E7"/>
    <w:rsid w:val="00DC091C"/>
    <w:rsid w:val="00DC1270"/>
    <w:rsid w:val="00DC145D"/>
    <w:rsid w:val="00DC1565"/>
    <w:rsid w:val="00DC1E5B"/>
    <w:rsid w:val="00DC24B9"/>
    <w:rsid w:val="00DC2918"/>
    <w:rsid w:val="00DC3311"/>
    <w:rsid w:val="00DC3682"/>
    <w:rsid w:val="00DC3E65"/>
    <w:rsid w:val="00DC3EE9"/>
    <w:rsid w:val="00DC4C51"/>
    <w:rsid w:val="00DC686F"/>
    <w:rsid w:val="00DC7A6A"/>
    <w:rsid w:val="00DC7B02"/>
    <w:rsid w:val="00DD0F1F"/>
    <w:rsid w:val="00DD1271"/>
    <w:rsid w:val="00DD22CF"/>
    <w:rsid w:val="00DD2DDD"/>
    <w:rsid w:val="00DD2DEE"/>
    <w:rsid w:val="00DD2FA5"/>
    <w:rsid w:val="00DD4448"/>
    <w:rsid w:val="00DD44CA"/>
    <w:rsid w:val="00DD4F04"/>
    <w:rsid w:val="00DD5C87"/>
    <w:rsid w:val="00DD62BE"/>
    <w:rsid w:val="00DD6A2E"/>
    <w:rsid w:val="00DD6D80"/>
    <w:rsid w:val="00DD7503"/>
    <w:rsid w:val="00DE0A29"/>
    <w:rsid w:val="00DE0EF4"/>
    <w:rsid w:val="00DE0FDA"/>
    <w:rsid w:val="00DE10BB"/>
    <w:rsid w:val="00DE1A50"/>
    <w:rsid w:val="00DE1B3F"/>
    <w:rsid w:val="00DE312E"/>
    <w:rsid w:val="00DE37D4"/>
    <w:rsid w:val="00DE449B"/>
    <w:rsid w:val="00DE4579"/>
    <w:rsid w:val="00DE4CD2"/>
    <w:rsid w:val="00DE5233"/>
    <w:rsid w:val="00DE53FD"/>
    <w:rsid w:val="00DE5407"/>
    <w:rsid w:val="00DE57C1"/>
    <w:rsid w:val="00DE5B41"/>
    <w:rsid w:val="00DE6021"/>
    <w:rsid w:val="00DE64CB"/>
    <w:rsid w:val="00DE663B"/>
    <w:rsid w:val="00DE72AB"/>
    <w:rsid w:val="00DF01AB"/>
    <w:rsid w:val="00DF0926"/>
    <w:rsid w:val="00DF1135"/>
    <w:rsid w:val="00DF1546"/>
    <w:rsid w:val="00DF1C82"/>
    <w:rsid w:val="00DF1E4B"/>
    <w:rsid w:val="00DF271A"/>
    <w:rsid w:val="00DF4289"/>
    <w:rsid w:val="00DF42F3"/>
    <w:rsid w:val="00DF4ABF"/>
    <w:rsid w:val="00DF5075"/>
    <w:rsid w:val="00DF524C"/>
    <w:rsid w:val="00DF573D"/>
    <w:rsid w:val="00DF5C1A"/>
    <w:rsid w:val="00DF603C"/>
    <w:rsid w:val="00DF6686"/>
    <w:rsid w:val="00DF7E3C"/>
    <w:rsid w:val="00E006F1"/>
    <w:rsid w:val="00E00E92"/>
    <w:rsid w:val="00E00FDA"/>
    <w:rsid w:val="00E032AC"/>
    <w:rsid w:val="00E0330B"/>
    <w:rsid w:val="00E034E4"/>
    <w:rsid w:val="00E0351E"/>
    <w:rsid w:val="00E04816"/>
    <w:rsid w:val="00E066AA"/>
    <w:rsid w:val="00E06C80"/>
    <w:rsid w:val="00E070C4"/>
    <w:rsid w:val="00E0718F"/>
    <w:rsid w:val="00E07FCA"/>
    <w:rsid w:val="00E1073F"/>
    <w:rsid w:val="00E114BA"/>
    <w:rsid w:val="00E149A0"/>
    <w:rsid w:val="00E15D84"/>
    <w:rsid w:val="00E1602B"/>
    <w:rsid w:val="00E16460"/>
    <w:rsid w:val="00E16E8F"/>
    <w:rsid w:val="00E1728F"/>
    <w:rsid w:val="00E1737D"/>
    <w:rsid w:val="00E21800"/>
    <w:rsid w:val="00E21CE1"/>
    <w:rsid w:val="00E22BE1"/>
    <w:rsid w:val="00E22E41"/>
    <w:rsid w:val="00E23334"/>
    <w:rsid w:val="00E23658"/>
    <w:rsid w:val="00E24393"/>
    <w:rsid w:val="00E245EB"/>
    <w:rsid w:val="00E24ED0"/>
    <w:rsid w:val="00E2511D"/>
    <w:rsid w:val="00E252EF"/>
    <w:rsid w:val="00E252F5"/>
    <w:rsid w:val="00E25AAC"/>
    <w:rsid w:val="00E26AD7"/>
    <w:rsid w:val="00E274B8"/>
    <w:rsid w:val="00E31C4E"/>
    <w:rsid w:val="00E31F07"/>
    <w:rsid w:val="00E32196"/>
    <w:rsid w:val="00E328E0"/>
    <w:rsid w:val="00E32F8E"/>
    <w:rsid w:val="00E331BE"/>
    <w:rsid w:val="00E33421"/>
    <w:rsid w:val="00E33829"/>
    <w:rsid w:val="00E347D0"/>
    <w:rsid w:val="00E347EB"/>
    <w:rsid w:val="00E34AAB"/>
    <w:rsid w:val="00E35045"/>
    <w:rsid w:val="00E35192"/>
    <w:rsid w:val="00E354D5"/>
    <w:rsid w:val="00E364AE"/>
    <w:rsid w:val="00E36522"/>
    <w:rsid w:val="00E36864"/>
    <w:rsid w:val="00E36EF9"/>
    <w:rsid w:val="00E3778D"/>
    <w:rsid w:val="00E379F5"/>
    <w:rsid w:val="00E37BF8"/>
    <w:rsid w:val="00E37CB2"/>
    <w:rsid w:val="00E41DAA"/>
    <w:rsid w:val="00E42656"/>
    <w:rsid w:val="00E4407D"/>
    <w:rsid w:val="00E4488D"/>
    <w:rsid w:val="00E449F2"/>
    <w:rsid w:val="00E44B5D"/>
    <w:rsid w:val="00E45241"/>
    <w:rsid w:val="00E45647"/>
    <w:rsid w:val="00E46A61"/>
    <w:rsid w:val="00E47019"/>
    <w:rsid w:val="00E47558"/>
    <w:rsid w:val="00E4757C"/>
    <w:rsid w:val="00E514DB"/>
    <w:rsid w:val="00E52064"/>
    <w:rsid w:val="00E52B2E"/>
    <w:rsid w:val="00E536F5"/>
    <w:rsid w:val="00E547EE"/>
    <w:rsid w:val="00E54E6B"/>
    <w:rsid w:val="00E55B87"/>
    <w:rsid w:val="00E57944"/>
    <w:rsid w:val="00E57AE9"/>
    <w:rsid w:val="00E57B06"/>
    <w:rsid w:val="00E57D00"/>
    <w:rsid w:val="00E60180"/>
    <w:rsid w:val="00E603C5"/>
    <w:rsid w:val="00E60B3C"/>
    <w:rsid w:val="00E61668"/>
    <w:rsid w:val="00E61AA4"/>
    <w:rsid w:val="00E62435"/>
    <w:rsid w:val="00E65234"/>
    <w:rsid w:val="00E65762"/>
    <w:rsid w:val="00E65CDE"/>
    <w:rsid w:val="00E670C7"/>
    <w:rsid w:val="00E70576"/>
    <w:rsid w:val="00E70ACE"/>
    <w:rsid w:val="00E70CC5"/>
    <w:rsid w:val="00E712ED"/>
    <w:rsid w:val="00E717AD"/>
    <w:rsid w:val="00E7289F"/>
    <w:rsid w:val="00E73359"/>
    <w:rsid w:val="00E7385C"/>
    <w:rsid w:val="00E7398B"/>
    <w:rsid w:val="00E74057"/>
    <w:rsid w:val="00E74B4C"/>
    <w:rsid w:val="00E762D3"/>
    <w:rsid w:val="00E767CC"/>
    <w:rsid w:val="00E76BAC"/>
    <w:rsid w:val="00E770E2"/>
    <w:rsid w:val="00E77224"/>
    <w:rsid w:val="00E779B3"/>
    <w:rsid w:val="00E779EB"/>
    <w:rsid w:val="00E77AA5"/>
    <w:rsid w:val="00E77BCB"/>
    <w:rsid w:val="00E80E2D"/>
    <w:rsid w:val="00E815EE"/>
    <w:rsid w:val="00E81F39"/>
    <w:rsid w:val="00E825F2"/>
    <w:rsid w:val="00E826FC"/>
    <w:rsid w:val="00E83C44"/>
    <w:rsid w:val="00E84857"/>
    <w:rsid w:val="00E8508F"/>
    <w:rsid w:val="00E853C5"/>
    <w:rsid w:val="00E85D57"/>
    <w:rsid w:val="00E86211"/>
    <w:rsid w:val="00E866F4"/>
    <w:rsid w:val="00E8700E"/>
    <w:rsid w:val="00E91F80"/>
    <w:rsid w:val="00E92125"/>
    <w:rsid w:val="00E92130"/>
    <w:rsid w:val="00E921D2"/>
    <w:rsid w:val="00E922D4"/>
    <w:rsid w:val="00E927ED"/>
    <w:rsid w:val="00E9281C"/>
    <w:rsid w:val="00E9289E"/>
    <w:rsid w:val="00E929D4"/>
    <w:rsid w:val="00E92B83"/>
    <w:rsid w:val="00E93814"/>
    <w:rsid w:val="00E94401"/>
    <w:rsid w:val="00E94AB8"/>
    <w:rsid w:val="00E94B66"/>
    <w:rsid w:val="00E94B6E"/>
    <w:rsid w:val="00E95B42"/>
    <w:rsid w:val="00E966F7"/>
    <w:rsid w:val="00E96890"/>
    <w:rsid w:val="00EA0223"/>
    <w:rsid w:val="00EA0262"/>
    <w:rsid w:val="00EA0BC6"/>
    <w:rsid w:val="00EA162A"/>
    <w:rsid w:val="00EA1641"/>
    <w:rsid w:val="00EA1658"/>
    <w:rsid w:val="00EA1912"/>
    <w:rsid w:val="00EA2900"/>
    <w:rsid w:val="00EA2CA2"/>
    <w:rsid w:val="00EA2D6D"/>
    <w:rsid w:val="00EA3135"/>
    <w:rsid w:val="00EA3BE8"/>
    <w:rsid w:val="00EA4710"/>
    <w:rsid w:val="00EA544A"/>
    <w:rsid w:val="00EA64C1"/>
    <w:rsid w:val="00EA67DD"/>
    <w:rsid w:val="00EA6D18"/>
    <w:rsid w:val="00EA74A5"/>
    <w:rsid w:val="00EA79BF"/>
    <w:rsid w:val="00EA7BFD"/>
    <w:rsid w:val="00EA7E76"/>
    <w:rsid w:val="00EA7EA3"/>
    <w:rsid w:val="00EB0326"/>
    <w:rsid w:val="00EB0716"/>
    <w:rsid w:val="00EB0A56"/>
    <w:rsid w:val="00EB0C25"/>
    <w:rsid w:val="00EB0F6E"/>
    <w:rsid w:val="00EB1237"/>
    <w:rsid w:val="00EB15E3"/>
    <w:rsid w:val="00EB1B11"/>
    <w:rsid w:val="00EB26D0"/>
    <w:rsid w:val="00EB38A8"/>
    <w:rsid w:val="00EB3C93"/>
    <w:rsid w:val="00EB48FB"/>
    <w:rsid w:val="00EB4ECD"/>
    <w:rsid w:val="00EB5284"/>
    <w:rsid w:val="00EB557D"/>
    <w:rsid w:val="00EB6434"/>
    <w:rsid w:val="00EB68B1"/>
    <w:rsid w:val="00EB71FB"/>
    <w:rsid w:val="00EC089C"/>
    <w:rsid w:val="00EC1A65"/>
    <w:rsid w:val="00EC1B0D"/>
    <w:rsid w:val="00EC2B39"/>
    <w:rsid w:val="00EC2CBA"/>
    <w:rsid w:val="00EC305E"/>
    <w:rsid w:val="00EC3187"/>
    <w:rsid w:val="00EC336E"/>
    <w:rsid w:val="00EC3C69"/>
    <w:rsid w:val="00EC3E50"/>
    <w:rsid w:val="00EC3FCA"/>
    <w:rsid w:val="00EC40EE"/>
    <w:rsid w:val="00EC4436"/>
    <w:rsid w:val="00EC44E3"/>
    <w:rsid w:val="00EC5021"/>
    <w:rsid w:val="00EC5A81"/>
    <w:rsid w:val="00EC64ED"/>
    <w:rsid w:val="00EC7148"/>
    <w:rsid w:val="00EC7318"/>
    <w:rsid w:val="00EC7D4C"/>
    <w:rsid w:val="00ED202E"/>
    <w:rsid w:val="00ED219F"/>
    <w:rsid w:val="00ED22A3"/>
    <w:rsid w:val="00ED2573"/>
    <w:rsid w:val="00ED2D0F"/>
    <w:rsid w:val="00ED3435"/>
    <w:rsid w:val="00ED396D"/>
    <w:rsid w:val="00ED3BA0"/>
    <w:rsid w:val="00ED48CE"/>
    <w:rsid w:val="00ED4B9A"/>
    <w:rsid w:val="00ED4C9C"/>
    <w:rsid w:val="00ED4EC1"/>
    <w:rsid w:val="00ED594F"/>
    <w:rsid w:val="00ED645A"/>
    <w:rsid w:val="00ED677C"/>
    <w:rsid w:val="00ED6CCD"/>
    <w:rsid w:val="00ED743A"/>
    <w:rsid w:val="00ED7619"/>
    <w:rsid w:val="00ED7B5B"/>
    <w:rsid w:val="00ED7D00"/>
    <w:rsid w:val="00ED7FA6"/>
    <w:rsid w:val="00EE0133"/>
    <w:rsid w:val="00EE08A4"/>
    <w:rsid w:val="00EE0C54"/>
    <w:rsid w:val="00EE1264"/>
    <w:rsid w:val="00EE1FE5"/>
    <w:rsid w:val="00EE20EC"/>
    <w:rsid w:val="00EE31EF"/>
    <w:rsid w:val="00EE3333"/>
    <w:rsid w:val="00EE333D"/>
    <w:rsid w:val="00EE3943"/>
    <w:rsid w:val="00EE4711"/>
    <w:rsid w:val="00EE481D"/>
    <w:rsid w:val="00EE5282"/>
    <w:rsid w:val="00EE554C"/>
    <w:rsid w:val="00EE55AA"/>
    <w:rsid w:val="00EE57A1"/>
    <w:rsid w:val="00EE6C84"/>
    <w:rsid w:val="00EE7136"/>
    <w:rsid w:val="00EF125C"/>
    <w:rsid w:val="00EF1283"/>
    <w:rsid w:val="00EF191C"/>
    <w:rsid w:val="00EF194E"/>
    <w:rsid w:val="00EF1A87"/>
    <w:rsid w:val="00EF209C"/>
    <w:rsid w:val="00EF28E1"/>
    <w:rsid w:val="00EF2AD0"/>
    <w:rsid w:val="00EF2E07"/>
    <w:rsid w:val="00EF30C3"/>
    <w:rsid w:val="00EF52F5"/>
    <w:rsid w:val="00EF53D4"/>
    <w:rsid w:val="00EF5893"/>
    <w:rsid w:val="00EF6833"/>
    <w:rsid w:val="00EF6D55"/>
    <w:rsid w:val="00EF7114"/>
    <w:rsid w:val="00EF7DAA"/>
    <w:rsid w:val="00EF7EC6"/>
    <w:rsid w:val="00F00182"/>
    <w:rsid w:val="00F00579"/>
    <w:rsid w:val="00F00889"/>
    <w:rsid w:val="00F012DB"/>
    <w:rsid w:val="00F01314"/>
    <w:rsid w:val="00F013CA"/>
    <w:rsid w:val="00F020BC"/>
    <w:rsid w:val="00F020F1"/>
    <w:rsid w:val="00F02942"/>
    <w:rsid w:val="00F02996"/>
    <w:rsid w:val="00F02AFA"/>
    <w:rsid w:val="00F02F72"/>
    <w:rsid w:val="00F05123"/>
    <w:rsid w:val="00F05565"/>
    <w:rsid w:val="00F056A9"/>
    <w:rsid w:val="00F05AA6"/>
    <w:rsid w:val="00F060A8"/>
    <w:rsid w:val="00F06391"/>
    <w:rsid w:val="00F0665D"/>
    <w:rsid w:val="00F0726B"/>
    <w:rsid w:val="00F077F8"/>
    <w:rsid w:val="00F07B14"/>
    <w:rsid w:val="00F10A72"/>
    <w:rsid w:val="00F10C5A"/>
    <w:rsid w:val="00F11315"/>
    <w:rsid w:val="00F13C4F"/>
    <w:rsid w:val="00F13D34"/>
    <w:rsid w:val="00F13EED"/>
    <w:rsid w:val="00F145DB"/>
    <w:rsid w:val="00F14E78"/>
    <w:rsid w:val="00F1547C"/>
    <w:rsid w:val="00F15B99"/>
    <w:rsid w:val="00F15EA6"/>
    <w:rsid w:val="00F161F9"/>
    <w:rsid w:val="00F16D36"/>
    <w:rsid w:val="00F1798D"/>
    <w:rsid w:val="00F20055"/>
    <w:rsid w:val="00F205F8"/>
    <w:rsid w:val="00F20931"/>
    <w:rsid w:val="00F2141A"/>
    <w:rsid w:val="00F21D5F"/>
    <w:rsid w:val="00F22131"/>
    <w:rsid w:val="00F22BFA"/>
    <w:rsid w:val="00F233A3"/>
    <w:rsid w:val="00F234DB"/>
    <w:rsid w:val="00F23A13"/>
    <w:rsid w:val="00F23A25"/>
    <w:rsid w:val="00F2422A"/>
    <w:rsid w:val="00F24E3D"/>
    <w:rsid w:val="00F252DC"/>
    <w:rsid w:val="00F25DA4"/>
    <w:rsid w:val="00F25FCB"/>
    <w:rsid w:val="00F2604D"/>
    <w:rsid w:val="00F2642B"/>
    <w:rsid w:val="00F265E7"/>
    <w:rsid w:val="00F26895"/>
    <w:rsid w:val="00F26DB1"/>
    <w:rsid w:val="00F27367"/>
    <w:rsid w:val="00F27619"/>
    <w:rsid w:val="00F27E73"/>
    <w:rsid w:val="00F324E0"/>
    <w:rsid w:val="00F32964"/>
    <w:rsid w:val="00F329C9"/>
    <w:rsid w:val="00F33014"/>
    <w:rsid w:val="00F33690"/>
    <w:rsid w:val="00F3434C"/>
    <w:rsid w:val="00F343BC"/>
    <w:rsid w:val="00F343CE"/>
    <w:rsid w:val="00F34BB0"/>
    <w:rsid w:val="00F35BC6"/>
    <w:rsid w:val="00F36339"/>
    <w:rsid w:val="00F36735"/>
    <w:rsid w:val="00F36CC5"/>
    <w:rsid w:val="00F408BC"/>
    <w:rsid w:val="00F40B95"/>
    <w:rsid w:val="00F41F74"/>
    <w:rsid w:val="00F421A8"/>
    <w:rsid w:val="00F4257F"/>
    <w:rsid w:val="00F428BC"/>
    <w:rsid w:val="00F42B3B"/>
    <w:rsid w:val="00F42B63"/>
    <w:rsid w:val="00F42C71"/>
    <w:rsid w:val="00F4317E"/>
    <w:rsid w:val="00F4342E"/>
    <w:rsid w:val="00F43A2A"/>
    <w:rsid w:val="00F43ADA"/>
    <w:rsid w:val="00F44295"/>
    <w:rsid w:val="00F444C1"/>
    <w:rsid w:val="00F4457D"/>
    <w:rsid w:val="00F446AD"/>
    <w:rsid w:val="00F453D5"/>
    <w:rsid w:val="00F45415"/>
    <w:rsid w:val="00F45AE0"/>
    <w:rsid w:val="00F45E67"/>
    <w:rsid w:val="00F46A2C"/>
    <w:rsid w:val="00F46C07"/>
    <w:rsid w:val="00F479F6"/>
    <w:rsid w:val="00F500D2"/>
    <w:rsid w:val="00F50112"/>
    <w:rsid w:val="00F50345"/>
    <w:rsid w:val="00F50721"/>
    <w:rsid w:val="00F50DC3"/>
    <w:rsid w:val="00F50F13"/>
    <w:rsid w:val="00F51D32"/>
    <w:rsid w:val="00F52016"/>
    <w:rsid w:val="00F5289C"/>
    <w:rsid w:val="00F52FE0"/>
    <w:rsid w:val="00F533CA"/>
    <w:rsid w:val="00F53A41"/>
    <w:rsid w:val="00F53D07"/>
    <w:rsid w:val="00F53FE2"/>
    <w:rsid w:val="00F54334"/>
    <w:rsid w:val="00F54368"/>
    <w:rsid w:val="00F5468A"/>
    <w:rsid w:val="00F5472F"/>
    <w:rsid w:val="00F55652"/>
    <w:rsid w:val="00F56732"/>
    <w:rsid w:val="00F56B84"/>
    <w:rsid w:val="00F56C42"/>
    <w:rsid w:val="00F5719B"/>
    <w:rsid w:val="00F57DF7"/>
    <w:rsid w:val="00F600A2"/>
    <w:rsid w:val="00F60575"/>
    <w:rsid w:val="00F612D1"/>
    <w:rsid w:val="00F623A1"/>
    <w:rsid w:val="00F62893"/>
    <w:rsid w:val="00F6289C"/>
    <w:rsid w:val="00F62B02"/>
    <w:rsid w:val="00F62C9C"/>
    <w:rsid w:val="00F631D4"/>
    <w:rsid w:val="00F632FB"/>
    <w:rsid w:val="00F63489"/>
    <w:rsid w:val="00F63B31"/>
    <w:rsid w:val="00F64702"/>
    <w:rsid w:val="00F650A4"/>
    <w:rsid w:val="00F6522D"/>
    <w:rsid w:val="00F65BCB"/>
    <w:rsid w:val="00F66105"/>
    <w:rsid w:val="00F6790F"/>
    <w:rsid w:val="00F71C79"/>
    <w:rsid w:val="00F725C5"/>
    <w:rsid w:val="00F726DE"/>
    <w:rsid w:val="00F727A8"/>
    <w:rsid w:val="00F72BBE"/>
    <w:rsid w:val="00F72BD9"/>
    <w:rsid w:val="00F75019"/>
    <w:rsid w:val="00F756EC"/>
    <w:rsid w:val="00F7574F"/>
    <w:rsid w:val="00F7588C"/>
    <w:rsid w:val="00F75F53"/>
    <w:rsid w:val="00F762C4"/>
    <w:rsid w:val="00F7673A"/>
    <w:rsid w:val="00F76A19"/>
    <w:rsid w:val="00F76AC4"/>
    <w:rsid w:val="00F76CC4"/>
    <w:rsid w:val="00F773DF"/>
    <w:rsid w:val="00F7775D"/>
    <w:rsid w:val="00F77863"/>
    <w:rsid w:val="00F805A6"/>
    <w:rsid w:val="00F80AA8"/>
    <w:rsid w:val="00F80B49"/>
    <w:rsid w:val="00F80B74"/>
    <w:rsid w:val="00F81437"/>
    <w:rsid w:val="00F81615"/>
    <w:rsid w:val="00F81989"/>
    <w:rsid w:val="00F81DF2"/>
    <w:rsid w:val="00F8245F"/>
    <w:rsid w:val="00F825DA"/>
    <w:rsid w:val="00F82E53"/>
    <w:rsid w:val="00F82F8A"/>
    <w:rsid w:val="00F83BFA"/>
    <w:rsid w:val="00F84370"/>
    <w:rsid w:val="00F84D93"/>
    <w:rsid w:val="00F85128"/>
    <w:rsid w:val="00F857C5"/>
    <w:rsid w:val="00F85828"/>
    <w:rsid w:val="00F85D70"/>
    <w:rsid w:val="00F85FD7"/>
    <w:rsid w:val="00F86F2A"/>
    <w:rsid w:val="00F86FD6"/>
    <w:rsid w:val="00F90561"/>
    <w:rsid w:val="00F92A4A"/>
    <w:rsid w:val="00F93A97"/>
    <w:rsid w:val="00F93EEA"/>
    <w:rsid w:val="00F9677E"/>
    <w:rsid w:val="00F96C84"/>
    <w:rsid w:val="00F96EFD"/>
    <w:rsid w:val="00F96FCB"/>
    <w:rsid w:val="00F97333"/>
    <w:rsid w:val="00F97789"/>
    <w:rsid w:val="00F978BE"/>
    <w:rsid w:val="00F97A6D"/>
    <w:rsid w:val="00FA008B"/>
    <w:rsid w:val="00FA07AD"/>
    <w:rsid w:val="00FA1EEC"/>
    <w:rsid w:val="00FA217A"/>
    <w:rsid w:val="00FA25BD"/>
    <w:rsid w:val="00FA2BD8"/>
    <w:rsid w:val="00FA2FA1"/>
    <w:rsid w:val="00FA3140"/>
    <w:rsid w:val="00FA3FF9"/>
    <w:rsid w:val="00FA404D"/>
    <w:rsid w:val="00FA41F3"/>
    <w:rsid w:val="00FA4233"/>
    <w:rsid w:val="00FA4E49"/>
    <w:rsid w:val="00FA4E93"/>
    <w:rsid w:val="00FA52F5"/>
    <w:rsid w:val="00FA5306"/>
    <w:rsid w:val="00FA5910"/>
    <w:rsid w:val="00FA63EF"/>
    <w:rsid w:val="00FA7245"/>
    <w:rsid w:val="00FA72AF"/>
    <w:rsid w:val="00FA798B"/>
    <w:rsid w:val="00FA7BEB"/>
    <w:rsid w:val="00FB00F4"/>
    <w:rsid w:val="00FB0EBC"/>
    <w:rsid w:val="00FB0FA4"/>
    <w:rsid w:val="00FB2F89"/>
    <w:rsid w:val="00FB32BA"/>
    <w:rsid w:val="00FB3FE8"/>
    <w:rsid w:val="00FB4023"/>
    <w:rsid w:val="00FB48EC"/>
    <w:rsid w:val="00FB545F"/>
    <w:rsid w:val="00FB59C0"/>
    <w:rsid w:val="00FB744C"/>
    <w:rsid w:val="00FB7536"/>
    <w:rsid w:val="00FB78A6"/>
    <w:rsid w:val="00FB7E11"/>
    <w:rsid w:val="00FC02C0"/>
    <w:rsid w:val="00FC10AC"/>
    <w:rsid w:val="00FC1627"/>
    <w:rsid w:val="00FC1AFD"/>
    <w:rsid w:val="00FC1C6E"/>
    <w:rsid w:val="00FC24F7"/>
    <w:rsid w:val="00FC2B3E"/>
    <w:rsid w:val="00FC2D48"/>
    <w:rsid w:val="00FC3215"/>
    <w:rsid w:val="00FC3949"/>
    <w:rsid w:val="00FC3B55"/>
    <w:rsid w:val="00FC4029"/>
    <w:rsid w:val="00FC4508"/>
    <w:rsid w:val="00FC5057"/>
    <w:rsid w:val="00FC5404"/>
    <w:rsid w:val="00FC5946"/>
    <w:rsid w:val="00FC5963"/>
    <w:rsid w:val="00FC5A9B"/>
    <w:rsid w:val="00FC5E05"/>
    <w:rsid w:val="00FC7917"/>
    <w:rsid w:val="00FD0309"/>
    <w:rsid w:val="00FD0759"/>
    <w:rsid w:val="00FD07FC"/>
    <w:rsid w:val="00FD2956"/>
    <w:rsid w:val="00FD29ED"/>
    <w:rsid w:val="00FD29F6"/>
    <w:rsid w:val="00FD2D69"/>
    <w:rsid w:val="00FD4D86"/>
    <w:rsid w:val="00FD4F70"/>
    <w:rsid w:val="00FD5F1E"/>
    <w:rsid w:val="00FD69BC"/>
    <w:rsid w:val="00FE0D69"/>
    <w:rsid w:val="00FE1087"/>
    <w:rsid w:val="00FE139F"/>
    <w:rsid w:val="00FE1617"/>
    <w:rsid w:val="00FE1816"/>
    <w:rsid w:val="00FE2B1E"/>
    <w:rsid w:val="00FE2B56"/>
    <w:rsid w:val="00FE3BD2"/>
    <w:rsid w:val="00FE5AD1"/>
    <w:rsid w:val="00FE5FE9"/>
    <w:rsid w:val="00FE629E"/>
    <w:rsid w:val="00FE780E"/>
    <w:rsid w:val="00FE7A3A"/>
    <w:rsid w:val="00FF0108"/>
    <w:rsid w:val="00FF01DB"/>
    <w:rsid w:val="00FF0217"/>
    <w:rsid w:val="00FF0618"/>
    <w:rsid w:val="00FF0B86"/>
    <w:rsid w:val="00FF2985"/>
    <w:rsid w:val="00FF3D0F"/>
    <w:rsid w:val="00FF3F40"/>
    <w:rsid w:val="00FF4046"/>
    <w:rsid w:val="00FF4BE2"/>
    <w:rsid w:val="00FF4F0E"/>
    <w:rsid w:val="00FF54CD"/>
    <w:rsid w:val="00FF6FF7"/>
    <w:rsid w:val="00FF7135"/>
    <w:rsid w:val="00FF7E3B"/>
    <w:rsid w:val="131C0FEC"/>
    <w:rsid w:val="29049800"/>
    <w:rsid w:val="30A1C41B"/>
    <w:rsid w:val="3389A586"/>
    <w:rsid w:val="4B10DD96"/>
    <w:rsid w:val="516E7EA1"/>
    <w:rsid w:val="7223EE9F"/>
    <w:rsid w:val="72EFD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page;mso-position-vertical-relative:margin;mso-width-relative:margin;mso-height-relative:margin" o:allowincell="f" fill="f" fillcolor="none [3204]" strokecolor="none [3204]">
      <v:fill color="none [3204]" on="f"/>
      <v:stroke color="none [3204]" weight="0"/>
      <v:imagedata embosscolor="shadow add(51)"/>
      <v:shadow type="emboss" color="lineOrFill darken(153)" color2="shadow add(102)" offset="1pt,1pt"/>
      <v:textbox inset="18pt,0,0,0"/>
    </o:shapedefaults>
    <o:shapelayout v:ext="edit">
      <o:idmap v:ext="edit" data="2"/>
    </o:shapelayout>
  </w:shapeDefaults>
  <w:decimalSymbol w:val=","/>
  <w:listSeparator w:val=","/>
  <w14:docId w14:val="323A88D9"/>
  <w15:docId w15:val="{BBFC8AA5-CBF8-4430-A235-03D5F6875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BA2"/>
  </w:style>
  <w:style w:type="paragraph" w:styleId="Heading1">
    <w:name w:val="heading 1"/>
    <w:basedOn w:val="Normal"/>
    <w:next w:val="Normal"/>
    <w:link w:val="Heading1Char"/>
    <w:uiPriority w:val="9"/>
    <w:qFormat/>
    <w:rsid w:val="00B808F3"/>
    <w:pPr>
      <w:keepNext/>
      <w:keepLines/>
      <w:pageBreakBefore/>
      <w:numPr>
        <w:numId w:val="1"/>
      </w:numPr>
      <w:pBdr>
        <w:top w:val="single" w:sz="12" w:space="1" w:color="365F91" w:themeColor="accent1" w:themeShade="BF"/>
      </w:pBdr>
      <w:spacing w:before="480" w:after="360"/>
      <w:ind w:left="1701" w:hanging="1701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4A94"/>
    <w:pPr>
      <w:keepNext/>
      <w:keepLines/>
      <w:pBdr>
        <w:top w:val="single" w:sz="12" w:space="1" w:color="4F81BD" w:themeColor="accent1"/>
      </w:pBd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681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730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60AE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2554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2554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B808F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54A9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BookTitle">
    <w:name w:val="Book Title"/>
    <w:basedOn w:val="DefaultParagraphFont"/>
    <w:uiPriority w:val="33"/>
    <w:qFormat/>
    <w:rsid w:val="007502E6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5B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B06"/>
    <w:rPr>
      <w:rFonts w:ascii="Tahoma" w:hAnsi="Tahoma" w:cs="Tahoma"/>
      <w:sz w:val="16"/>
      <w:szCs w:val="16"/>
    </w:rPr>
  </w:style>
  <w:style w:type="character" w:styleId="IntenseEmphasis">
    <w:name w:val="Intense Emphasis"/>
    <w:basedOn w:val="DefaultParagraphFont"/>
    <w:uiPriority w:val="21"/>
    <w:qFormat/>
    <w:rsid w:val="00025B06"/>
    <w:rPr>
      <w:b/>
      <w:bCs/>
      <w:i/>
      <w:iCs/>
      <w:color w:val="4F81BD" w:themeColor="accent1"/>
    </w:rPr>
  </w:style>
  <w:style w:type="paragraph" w:styleId="MessageHeader">
    <w:name w:val="Message Header"/>
    <w:basedOn w:val="Normal"/>
    <w:link w:val="MessageHeaderChar"/>
    <w:uiPriority w:val="99"/>
    <w:unhideWhenUsed/>
    <w:rsid w:val="00D52472"/>
    <w:pPr>
      <w:pBdr>
        <w:top w:val="single" w:sz="6" w:space="1" w:color="365F91" w:themeColor="accent1" w:themeShade="BF"/>
        <w:left w:val="single" w:sz="6" w:space="1" w:color="365F91" w:themeColor="accent1" w:themeShade="BF"/>
        <w:bottom w:val="single" w:sz="6" w:space="1" w:color="365F91" w:themeColor="accent1" w:themeShade="BF"/>
        <w:right w:val="single" w:sz="6" w:space="1" w:color="365F91" w:themeColor="accent1" w:themeShade="BF"/>
      </w:pBdr>
      <w:shd w:val="clear" w:color="auto" w:fill="B8CCE4" w:themeFill="accent1" w:themeFillTint="66"/>
      <w:spacing w:after="0" w:line="240" w:lineRule="auto"/>
      <w:ind w:left="1134" w:hanging="1134"/>
    </w:pPr>
    <w:rPr>
      <w:rFonts w:asciiTheme="majorHAnsi" w:eastAsiaTheme="majorEastAsia" w:hAnsiTheme="majorHAnsi" w:cstheme="majorBidi"/>
      <w:color w:val="244061" w:themeColor="accent1" w:themeShade="80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D52472"/>
    <w:rPr>
      <w:rFonts w:asciiTheme="majorHAnsi" w:eastAsiaTheme="majorEastAsia" w:hAnsiTheme="majorHAnsi" w:cstheme="majorBidi"/>
      <w:color w:val="244061" w:themeColor="accent1" w:themeShade="80"/>
      <w:szCs w:val="24"/>
      <w:shd w:val="clear" w:color="auto" w:fill="B8CCE4" w:themeFill="accent1" w:themeFillTint="66"/>
    </w:rPr>
  </w:style>
  <w:style w:type="character" w:styleId="SubtleEmphasis">
    <w:name w:val="Subtle Emphasis"/>
    <w:basedOn w:val="DefaultParagraphFont"/>
    <w:uiPriority w:val="19"/>
    <w:qFormat/>
    <w:rsid w:val="00052F80"/>
    <w:rPr>
      <w:i/>
      <w:iCs/>
      <w:color w:val="808080" w:themeColor="text1" w:themeTint="7F"/>
    </w:rPr>
  </w:style>
  <w:style w:type="paragraph" w:styleId="ListParagraph">
    <w:name w:val="List Paragraph"/>
    <w:basedOn w:val="Normal"/>
    <w:uiPriority w:val="34"/>
    <w:qFormat/>
    <w:rsid w:val="00052F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81A"/>
    <w:pPr>
      <w:tabs>
        <w:tab w:val="center" w:pos="4513"/>
        <w:tab w:val="right" w:pos="9026"/>
      </w:tabs>
      <w:spacing w:after="0" w:line="240" w:lineRule="auto"/>
    </w:pPr>
    <w:rPr>
      <w:color w:val="1F497D" w:themeColor="text2"/>
    </w:rPr>
  </w:style>
  <w:style w:type="character" w:customStyle="1" w:styleId="HeaderChar">
    <w:name w:val="Header Char"/>
    <w:basedOn w:val="DefaultParagraphFont"/>
    <w:link w:val="Header"/>
    <w:uiPriority w:val="99"/>
    <w:rsid w:val="0059281A"/>
    <w:rPr>
      <w:color w:val="1F497D" w:themeColor="text2"/>
    </w:rPr>
  </w:style>
  <w:style w:type="paragraph" w:styleId="Footer">
    <w:name w:val="footer"/>
    <w:basedOn w:val="Normal"/>
    <w:link w:val="FooterChar"/>
    <w:uiPriority w:val="99"/>
    <w:unhideWhenUsed/>
    <w:rsid w:val="00C547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758"/>
  </w:style>
  <w:style w:type="table" w:styleId="TableGrid">
    <w:name w:val="Table Grid"/>
    <w:basedOn w:val="TableNormal"/>
    <w:uiPriority w:val="59"/>
    <w:rsid w:val="00C547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54758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A1681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B57BB"/>
    <w:rPr>
      <w:smallCaps/>
      <w:color w:val="31849B" w:themeColor="accent5" w:themeShade="BF"/>
      <w:u w:val="single"/>
    </w:rPr>
  </w:style>
  <w:style w:type="character" w:styleId="Strong">
    <w:name w:val="Strong"/>
    <w:basedOn w:val="DefaultParagraphFont"/>
    <w:uiPriority w:val="22"/>
    <w:qFormat/>
    <w:rsid w:val="007E1608"/>
    <w:rPr>
      <w:b/>
      <w:bCs/>
    </w:rPr>
  </w:style>
  <w:style w:type="character" w:styleId="Emphasis">
    <w:name w:val="Emphasis"/>
    <w:basedOn w:val="DefaultParagraphFont"/>
    <w:uiPriority w:val="20"/>
    <w:qFormat/>
    <w:rsid w:val="00ED7619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127072"/>
    <w:pPr>
      <w:numPr>
        <w:numId w:val="0"/>
      </w:numPr>
      <w:spacing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94735"/>
    <w:pPr>
      <w:tabs>
        <w:tab w:val="left" w:pos="1320"/>
        <w:tab w:val="right" w:leader="dot" w:pos="7054"/>
      </w:tabs>
      <w:spacing w:after="100"/>
      <w:ind w:left="1134" w:hanging="1134"/>
    </w:pPr>
    <w:rPr>
      <w:color w:val="1F497D" w:themeColor="text2"/>
    </w:rPr>
  </w:style>
  <w:style w:type="paragraph" w:styleId="TOC2">
    <w:name w:val="toc 2"/>
    <w:basedOn w:val="Normal"/>
    <w:next w:val="Normal"/>
    <w:autoRedefine/>
    <w:uiPriority w:val="39"/>
    <w:unhideWhenUsed/>
    <w:rsid w:val="00127072"/>
    <w:pPr>
      <w:spacing w:after="100"/>
      <w:ind w:left="220"/>
    </w:pPr>
    <w:rPr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127072"/>
    <w:pPr>
      <w:spacing w:after="100"/>
      <w:ind w:left="440"/>
    </w:pPr>
    <w:rPr>
      <w:sz w:val="18"/>
    </w:rPr>
  </w:style>
  <w:style w:type="character" w:styleId="Hyperlink">
    <w:name w:val="Hyperlink"/>
    <w:basedOn w:val="DefaultParagraphFont"/>
    <w:uiPriority w:val="99"/>
    <w:unhideWhenUsed/>
    <w:rsid w:val="00127072"/>
    <w:rPr>
      <w:color w:val="0000FF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127072"/>
    <w:pPr>
      <w:spacing w:after="100"/>
      <w:ind w:left="660"/>
    </w:pPr>
    <w:rPr>
      <w:sz w:val="16"/>
    </w:rPr>
  </w:style>
  <w:style w:type="paragraph" w:styleId="TOC5">
    <w:name w:val="toc 5"/>
    <w:basedOn w:val="Normal"/>
    <w:next w:val="Normal"/>
    <w:autoRedefine/>
    <w:uiPriority w:val="39"/>
    <w:unhideWhenUsed/>
    <w:rsid w:val="00127072"/>
    <w:pPr>
      <w:spacing w:after="100"/>
      <w:ind w:left="880"/>
    </w:pPr>
    <w:rPr>
      <w:sz w:val="16"/>
    </w:rPr>
  </w:style>
  <w:style w:type="paragraph" w:styleId="TOC6">
    <w:name w:val="toc 6"/>
    <w:basedOn w:val="Normal"/>
    <w:next w:val="Normal"/>
    <w:autoRedefine/>
    <w:uiPriority w:val="39"/>
    <w:unhideWhenUsed/>
    <w:rsid w:val="00127072"/>
    <w:pPr>
      <w:spacing w:after="100"/>
      <w:ind w:left="1100"/>
    </w:pPr>
    <w:rPr>
      <w:sz w:val="16"/>
    </w:rPr>
  </w:style>
  <w:style w:type="paragraph" w:styleId="TOC7">
    <w:name w:val="toc 7"/>
    <w:basedOn w:val="Normal"/>
    <w:next w:val="Normal"/>
    <w:autoRedefine/>
    <w:uiPriority w:val="39"/>
    <w:unhideWhenUsed/>
    <w:rsid w:val="00127072"/>
    <w:pPr>
      <w:spacing w:after="100"/>
      <w:ind w:left="1320"/>
    </w:pPr>
    <w:rPr>
      <w:sz w:val="16"/>
    </w:rPr>
  </w:style>
  <w:style w:type="paragraph" w:styleId="TOC8">
    <w:name w:val="toc 8"/>
    <w:basedOn w:val="Normal"/>
    <w:next w:val="Normal"/>
    <w:autoRedefine/>
    <w:uiPriority w:val="39"/>
    <w:unhideWhenUsed/>
    <w:rsid w:val="00127072"/>
    <w:pPr>
      <w:spacing w:after="100"/>
      <w:ind w:left="1540"/>
    </w:pPr>
    <w:rPr>
      <w:sz w:val="16"/>
    </w:rPr>
  </w:style>
  <w:style w:type="paragraph" w:styleId="TOC9">
    <w:name w:val="toc 9"/>
    <w:basedOn w:val="Normal"/>
    <w:next w:val="Normal"/>
    <w:autoRedefine/>
    <w:uiPriority w:val="39"/>
    <w:unhideWhenUsed/>
    <w:rsid w:val="00127072"/>
    <w:pPr>
      <w:spacing w:after="100"/>
      <w:ind w:left="1760"/>
    </w:pPr>
    <w:rPr>
      <w:sz w:val="16"/>
    </w:rPr>
  </w:style>
  <w:style w:type="table" w:customStyle="1" w:styleId="LightShading-Accent11">
    <w:name w:val="Light Shading - Accent 11"/>
    <w:basedOn w:val="TableNormal"/>
    <w:uiPriority w:val="60"/>
    <w:rsid w:val="000412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A730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Subtitle">
    <w:name w:val="Subtitle"/>
    <w:basedOn w:val="Normal"/>
    <w:next w:val="Normal"/>
    <w:link w:val="SubtitleChar"/>
    <w:qFormat/>
    <w:rsid w:val="00B70E5B"/>
    <w:pPr>
      <w:numPr>
        <w:ilvl w:val="1"/>
      </w:numPr>
    </w:pPr>
    <w:rPr>
      <w:rFonts w:asciiTheme="majorHAnsi" w:eastAsiaTheme="majorEastAsia" w:hAnsiTheme="majorHAnsi" w:cstheme="majorBidi"/>
      <w:b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B70E5B"/>
    <w:rPr>
      <w:rFonts w:asciiTheme="majorHAnsi" w:eastAsiaTheme="majorEastAsia" w:hAnsiTheme="majorHAnsi" w:cstheme="majorBidi"/>
      <w:b/>
      <w:i/>
      <w:iCs/>
      <w:color w:val="4F81BD" w:themeColor="accent1"/>
      <w:spacing w:val="15"/>
      <w:sz w:val="24"/>
      <w:szCs w:val="24"/>
    </w:rPr>
  </w:style>
  <w:style w:type="character" w:customStyle="1" w:styleId="Equationidentifier">
    <w:name w:val="Equation identifier"/>
    <w:basedOn w:val="DefaultParagraphFont"/>
    <w:uiPriority w:val="1"/>
    <w:qFormat/>
    <w:rsid w:val="00C34701"/>
    <w:rPr>
      <w:b/>
      <w:smallCaps/>
      <w:color w:val="365F91" w:themeColor="accent1" w:themeShade="BF"/>
    </w:rPr>
  </w:style>
  <w:style w:type="character" w:customStyle="1" w:styleId="Mathematicalsymbol">
    <w:name w:val="Mathematical symbol"/>
    <w:basedOn w:val="DefaultParagraphFont"/>
    <w:uiPriority w:val="1"/>
    <w:qFormat/>
    <w:rsid w:val="00D42865"/>
    <w:rPr>
      <w:rFonts w:ascii="Cambria" w:hAnsi="Cambria"/>
      <w:i/>
    </w:rPr>
  </w:style>
  <w:style w:type="paragraph" w:customStyle="1" w:styleId="Appendix">
    <w:name w:val="Appendix"/>
    <w:basedOn w:val="Heading1"/>
    <w:next w:val="Normal"/>
    <w:qFormat/>
    <w:rsid w:val="00547DE1"/>
    <w:pPr>
      <w:numPr>
        <w:numId w:val="2"/>
      </w:numPr>
      <w:ind w:left="1701" w:hanging="1701"/>
    </w:pPr>
  </w:style>
  <w:style w:type="character" w:customStyle="1" w:styleId="Heading5Char">
    <w:name w:val="Heading 5 Char"/>
    <w:basedOn w:val="DefaultParagraphFont"/>
    <w:link w:val="Heading5"/>
    <w:uiPriority w:val="9"/>
    <w:rsid w:val="00A60AE4"/>
    <w:rPr>
      <w:rFonts w:asciiTheme="majorHAnsi" w:eastAsiaTheme="majorEastAsia" w:hAnsiTheme="majorHAnsi" w:cstheme="majorBidi"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7A024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hapterheads">
    <w:name w:val="Chapter heads"/>
    <w:basedOn w:val="Normal"/>
    <w:rsid w:val="002D663B"/>
    <w:pPr>
      <w:spacing w:before="720" w:after="360" w:line="300" w:lineRule="auto"/>
      <w:contextualSpacing/>
      <w:jc w:val="center"/>
    </w:pPr>
    <w:rPr>
      <w:rFonts w:ascii="Arial" w:eastAsia="Times New Roman" w:hAnsi="Arial" w:cs="Times New Roman"/>
      <w:b/>
      <w:sz w:val="24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5C603F"/>
  </w:style>
  <w:style w:type="paragraph" w:styleId="IntenseQuote">
    <w:name w:val="Intense Quote"/>
    <w:basedOn w:val="Normal"/>
    <w:next w:val="Normal"/>
    <w:link w:val="IntenseQuoteChar"/>
    <w:uiPriority w:val="30"/>
    <w:qFormat/>
    <w:rsid w:val="002C7937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C7937"/>
    <w:rPr>
      <w:b/>
      <w:bCs/>
      <w:i/>
      <w:i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0908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08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0872"/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C81FE2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oSpacingChar">
    <w:name w:val="No Spacing Char"/>
    <w:link w:val="NoSpacing"/>
    <w:uiPriority w:val="1"/>
    <w:rsid w:val="00C81FE2"/>
    <w:rPr>
      <w:rFonts w:ascii="Calibri" w:eastAsia="Times New Roman" w:hAnsi="Calibri" w:cs="Times New Roman"/>
    </w:rPr>
  </w:style>
  <w:style w:type="table" w:customStyle="1" w:styleId="TableGrid1">
    <w:name w:val="Table Grid1"/>
    <w:basedOn w:val="TableNormal"/>
    <w:next w:val="TableGrid"/>
    <w:uiPriority w:val="59"/>
    <w:rsid w:val="00D86317"/>
    <w:pPr>
      <w:spacing w:after="0" w:line="240" w:lineRule="auto"/>
    </w:pPr>
    <w:rPr>
      <w:rFonts w:ascii="Calibri" w:eastAsia="Times New Rom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D86317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">
    <w:name w:val="List Table 4"/>
    <w:basedOn w:val="TableNormal"/>
    <w:uiPriority w:val="49"/>
    <w:rsid w:val="007E185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3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4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3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8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6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0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2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2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0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9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7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4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8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3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1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3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4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57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0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1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1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F2CE26E835CE40B020CAA308BD631D" ma:contentTypeVersion="4" ma:contentTypeDescription="Create a new document." ma:contentTypeScope="" ma:versionID="e8a9376cbf9a61a647d8ec0ecca14cd2">
  <xsd:schema xmlns:xsd="http://www.w3.org/2001/XMLSchema" xmlns:xs="http://www.w3.org/2001/XMLSchema" xmlns:p="http://schemas.microsoft.com/office/2006/metadata/properties" xmlns:ns2="74891d2a-a9eb-4322-9580-d0e309f301e1" targetNamespace="http://schemas.microsoft.com/office/2006/metadata/properties" ma:root="true" ma:fieldsID="3dc950d612d73427add6387ae7434204" ns2:_="">
    <xsd:import namespace="74891d2a-a9eb-4322-9580-d0e309f301e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891d2a-a9eb-4322-9580-d0e309f301e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74891d2a-a9eb-4322-9580-d0e309f301e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095D56-0E52-4CE6-87DE-1512135A841C}"/>
</file>

<file path=customXml/itemProps2.xml><?xml version="1.0" encoding="utf-8"?>
<ds:datastoreItem xmlns:ds="http://schemas.openxmlformats.org/officeDocument/2006/customXml" ds:itemID="{4072F692-7565-487F-A9C9-D5FA01DFEF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A95B852-30F7-4A26-B9BE-D9274F27A0C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5DF822-E398-465C-8A87-D7E491156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41</Words>
  <Characters>3089</Characters>
  <Application>Microsoft Office Word</Application>
  <DocSecurity>0</DocSecurity>
  <Lines>25</Lines>
  <Paragraphs>7</Paragraphs>
  <ScaleCrop>false</ScaleCrop>
  <Company/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ory Mathematics</dc:title>
  <dc:creator>Brian Williams</dc:creator>
  <cp:lastModifiedBy>Raymond Hood</cp:lastModifiedBy>
  <cp:revision>13</cp:revision>
  <cp:lastPrinted>2021-09-28T06:16:00Z</cp:lastPrinted>
  <dcterms:created xsi:type="dcterms:W3CDTF">2021-10-18T04:07:00Z</dcterms:created>
  <dcterms:modified xsi:type="dcterms:W3CDTF">2023-05-16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F2CE26E835CE40B020CAA308BD631D</vt:lpwstr>
  </property>
</Properties>
</file>